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33C3" w:rsidRDefault="00AF4102" w:rsidP="00FE6981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  <w:r>
        <w:rPr>
          <w:noProof/>
        </w:rPr>
        <w:drawing>
          <wp:anchor distT="0" distB="0" distL="114300" distR="114300" simplePos="0" relativeHeight="252279808" behindDoc="0" locked="0" layoutInCell="1" allowOverlap="1">
            <wp:simplePos x="0" y="0"/>
            <wp:positionH relativeFrom="column">
              <wp:posOffset>5248275</wp:posOffset>
            </wp:positionH>
            <wp:positionV relativeFrom="paragraph">
              <wp:posOffset>-714375</wp:posOffset>
            </wp:positionV>
            <wp:extent cx="1155700" cy="1238250"/>
            <wp:effectExtent l="19050" t="0" r="6350" b="0"/>
            <wp:wrapNone/>
            <wp:docPr id="4" name="Picture 3" descr="d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p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2680" w:rsidRPr="007B2680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margin-left:10.05pt;margin-top:-27.55pt;width:244.2pt;height:66.15pt;z-index:251638784;visibility:visible;mso-position-horizontal-relative:page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" fillcolor="white [3201]" stroked="f" strokeweight=".5pt">
            <v:textbox>
              <w:txbxContent>
                <w:p w:rsidR="00C33666" w:rsidRPr="0069569C" w:rsidRDefault="00C33666" w:rsidP="00F07C2B">
                  <w:pPr>
                    <w:spacing w:after="0"/>
                    <w:rPr>
                      <w:rFonts w:ascii="Agency FB" w:hAnsi="Agency FB"/>
                      <w:b/>
                      <w:spacing w:val="40"/>
                      <w:sz w:val="52"/>
                      <w:szCs w:val="52"/>
                    </w:rPr>
                  </w:pPr>
                  <w:r w:rsidRPr="0069569C">
                    <w:rPr>
                      <w:rFonts w:ascii="Agency FB" w:hAnsi="Agency FB"/>
                      <w:b/>
                      <w:spacing w:val="40"/>
                      <w:sz w:val="52"/>
                      <w:szCs w:val="52"/>
                    </w:rPr>
                    <w:t>DILEEP ERAKKUTH</w:t>
                  </w:r>
                </w:p>
                <w:p w:rsidR="00945C50" w:rsidRPr="00945C50" w:rsidRDefault="00945C50" w:rsidP="00F07C2B">
                  <w:pPr>
                    <w:spacing w:after="0"/>
                    <w:rPr>
                      <w:rFonts w:ascii="Agency FB" w:hAnsi="Agency FB"/>
                      <w:b/>
                      <w:spacing w:val="40"/>
                      <w:sz w:val="2"/>
                      <w:szCs w:val="58"/>
                    </w:rPr>
                  </w:pPr>
                </w:p>
                <w:p w:rsidR="00F306DD" w:rsidRPr="00945C50" w:rsidRDefault="00DA216A" w:rsidP="00F07C2B">
                  <w:pPr>
                    <w:spacing w:after="0"/>
                    <w:rPr>
                      <w:rFonts w:ascii="Agency FB" w:hAnsi="Agency FB"/>
                      <w:b/>
                      <w:spacing w:val="40"/>
                      <w:sz w:val="56"/>
                      <w:szCs w:val="58"/>
                    </w:rPr>
                  </w:pPr>
                  <w:r w:rsidRPr="00945C50">
                    <w:rPr>
                      <w:rFonts w:asciiTheme="majorHAnsi" w:hAnsiTheme="majorHAnsi" w:cstheme="majorHAnsi"/>
                      <w:b/>
                      <w:spacing w:val="40"/>
                      <w:sz w:val="24"/>
                      <w:szCs w:val="24"/>
                    </w:rPr>
                    <w:t>HSE</w:t>
                  </w:r>
                  <w:r w:rsidR="00945C50" w:rsidRPr="00945C50">
                    <w:rPr>
                      <w:rFonts w:asciiTheme="majorHAnsi" w:hAnsiTheme="majorHAnsi" w:cstheme="majorHAnsi"/>
                      <w:b/>
                      <w:spacing w:val="40"/>
                      <w:sz w:val="24"/>
                      <w:szCs w:val="24"/>
                    </w:rPr>
                    <w:t xml:space="preserve"> PROFESSIONAL</w:t>
                  </w:r>
                </w:p>
              </w:txbxContent>
            </v:textbox>
            <w10:wrap anchorx="page"/>
          </v:shape>
        </w:pict>
      </w:r>
      <w:r w:rsidR="007B2680" w:rsidRPr="007B2680">
        <w:rPr>
          <w:noProof/>
        </w:rPr>
        <w:pict>
          <v:rect id="Rectangle 1" o:spid="_x0000_s1027" style="position:absolute;margin-left:7.5pt;margin-top:-71.25pt;width:196.1pt;height:802.5pt;z-index:251635712;visibility:visible;mso-position-horizontal-relative:page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" fillcolor="#f2f2f2 [3052]" stroked="f" strokeweight="1pt">
            <v:textbox>
              <w:txbxContent>
                <w:p w:rsidR="00C25E87" w:rsidRDefault="00C25E87" w:rsidP="00507F1A"/>
              </w:txbxContent>
            </v:textbox>
            <w10:wrap anchorx="page"/>
          </v:rect>
        </w:pict>
      </w:r>
      <w:r w:rsidR="00CC29D7">
        <w:rPr>
          <w:rFonts w:ascii="Century Gothic" w:hAnsi="Century Gothic"/>
          <w:b/>
          <w:bCs/>
          <w:color w:val="FFFFFF" w:themeColor="background1"/>
          <w:spacing w:val="40"/>
          <w:sz w:val="24"/>
        </w:rPr>
        <w:t>`</w:t>
      </w:r>
      <w:r w:rsidR="00FE6981">
        <w:rPr>
          <w:rFonts w:ascii="Century Gothic" w:hAnsi="Century Gothic"/>
          <w:b/>
          <w:bCs/>
          <w:color w:val="FFFFFF" w:themeColor="background1"/>
          <w:spacing w:val="40"/>
          <w:sz w:val="24"/>
        </w:rPr>
        <w:tab/>
      </w:r>
    </w:p>
    <w:p w:rsidR="00C52D17" w:rsidRDefault="007B2680">
      <w:r>
        <w:rPr>
          <w:noProof/>
        </w:rPr>
        <w:pict>
          <v:group id="_x0000_s1200" style="position:absolute;margin-left:150.6pt;margin-top:14.3pt;width:360.75pt;height:25.95pt;z-index:252276736;mso-width-relative:margin;mso-height-relative:margin" coordorigin="-1914" coordsize="45832,3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">
            <v:shape id="Text Box 79" o:spid="_x0000_s1201" type="#_x0000_t202" style="position:absolute;left:-1914;width:41261;height:3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" filled="f" stroked="f" strokeweight=".5pt">
              <v:textbox>
                <w:txbxContent>
                  <w:p w:rsidR="00FC0118" w:rsidRPr="00D11C3F" w:rsidRDefault="00FC0118">
                    <w:pPr>
                      <w:rPr>
                        <w:lang w:val="en-IN"/>
                      </w:rPr>
                    </w:pPr>
                    <w:r>
                      <w:rPr>
                        <w:rFonts w:ascii="Century Gothic" w:hAnsi="Century Gothic"/>
                        <w:b/>
                        <w:bCs/>
                        <w:spacing w:val="40"/>
                        <w:lang w:val="en-IN"/>
                      </w:rPr>
                      <w:t>PROFILE SUMMARY</w:t>
                    </w:r>
                  </w:p>
                </w:txbxContent>
              </v:textbox>
            </v:shape>
            <v:line id="Straight Connector 80" o:spid="_x0000_s1202" style="position:absolute;visibility:visible" from="-851,2764" to="43918,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" strokecolor="black [3213]" strokeweight="2pt">
              <v:stroke joinstyle="miter"/>
            </v:line>
          </v:group>
        </w:pict>
      </w:r>
      <w:r>
        <w:rPr>
          <w:noProof/>
        </w:rPr>
        <w:pict>
          <v:group id="Group 6" o:spid="_x0000_s1028" style="position:absolute;margin-left:-57.8pt;margin-top:22.75pt;width:189.3pt;height:25.95pt;z-index:251643904;mso-width-relative:margin;mso-height-relative:margin" coordsize="24049,3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">
            <v:shape id="Text Box 4" o:spid="_x0000_s1029" type="#_x0000_t202" style="position:absolute;width:23710;height:3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<v:textbox>
                <w:txbxContent>
                  <w:p w:rsidR="00CC29D7" w:rsidRPr="00A22DC9" w:rsidRDefault="00CC29D7">
                    <w:pPr>
                      <w:rPr>
                        <w:rFonts w:ascii="Century Gothic" w:hAnsi="Century Gothic"/>
                        <w:b/>
                        <w:bCs/>
                        <w:spacing w:val="40"/>
                        <w:sz w:val="24"/>
                      </w:rPr>
                    </w:pPr>
                    <w:r w:rsidRPr="00A22DC9">
                      <w:rPr>
                        <w:rFonts w:ascii="Century Gothic" w:hAnsi="Century Gothic"/>
                        <w:b/>
                        <w:bCs/>
                        <w:spacing w:val="40"/>
                        <w:sz w:val="24"/>
                      </w:rPr>
                      <w:t>CONTACT</w:t>
                    </w:r>
                  </w:p>
                </w:txbxContent>
              </v:textbox>
            </v:shape>
            <v:line id="Straight Connector 5" o:spid="_x0000_s1030" style="position:absolute;visibility:visible" from="956,2764" to="24049,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" strokecolor="black [3213]" strokeweight="2pt">
              <v:stroke joinstyle="miter"/>
            </v:line>
          </v:group>
        </w:pict>
      </w:r>
    </w:p>
    <w:p w:rsidR="00C52D17" w:rsidRDefault="007B2680">
      <w:r>
        <w:rPr>
          <w:noProof/>
        </w:rPr>
        <w:pict>
          <v:shape id="Text Box 63" o:spid="_x0000_s1035" type="#_x0000_t202" style="position:absolute;margin-left:216.75pt;margin-top:17.8pt;width:366.6pt;height:87.9pt;z-index:251693056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" filled="f" stroked="f" strokeweight=".5pt">
            <v:textbox style="mso-next-textbox:#Text Box 63">
              <w:txbxContent>
                <w:p w:rsidR="00D803F3" w:rsidRPr="00CE7332" w:rsidRDefault="00CE7332" w:rsidP="00CE7332">
                  <w:pPr>
                    <w:jc w:val="both"/>
                    <w:rPr>
                      <w:szCs w:val="24"/>
                    </w:rPr>
                  </w:pPr>
                  <w:r w:rsidRPr="00CE7332">
                    <w:rPr>
                      <w:rFonts w:cs="Times New Roman"/>
                      <w:sz w:val="24"/>
                      <w:szCs w:val="24"/>
                    </w:rPr>
                    <w:t xml:space="preserve">Accomplished and reliable </w:t>
                  </w:r>
                  <w:r w:rsidR="0069569C">
                    <w:rPr>
                      <w:rFonts w:cs="Times New Roman"/>
                      <w:sz w:val="24"/>
                      <w:szCs w:val="24"/>
                    </w:rPr>
                    <w:t>occupational health and safety</w:t>
                  </w:r>
                  <w:r w:rsidRPr="00CE7332">
                    <w:rPr>
                      <w:rFonts w:cs="Times New Roman"/>
                      <w:sz w:val="24"/>
                      <w:szCs w:val="24"/>
                    </w:rPr>
                    <w:t xml:space="preserve"> Professional with </w:t>
                  </w:r>
                  <w:r>
                    <w:rPr>
                      <w:rFonts w:cs="Times New Roman"/>
                      <w:sz w:val="24"/>
                      <w:szCs w:val="24"/>
                    </w:rPr>
                    <w:t>10+</w:t>
                  </w:r>
                  <w:r w:rsidRPr="00CE7332">
                    <w:rPr>
                      <w:rFonts w:cs="Times New Roman"/>
                      <w:sz w:val="24"/>
                      <w:szCs w:val="24"/>
                    </w:rPr>
                    <w:t xml:space="preserve"> years of strong experience and skills gained </w:t>
                  </w:r>
                  <w:r>
                    <w:rPr>
                      <w:rFonts w:cs="Times New Roman"/>
                      <w:sz w:val="24"/>
                      <w:szCs w:val="24"/>
                    </w:rPr>
                    <w:t>in the petrochemical</w:t>
                  </w:r>
                  <w:r w:rsidR="000F08B4">
                    <w:rPr>
                      <w:rFonts w:cs="Times New Roman"/>
                      <w:sz w:val="24"/>
                      <w:szCs w:val="24"/>
                    </w:rPr>
                    <w:t xml:space="preserve"> &amp; heavy</w:t>
                  </w:r>
                  <w:r>
                    <w:rPr>
                      <w:rFonts w:cs="Times New Roman"/>
                      <w:sz w:val="24"/>
                      <w:szCs w:val="24"/>
                    </w:rPr>
                    <w:t xml:space="preserve"> plant,</w:t>
                  </w:r>
                  <w:r w:rsidRPr="00CE7332">
                    <w:rPr>
                      <w:rFonts w:cs="Times New Roman"/>
                      <w:sz w:val="24"/>
                      <w:szCs w:val="24"/>
                    </w:rPr>
                    <w:t xml:space="preserve"> infrastructures, Industrial plant, cross country Pipeline and water treatment plant and express highway and roads construction project in Kuwait, Qatar and India.</w:t>
                  </w:r>
                </w:p>
              </w:txbxContent>
            </v:textbox>
            <w10:wrap anchorx="page"/>
          </v:shape>
        </w:pict>
      </w:r>
    </w:p>
    <w:p w:rsidR="00C52D17" w:rsidRPr="00C52D17" w:rsidRDefault="007B2680" w:rsidP="00C52D17">
      <w:r>
        <w:rPr>
          <w:noProof/>
        </w:rPr>
        <w:pict>
          <v:shape id="Text Box 8" o:spid="_x0000_s1031" type="#_x0000_t202" style="position:absolute;margin-left:-34.3pt;margin-top:4pt;width:161.65pt;height:111.3pt;z-index:2516449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" filled="f" stroked="f" strokeweight=".5pt">
            <v:textbox>
              <w:txbxContent>
                <w:p w:rsidR="00985B63" w:rsidRDefault="00822B21" w:rsidP="00CC29D7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DE29A1">
                    <w:rPr>
                      <w:rFonts w:cstheme="minorHAnsi"/>
                      <w:sz w:val="24"/>
                      <w:szCs w:val="24"/>
                    </w:rPr>
                    <w:t>+91 9656316866</w:t>
                  </w:r>
                </w:p>
                <w:p w:rsidR="00DE29A1" w:rsidRPr="00DE29A1" w:rsidRDefault="00DE29A1" w:rsidP="00CC29D7">
                  <w:pPr>
                    <w:spacing w:after="0"/>
                    <w:rPr>
                      <w:rFonts w:cstheme="minorHAnsi"/>
                      <w:sz w:val="12"/>
                      <w:szCs w:val="12"/>
                    </w:rPr>
                  </w:pPr>
                </w:p>
                <w:p w:rsidR="00F07C2B" w:rsidRPr="00DE29A1" w:rsidRDefault="00822B21" w:rsidP="00822B21">
                  <w:pPr>
                    <w:spacing w:after="0"/>
                    <w:rPr>
                      <w:rStyle w:val="Hyperlink"/>
                      <w:rFonts w:cstheme="minorHAnsi"/>
                      <w:color w:val="auto"/>
                      <w:sz w:val="24"/>
                      <w:szCs w:val="24"/>
                    </w:rPr>
                  </w:pPr>
                  <w:r w:rsidRPr="00DE29A1">
                    <w:rPr>
                      <w:rStyle w:val="Hyperlink"/>
                      <w:rFonts w:cstheme="minorHAnsi"/>
                      <w:color w:val="auto"/>
                      <w:sz w:val="24"/>
                      <w:szCs w:val="24"/>
                    </w:rPr>
                    <w:t>dileepdileep17@gmail.com</w:t>
                  </w:r>
                </w:p>
                <w:p w:rsidR="00822B21" w:rsidRPr="00DE29A1" w:rsidRDefault="00822B21" w:rsidP="000576B4">
                  <w:pPr>
                    <w:spacing w:after="0"/>
                    <w:rPr>
                      <w:rFonts w:cstheme="minorHAnsi"/>
                      <w:sz w:val="10"/>
                      <w:szCs w:val="10"/>
                    </w:rPr>
                  </w:pPr>
                </w:p>
                <w:p w:rsidR="00822B21" w:rsidRPr="00DE29A1" w:rsidRDefault="00822B21" w:rsidP="000576B4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DE29A1">
                    <w:rPr>
                      <w:rFonts w:cstheme="minorHAnsi"/>
                      <w:sz w:val="24"/>
                      <w:szCs w:val="24"/>
                    </w:rPr>
                    <w:t>dileepdeepu6</w:t>
                  </w:r>
                </w:p>
                <w:p w:rsidR="00822B21" w:rsidRPr="00DE29A1" w:rsidRDefault="00822B21" w:rsidP="000576B4">
                  <w:pPr>
                    <w:spacing w:after="0"/>
                    <w:rPr>
                      <w:rFonts w:cstheme="minorHAnsi"/>
                      <w:sz w:val="12"/>
                      <w:szCs w:val="12"/>
                    </w:rPr>
                  </w:pPr>
                </w:p>
                <w:p w:rsidR="00DE29A1" w:rsidRPr="00DE29A1" w:rsidRDefault="00DE29A1" w:rsidP="000576B4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DE29A1">
                    <w:rPr>
                      <w:rFonts w:cstheme="minorHAnsi"/>
                      <w:sz w:val="24"/>
                      <w:szCs w:val="24"/>
                    </w:rPr>
                    <w:t>India</w:t>
                  </w:r>
                </w:p>
              </w:txbxContent>
            </v:textbox>
          </v:shape>
        </w:pict>
      </w:r>
      <w:r w:rsidR="00BE4293">
        <w:rPr>
          <w:noProof/>
        </w:rPr>
        <w:drawing>
          <wp:anchor distT="0" distB="0" distL="114300" distR="114300" simplePos="0" relativeHeight="251981824" behindDoc="0" locked="0" layoutInCell="1" allowOverlap="1">
            <wp:simplePos x="0" y="0"/>
            <wp:positionH relativeFrom="column">
              <wp:posOffset>-595630</wp:posOffset>
            </wp:positionH>
            <wp:positionV relativeFrom="page">
              <wp:posOffset>1907756</wp:posOffset>
            </wp:positionV>
            <wp:extent cx="169200" cy="169200"/>
            <wp:effectExtent l="0" t="0" r="2540" b="2540"/>
            <wp:wrapNone/>
            <wp:docPr id="14" name="Graphic 14" descr="Recei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receiver.sv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  <a:ext uri="{96DAC541-7B7A-43D3-8B79-37D633B846F1}">
                          <asvg:svgBlip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200" cy="16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52D17" w:rsidRPr="00C52D17" w:rsidRDefault="000F6C7D" w:rsidP="00C52D17">
      <w:r>
        <w:rPr>
          <w:noProof/>
        </w:rPr>
        <w:drawing>
          <wp:anchor distT="0" distB="0" distL="114300" distR="114300" simplePos="0" relativeHeight="251982848" behindDoc="0" locked="0" layoutInCell="1" allowOverlap="1">
            <wp:simplePos x="0" y="0"/>
            <wp:positionH relativeFrom="column">
              <wp:posOffset>-600075</wp:posOffset>
            </wp:positionH>
            <wp:positionV relativeFrom="paragraph">
              <wp:posOffset>125730</wp:posOffset>
            </wp:positionV>
            <wp:extent cx="168910" cy="171450"/>
            <wp:effectExtent l="19050" t="0" r="2540" b="0"/>
            <wp:wrapNone/>
            <wp:docPr id="15" name="Graphic 1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envelope.sv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  <a:ext uri="{96DAC541-7B7A-43D3-8B79-37D633B846F1}">
                          <asvg:svgBlip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91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52D17" w:rsidRPr="00C52D17" w:rsidRDefault="000F6C7D" w:rsidP="00C52D17">
      <w:r>
        <w:rPr>
          <w:noProof/>
        </w:rPr>
        <w:drawing>
          <wp:anchor distT="0" distB="0" distL="114300" distR="114300" simplePos="0" relativeHeight="252244992" behindDoc="0" locked="0" layoutInCell="1" allowOverlap="1">
            <wp:simplePos x="0" y="0"/>
            <wp:positionH relativeFrom="column">
              <wp:posOffset>-601345</wp:posOffset>
            </wp:positionH>
            <wp:positionV relativeFrom="paragraph">
              <wp:posOffset>125730</wp:posOffset>
            </wp:positionV>
            <wp:extent cx="170180" cy="171450"/>
            <wp:effectExtent l="19050" t="0" r="1270" b="0"/>
            <wp:wrapNone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  <a:ext uri="{837473B0-CC2E-450A-ABE3-18F120FF3D39}">
                          <a1611:picAttrSrcUrl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611="http://schemas.microsoft.com/office/drawing/2016/11/main" r:i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18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52D17" w:rsidRPr="00C52D17" w:rsidRDefault="007B2680" w:rsidP="00C52D17">
      <w:r>
        <w:rPr>
          <w:noProof/>
        </w:rPr>
        <w:pict>
          <v:group id="Group 7" o:spid="_x0000_s1064" style="position:absolute;margin-left:150.6pt;margin-top:15.7pt;width:360.75pt;height:25.95pt;z-index:251850752;mso-width-relative:margin;mso-height-relative:margin" coordorigin="-1914" coordsize="45832,3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">
            <v:shape id="Text Box 9" o:spid="_x0000_s1065" type="#_x0000_t202" style="position:absolute;left:-1914;width:41261;height:3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<v:textbox>
                <w:txbxContent>
                  <w:p w:rsidR="00A60BFB" w:rsidRPr="0007729E" w:rsidRDefault="00411FE1">
                    <w:pPr>
                      <w:rPr>
                        <w:lang w:val="en-IN"/>
                      </w:rPr>
                    </w:pPr>
                    <w:r>
                      <w:rPr>
                        <w:rFonts w:ascii="Century Gothic" w:hAnsi="Century Gothic"/>
                        <w:b/>
                        <w:bCs/>
                        <w:spacing w:val="40"/>
                        <w:lang w:val="en-IN"/>
                      </w:rPr>
                      <w:t>EMPLOYMENT HISTORY</w:t>
                    </w:r>
                  </w:p>
                </w:txbxContent>
              </v:textbox>
            </v:shape>
            <v:line id="Straight Connector 10" o:spid="_x0000_s1066" style="position:absolute;visibility:visible" from="-851,2764" to="43918,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" strokecolor="black [3213]" strokeweight="2pt">
              <v:stroke joinstyle="miter"/>
            </v:line>
          </v:group>
        </w:pict>
      </w:r>
      <w:r w:rsidR="000F6C7D">
        <w:rPr>
          <w:noProof/>
        </w:rPr>
        <w:drawing>
          <wp:anchor distT="0" distB="0" distL="114300" distR="114300" simplePos="0" relativeHeight="251983872" behindDoc="0" locked="0" layoutInCell="1" allowOverlap="1">
            <wp:simplePos x="0" y="0"/>
            <wp:positionH relativeFrom="column">
              <wp:posOffset>-600075</wp:posOffset>
            </wp:positionH>
            <wp:positionV relativeFrom="paragraph">
              <wp:posOffset>125730</wp:posOffset>
            </wp:positionV>
            <wp:extent cx="168910" cy="171450"/>
            <wp:effectExtent l="19050" t="0" r="2540" b="0"/>
            <wp:wrapNone/>
            <wp:docPr id="16" name="Graphic 16" descr="Map with p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mapwithpin.sv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  <a:ext uri="{96DAC541-7B7A-43D3-8B79-37D633B846F1}">
                          <asvg:svgBlip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91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52D17" w:rsidRPr="00C52D17" w:rsidRDefault="00625239" w:rsidP="00625239">
      <w:pPr>
        <w:tabs>
          <w:tab w:val="left" w:pos="2773"/>
        </w:tabs>
      </w:pPr>
      <w:r>
        <w:tab/>
      </w:r>
    </w:p>
    <w:p w:rsidR="00C52D17" w:rsidRPr="00C52D17" w:rsidRDefault="007B2680" w:rsidP="00C52D17">
      <w:r>
        <w:rPr>
          <w:noProof/>
        </w:rPr>
        <w:pict>
          <v:shape id="Text Box 11" o:spid="_x0000_s1067" type="#_x0000_t202" style="position:absolute;margin-left:222.6pt;margin-top:2.85pt;width:370pt;height:546.95pt;z-index:251852800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" filled="f" stroked="f" strokeweight=".5pt">
            <v:textbox>
              <w:txbxContent>
                <w:p w:rsidR="0005680B" w:rsidRPr="00812AA9" w:rsidRDefault="00A33F9D" w:rsidP="00812AA9">
                  <w:pPr>
                    <w:pStyle w:val="ListParagraph"/>
                    <w:numPr>
                      <w:ilvl w:val="0"/>
                      <w:numId w:val="45"/>
                    </w:numPr>
                    <w:spacing w:after="0" w:line="300" w:lineRule="auto"/>
                    <w:ind w:left="450" w:hanging="450"/>
                    <w:jc w:val="both"/>
                    <w:rPr>
                      <w:rFonts w:cstheme="minorHAnsi"/>
                      <w:b/>
                      <w:bCs/>
                      <w:color w:val="1F3864" w:themeColor="accent1" w:themeShade="80"/>
                      <w:sz w:val="24"/>
                      <w:szCs w:val="24"/>
                      <w:lang w:val="en-IN"/>
                    </w:rPr>
                  </w:pPr>
                  <w:r w:rsidRPr="00812AA9"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  <w:lang w:val="en-IN"/>
                    </w:rPr>
                    <w:t xml:space="preserve">HSE OFFICER </w:t>
                  </w:r>
                  <w:r w:rsidR="00A5493E" w:rsidRPr="00812AA9"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  <w:lang w:val="en-IN"/>
                    </w:rPr>
                    <w:t xml:space="preserve">| </w:t>
                  </w:r>
                  <w:r w:rsidRPr="00812AA9">
                    <w:rPr>
                      <w:rFonts w:cstheme="minorHAnsi"/>
                      <w:b/>
                      <w:bCs/>
                      <w:color w:val="1F3864" w:themeColor="accent1" w:themeShade="80"/>
                      <w:lang w:val="en-IN"/>
                    </w:rPr>
                    <w:t>Mar 2019 – Ju</w:t>
                  </w:r>
                  <w:r w:rsidR="00F06A40">
                    <w:rPr>
                      <w:rFonts w:cstheme="minorHAnsi"/>
                      <w:b/>
                      <w:bCs/>
                      <w:color w:val="1F3864" w:themeColor="accent1" w:themeShade="80"/>
                      <w:lang w:val="en-IN"/>
                    </w:rPr>
                    <w:t xml:space="preserve">n </w:t>
                  </w:r>
                  <w:r w:rsidRPr="00812AA9">
                    <w:rPr>
                      <w:rFonts w:cstheme="minorHAnsi"/>
                      <w:b/>
                      <w:bCs/>
                      <w:color w:val="1F3864" w:themeColor="accent1" w:themeShade="80"/>
                      <w:lang w:val="en-IN"/>
                    </w:rPr>
                    <w:t>2021</w:t>
                  </w:r>
                </w:p>
                <w:p w:rsidR="00A33F9D" w:rsidRDefault="00A33F9D" w:rsidP="00C823EC">
                  <w:pPr>
                    <w:spacing w:after="0" w:line="300" w:lineRule="auto"/>
                    <w:ind w:left="720"/>
                    <w:jc w:val="both"/>
                    <w:rPr>
                      <w:rFonts w:cstheme="minorHAnsi"/>
                      <w:b/>
                      <w:bCs/>
                      <w:lang w:val="en-IN"/>
                    </w:rPr>
                  </w:pPr>
                  <w:r w:rsidRPr="00A33F9D">
                    <w:rPr>
                      <w:rFonts w:cstheme="minorHAnsi"/>
                      <w:b/>
                      <w:bCs/>
                      <w:lang w:val="en-IN"/>
                    </w:rPr>
                    <w:t xml:space="preserve">ALGHANIM INTERNATIONAL GT&amp;C CO. W.L.L </w:t>
                  </w:r>
                </w:p>
                <w:p w:rsidR="00A33F9D" w:rsidRPr="00A33F9D" w:rsidRDefault="003156EA" w:rsidP="00C823EC">
                  <w:pPr>
                    <w:spacing w:after="0" w:line="300" w:lineRule="auto"/>
                    <w:ind w:left="720"/>
                    <w:jc w:val="both"/>
                    <w:rPr>
                      <w:rFonts w:cstheme="minorHAnsi"/>
                      <w:lang w:val="en-IN"/>
                    </w:rPr>
                  </w:pPr>
                  <w:r w:rsidRPr="00AC460B">
                    <w:rPr>
                      <w:rFonts w:cstheme="minorHAnsi"/>
                      <w:lang w:val="en-IN"/>
                    </w:rPr>
                    <w:t>P</w:t>
                  </w:r>
                  <w:r w:rsidR="00A33F9D" w:rsidRPr="00AC460B">
                    <w:rPr>
                      <w:rFonts w:cstheme="minorHAnsi"/>
                      <w:lang w:val="en-IN"/>
                    </w:rPr>
                    <w:t>rojec</w:t>
                  </w:r>
                  <w:r w:rsidR="00A33F9D">
                    <w:rPr>
                      <w:rFonts w:cstheme="minorHAnsi"/>
                      <w:lang w:val="en-IN"/>
                    </w:rPr>
                    <w:t>t</w:t>
                  </w:r>
                  <w:r w:rsidR="00A33F9D">
                    <w:rPr>
                      <w:rFonts w:cstheme="minorHAnsi"/>
                      <w:lang w:val="en-IN"/>
                    </w:rPr>
                    <w:tab/>
                  </w:r>
                  <w:r w:rsidR="00A33F9D">
                    <w:rPr>
                      <w:rFonts w:cstheme="minorHAnsi"/>
                      <w:lang w:val="en-IN"/>
                    </w:rPr>
                    <w:tab/>
                  </w:r>
                  <w:r w:rsidRPr="00AC460B">
                    <w:rPr>
                      <w:rFonts w:cstheme="minorHAnsi"/>
                      <w:lang w:val="en-IN"/>
                    </w:rPr>
                    <w:t xml:space="preserve">: </w:t>
                  </w:r>
                  <w:r w:rsidR="00A33F9D" w:rsidRPr="00A33F9D">
                    <w:rPr>
                      <w:rFonts w:cstheme="minorHAnsi"/>
                      <w:lang w:val="en-IN"/>
                    </w:rPr>
                    <w:t>Feed pipeline project MAA to KIPIC Al Zour</w:t>
                  </w:r>
                </w:p>
                <w:p w:rsidR="00A33F9D" w:rsidRPr="00A33F9D" w:rsidRDefault="00A33F9D" w:rsidP="00C823EC">
                  <w:pPr>
                    <w:spacing w:after="0" w:line="300" w:lineRule="auto"/>
                    <w:ind w:left="720"/>
                    <w:jc w:val="both"/>
                    <w:rPr>
                      <w:rFonts w:cstheme="minorHAnsi"/>
                      <w:lang w:val="en-IN"/>
                    </w:rPr>
                  </w:pPr>
                  <w:r w:rsidRPr="00A33F9D">
                    <w:rPr>
                      <w:rFonts w:cstheme="minorHAnsi"/>
                      <w:lang w:val="en-IN"/>
                    </w:rPr>
                    <w:t>Client</w:t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 w:rsidRPr="00A33F9D">
                    <w:rPr>
                      <w:rFonts w:cstheme="minorHAnsi"/>
                      <w:lang w:val="en-IN"/>
                    </w:rPr>
                    <w:t>: KOC (Kuwait Oil Company)</w:t>
                  </w:r>
                </w:p>
                <w:p w:rsidR="003156EA" w:rsidRPr="00AC460B" w:rsidRDefault="00A33F9D" w:rsidP="00C823EC">
                  <w:pPr>
                    <w:spacing w:after="0" w:line="300" w:lineRule="auto"/>
                    <w:ind w:left="720"/>
                    <w:jc w:val="both"/>
                    <w:rPr>
                      <w:rFonts w:cstheme="minorHAnsi"/>
                      <w:lang w:val="en-IN"/>
                    </w:rPr>
                  </w:pPr>
                  <w:r w:rsidRPr="00A33F9D">
                    <w:rPr>
                      <w:rFonts w:cstheme="minorHAnsi"/>
                      <w:lang w:val="en-IN"/>
                    </w:rPr>
                    <w:t>PMC</w:t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 w:rsidRPr="00A33F9D">
                    <w:rPr>
                      <w:rFonts w:cstheme="minorHAnsi"/>
                      <w:lang w:val="en-IN"/>
                    </w:rPr>
                    <w:t>: Flour</w:t>
                  </w:r>
                </w:p>
                <w:p w:rsidR="003156EA" w:rsidRPr="00BE7054" w:rsidRDefault="003156EA" w:rsidP="00C823EC">
                  <w:pPr>
                    <w:spacing w:after="0" w:line="300" w:lineRule="auto"/>
                    <w:ind w:left="720"/>
                    <w:jc w:val="both"/>
                    <w:rPr>
                      <w:rFonts w:cstheme="minorHAnsi"/>
                      <w:b/>
                      <w:bCs/>
                      <w:sz w:val="12"/>
                      <w:szCs w:val="12"/>
                      <w:lang w:val="en-IN"/>
                    </w:rPr>
                  </w:pPr>
                </w:p>
                <w:p w:rsidR="003156EA" w:rsidRPr="00812AA9" w:rsidRDefault="00A33F9D" w:rsidP="00812AA9">
                  <w:pPr>
                    <w:pStyle w:val="ListParagraph"/>
                    <w:numPr>
                      <w:ilvl w:val="0"/>
                      <w:numId w:val="45"/>
                    </w:numPr>
                    <w:spacing w:after="0" w:line="300" w:lineRule="auto"/>
                    <w:ind w:left="450" w:hanging="450"/>
                    <w:jc w:val="both"/>
                    <w:rPr>
                      <w:rFonts w:cstheme="minorHAnsi"/>
                      <w:b/>
                      <w:bCs/>
                      <w:color w:val="1F3864" w:themeColor="accent1" w:themeShade="80"/>
                      <w:sz w:val="24"/>
                      <w:szCs w:val="24"/>
                      <w:lang w:val="en-IN"/>
                    </w:rPr>
                  </w:pPr>
                  <w:r w:rsidRPr="00812AA9"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  <w:lang w:val="en-IN"/>
                    </w:rPr>
                    <w:t xml:space="preserve">HSE OFFICER </w:t>
                  </w:r>
                  <w:r w:rsidR="003156EA" w:rsidRPr="00812AA9"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  <w:lang w:val="en-IN"/>
                    </w:rPr>
                    <w:t xml:space="preserve">| </w:t>
                  </w:r>
                  <w:r w:rsidRPr="00812AA9">
                    <w:rPr>
                      <w:rFonts w:cstheme="minorHAnsi"/>
                      <w:b/>
                      <w:bCs/>
                      <w:color w:val="1F3864" w:themeColor="accent1" w:themeShade="80"/>
                      <w:lang w:val="en-IN"/>
                    </w:rPr>
                    <w:t>Jan 2017 – Feb 2019</w:t>
                  </w:r>
                </w:p>
                <w:p w:rsidR="00A33F9D" w:rsidRDefault="00A33F9D" w:rsidP="00C823EC">
                  <w:pPr>
                    <w:spacing w:after="0" w:line="300" w:lineRule="auto"/>
                    <w:ind w:left="720"/>
                    <w:jc w:val="both"/>
                    <w:rPr>
                      <w:rFonts w:cstheme="minorHAnsi"/>
                      <w:b/>
                      <w:bCs/>
                      <w:lang w:val="en-IN"/>
                    </w:rPr>
                  </w:pPr>
                  <w:r w:rsidRPr="00A33F9D">
                    <w:rPr>
                      <w:rFonts w:cstheme="minorHAnsi"/>
                      <w:b/>
                      <w:bCs/>
                      <w:lang w:val="en-IN"/>
                    </w:rPr>
                    <w:t xml:space="preserve">DODSAL E&amp;C PVT. LTD. </w:t>
                  </w:r>
                </w:p>
                <w:p w:rsidR="00A33F9D" w:rsidRPr="00A33F9D" w:rsidRDefault="00A33F9D" w:rsidP="00C823EC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lang w:val="en-IN"/>
                    </w:rPr>
                  </w:pPr>
                  <w:r w:rsidRPr="00A33F9D">
                    <w:rPr>
                      <w:rFonts w:cstheme="minorHAnsi"/>
                      <w:lang w:val="en-IN"/>
                    </w:rPr>
                    <w:t>Project</w:t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 w:rsidRPr="00A33F9D">
                    <w:rPr>
                      <w:rFonts w:cstheme="minorHAnsi"/>
                      <w:lang w:val="en-IN"/>
                    </w:rPr>
                    <w:t>: EWTIP (Effluent water treatment and injection plant)</w:t>
                  </w:r>
                </w:p>
                <w:p w:rsidR="00A33F9D" w:rsidRPr="00A33F9D" w:rsidRDefault="00A33F9D" w:rsidP="00C823EC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lang w:val="en-IN"/>
                    </w:rPr>
                  </w:pPr>
                  <w:r w:rsidRPr="00A33F9D">
                    <w:rPr>
                      <w:rFonts w:cstheme="minorHAnsi"/>
                      <w:lang w:val="en-IN"/>
                    </w:rPr>
                    <w:t>Client</w:t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 w:rsidRPr="00A33F9D">
                    <w:rPr>
                      <w:rFonts w:cstheme="minorHAnsi"/>
                      <w:lang w:val="en-IN"/>
                    </w:rPr>
                    <w:t>: KOC (Kuwait Oil Company)</w:t>
                  </w:r>
                </w:p>
                <w:p w:rsidR="009A5B95" w:rsidRDefault="00A33F9D" w:rsidP="009A5B95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lang w:val="en-IN"/>
                    </w:rPr>
                  </w:pPr>
                  <w:r w:rsidRPr="00A33F9D">
                    <w:rPr>
                      <w:rFonts w:cstheme="minorHAnsi"/>
                      <w:lang w:val="en-IN"/>
                    </w:rPr>
                    <w:t>PMC</w:t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 w:rsidRPr="00A33F9D">
                    <w:rPr>
                      <w:rFonts w:cstheme="minorHAnsi"/>
                      <w:lang w:val="en-IN"/>
                    </w:rPr>
                    <w:t>: Worley Parson</w:t>
                  </w:r>
                </w:p>
                <w:p w:rsidR="00A33F9D" w:rsidRPr="00BE7054" w:rsidRDefault="00A33F9D" w:rsidP="00C823EC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sz w:val="12"/>
                      <w:szCs w:val="12"/>
                      <w:lang w:val="en-IN"/>
                    </w:rPr>
                  </w:pPr>
                </w:p>
                <w:p w:rsidR="00A33F9D" w:rsidRPr="00812AA9" w:rsidRDefault="00A33F9D" w:rsidP="00812AA9">
                  <w:pPr>
                    <w:pStyle w:val="ListParagraph"/>
                    <w:numPr>
                      <w:ilvl w:val="0"/>
                      <w:numId w:val="45"/>
                    </w:numPr>
                    <w:spacing w:after="0" w:line="300" w:lineRule="auto"/>
                    <w:ind w:left="450" w:hanging="450"/>
                    <w:jc w:val="both"/>
                    <w:rPr>
                      <w:rFonts w:cstheme="minorHAnsi"/>
                      <w:b/>
                      <w:bCs/>
                      <w:color w:val="1F3864" w:themeColor="accent1" w:themeShade="80"/>
                      <w:sz w:val="24"/>
                      <w:szCs w:val="24"/>
                      <w:lang w:val="en-IN"/>
                    </w:rPr>
                  </w:pPr>
                  <w:r w:rsidRPr="00812AA9"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  <w:lang w:val="en-IN"/>
                    </w:rPr>
                    <w:t xml:space="preserve">HSE OFFICER | </w:t>
                  </w:r>
                  <w:r w:rsidRPr="00812AA9">
                    <w:rPr>
                      <w:rFonts w:cstheme="minorHAnsi"/>
                      <w:b/>
                      <w:bCs/>
                      <w:color w:val="1F3864" w:themeColor="accent1" w:themeShade="80"/>
                      <w:lang w:val="en-IN"/>
                    </w:rPr>
                    <w:t xml:space="preserve">Jun 2015 – </w:t>
                  </w:r>
                  <w:r w:rsidR="00DE29A1" w:rsidRPr="00812AA9">
                    <w:rPr>
                      <w:rFonts w:cstheme="minorHAnsi"/>
                      <w:b/>
                      <w:bCs/>
                      <w:color w:val="1F3864" w:themeColor="accent1" w:themeShade="80"/>
                      <w:lang w:val="en-IN"/>
                    </w:rPr>
                    <w:t>Oct</w:t>
                  </w:r>
                  <w:r w:rsidRPr="00812AA9">
                    <w:rPr>
                      <w:rFonts w:cstheme="minorHAnsi"/>
                      <w:b/>
                      <w:bCs/>
                      <w:color w:val="1F3864" w:themeColor="accent1" w:themeShade="80"/>
                      <w:lang w:val="en-IN"/>
                    </w:rPr>
                    <w:t xml:space="preserve"> 2016</w:t>
                  </w:r>
                </w:p>
                <w:p w:rsidR="00A33F9D" w:rsidRDefault="00A33F9D" w:rsidP="00C823EC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lang w:val="en-IN"/>
                    </w:rPr>
                  </w:pPr>
                  <w:r w:rsidRPr="00A33F9D">
                    <w:rPr>
                      <w:rFonts w:cstheme="minorHAnsi"/>
                      <w:b/>
                      <w:bCs/>
                      <w:lang w:val="en-IN"/>
                    </w:rPr>
                    <w:t>DAEWOO E&amp;C</w:t>
                  </w:r>
                  <w:r w:rsidRPr="00A33F9D">
                    <w:rPr>
                      <w:rFonts w:cstheme="minorHAnsi"/>
                      <w:b/>
                      <w:bCs/>
                      <w:lang w:val="en-IN"/>
                    </w:rPr>
                    <w:cr/>
                  </w:r>
                  <w:r>
                    <w:rPr>
                      <w:rFonts w:cstheme="minorHAnsi"/>
                      <w:b/>
                      <w:bCs/>
                      <w:lang w:val="en-IN"/>
                    </w:rPr>
                    <w:tab/>
                  </w:r>
                  <w:r w:rsidRPr="00A33F9D">
                    <w:rPr>
                      <w:rFonts w:cstheme="minorHAnsi"/>
                      <w:lang w:val="en-IN"/>
                    </w:rPr>
                    <w:t>Project</w:t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 w:rsidRPr="00A33F9D">
                    <w:rPr>
                      <w:rFonts w:cstheme="minorHAnsi"/>
                      <w:lang w:val="en-IN"/>
                    </w:rPr>
                    <w:t xml:space="preserve">: NOH C-4 (New orbital highway and truck root project </w:t>
                  </w:r>
                </w:p>
                <w:p w:rsidR="00A33F9D" w:rsidRPr="00A33F9D" w:rsidRDefault="00A46620" w:rsidP="00C823EC">
                  <w:pPr>
                    <w:spacing w:after="0" w:line="300" w:lineRule="auto"/>
                    <w:ind w:left="1440" w:firstLine="720"/>
                    <w:jc w:val="both"/>
                    <w:rPr>
                      <w:rFonts w:cstheme="minorHAnsi"/>
                      <w:lang w:val="en-IN"/>
                    </w:rPr>
                  </w:pPr>
                  <w:r>
                    <w:rPr>
                      <w:rFonts w:cstheme="minorHAnsi"/>
                      <w:lang w:val="en-IN"/>
                    </w:rPr>
                    <w:t xml:space="preserve">  </w:t>
                  </w:r>
                  <w:r w:rsidR="00A33F9D" w:rsidRPr="00A33F9D">
                    <w:rPr>
                      <w:rFonts w:cstheme="minorHAnsi"/>
                      <w:lang w:val="en-IN"/>
                    </w:rPr>
                    <w:t>contract-4 Alkore to Dhukhan in Qatar)</w:t>
                  </w:r>
                </w:p>
                <w:p w:rsidR="00A33F9D" w:rsidRPr="00A33F9D" w:rsidRDefault="00A33F9D" w:rsidP="00C823EC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lang w:val="en-IN"/>
                    </w:rPr>
                  </w:pPr>
                  <w:r w:rsidRPr="00A33F9D">
                    <w:rPr>
                      <w:rFonts w:cstheme="minorHAnsi"/>
                      <w:lang w:val="en-IN"/>
                    </w:rPr>
                    <w:t>Client</w:t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 w:rsidRPr="00A33F9D">
                    <w:rPr>
                      <w:rFonts w:cstheme="minorHAnsi"/>
                      <w:lang w:val="en-IN"/>
                    </w:rPr>
                    <w:t>: ASHGHAL Public work authority- Qatar</w:t>
                  </w:r>
                </w:p>
                <w:p w:rsidR="00151E68" w:rsidRDefault="00A33F9D" w:rsidP="000F08B4">
                  <w:pPr>
                    <w:spacing w:after="0" w:line="300" w:lineRule="auto"/>
                    <w:ind w:left="450" w:firstLine="270"/>
                    <w:jc w:val="both"/>
                    <w:rPr>
                      <w:rFonts w:cstheme="minorHAnsi"/>
                      <w:lang w:val="en-IN"/>
                    </w:rPr>
                  </w:pPr>
                  <w:r w:rsidRPr="00A33F9D">
                    <w:rPr>
                      <w:rFonts w:cstheme="minorHAnsi"/>
                      <w:lang w:val="en-IN"/>
                    </w:rPr>
                    <w:t>PMC</w:t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 w:rsidR="00151E68">
                    <w:rPr>
                      <w:rFonts w:cstheme="minorHAnsi"/>
                      <w:lang w:val="en-IN"/>
                    </w:rPr>
                    <w:t>: AECOM Middle East</w:t>
                  </w:r>
                </w:p>
                <w:p w:rsidR="00151E68" w:rsidRPr="00151E68" w:rsidRDefault="00151E68" w:rsidP="004C1882">
                  <w:pPr>
                    <w:pStyle w:val="ListParagraph"/>
                    <w:numPr>
                      <w:ilvl w:val="0"/>
                      <w:numId w:val="45"/>
                    </w:numPr>
                    <w:spacing w:after="0" w:line="300" w:lineRule="auto"/>
                    <w:ind w:left="450" w:hanging="450"/>
                    <w:jc w:val="both"/>
                    <w:rPr>
                      <w:rFonts w:cstheme="minorHAnsi"/>
                      <w:b/>
                      <w:bCs/>
                      <w:color w:val="1F3864" w:themeColor="accent1" w:themeShade="80"/>
                      <w:sz w:val="24"/>
                      <w:szCs w:val="24"/>
                      <w:lang w:val="en-IN"/>
                    </w:rPr>
                  </w:pPr>
                  <w:r w:rsidRPr="00151E68"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  <w:lang w:val="en-IN"/>
                    </w:rPr>
                    <w:t xml:space="preserve">HSE OFFICER | </w:t>
                  </w:r>
                  <w:r w:rsidRPr="00151E68">
                    <w:rPr>
                      <w:rFonts w:cstheme="minorHAnsi"/>
                      <w:b/>
                      <w:bCs/>
                      <w:color w:val="1F3864" w:themeColor="accent1" w:themeShade="80"/>
                      <w:lang w:val="en-IN"/>
                    </w:rPr>
                    <w:t>Jul 2014 - May 2015</w:t>
                  </w:r>
                </w:p>
                <w:p w:rsidR="00151E68" w:rsidRDefault="00151E68" w:rsidP="00151E68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lang w:val="en-IN"/>
                    </w:rPr>
                  </w:pPr>
                  <w:r w:rsidRPr="00BE7054">
                    <w:rPr>
                      <w:rFonts w:cstheme="minorHAnsi"/>
                      <w:b/>
                      <w:bCs/>
                      <w:lang w:val="en-IN"/>
                    </w:rPr>
                    <w:t>KIRLOSKAR BROTHERS LTD</w:t>
                  </w:r>
                  <w:r w:rsidRPr="00A33F9D">
                    <w:rPr>
                      <w:rFonts w:cstheme="minorHAnsi"/>
                      <w:b/>
                      <w:bCs/>
                      <w:lang w:val="en-IN"/>
                    </w:rPr>
                    <w:cr/>
                  </w:r>
                  <w:r>
                    <w:rPr>
                      <w:rFonts w:cstheme="minorHAnsi"/>
                      <w:b/>
                      <w:bCs/>
                      <w:lang w:val="en-IN"/>
                    </w:rPr>
                    <w:tab/>
                  </w:r>
                  <w:r w:rsidRPr="00BE7054">
                    <w:rPr>
                      <w:rFonts w:cstheme="minorHAnsi"/>
                      <w:lang w:val="en-IN"/>
                    </w:rPr>
                    <w:t>Project</w:t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 w:rsidRPr="00BE7054">
                    <w:rPr>
                      <w:rFonts w:cstheme="minorHAnsi"/>
                      <w:lang w:val="en-IN"/>
                    </w:rPr>
                    <w:t xml:space="preserve">: KWA-JICA Assisted 174MLD water treatment plant </w:t>
                  </w:r>
                </w:p>
                <w:p w:rsidR="00151E68" w:rsidRPr="00BE7054" w:rsidRDefault="00151E68" w:rsidP="00151E68">
                  <w:pPr>
                    <w:spacing w:after="0" w:line="300" w:lineRule="auto"/>
                    <w:ind w:left="1440" w:firstLine="720"/>
                    <w:jc w:val="both"/>
                    <w:rPr>
                      <w:rFonts w:cstheme="minorHAnsi"/>
                      <w:lang w:val="en-IN"/>
                    </w:rPr>
                  </w:pPr>
                  <w:r>
                    <w:rPr>
                      <w:rFonts w:cstheme="minorHAnsi"/>
                      <w:lang w:val="en-IN"/>
                    </w:rPr>
                    <w:t xml:space="preserve">  </w:t>
                  </w:r>
                  <w:r w:rsidRPr="00BE7054">
                    <w:rPr>
                      <w:rFonts w:cstheme="minorHAnsi"/>
                      <w:lang w:val="en-IN"/>
                    </w:rPr>
                    <w:t>project in Kozhikode India</w:t>
                  </w:r>
                </w:p>
                <w:p w:rsidR="00151E68" w:rsidRPr="00BE7054" w:rsidRDefault="00151E68" w:rsidP="00151E68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lang w:val="en-IN"/>
                    </w:rPr>
                  </w:pPr>
                  <w:r w:rsidRPr="00BE7054">
                    <w:rPr>
                      <w:rFonts w:cstheme="minorHAnsi"/>
                      <w:lang w:val="en-IN"/>
                    </w:rPr>
                    <w:t>Client</w:t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 w:rsidRPr="00BE7054">
                    <w:rPr>
                      <w:rFonts w:cstheme="minorHAnsi"/>
                      <w:lang w:val="en-IN"/>
                    </w:rPr>
                    <w:t>: KWA (Kerala Water Authority)</w:t>
                  </w:r>
                </w:p>
                <w:p w:rsidR="00151E68" w:rsidRDefault="00151E68" w:rsidP="00151E68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lang w:val="en-IN"/>
                    </w:rPr>
                  </w:pPr>
                  <w:r w:rsidRPr="00BE7054">
                    <w:rPr>
                      <w:rFonts w:cstheme="minorHAnsi"/>
                      <w:lang w:val="en-IN"/>
                    </w:rPr>
                    <w:t>PMC</w:t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 w:rsidRPr="00BE7054">
                    <w:rPr>
                      <w:rFonts w:cstheme="minorHAnsi"/>
                      <w:lang w:val="en-IN"/>
                    </w:rPr>
                    <w:t>: TEC, Degremont Ltd</w:t>
                  </w:r>
                </w:p>
                <w:p w:rsidR="00151E68" w:rsidRPr="00BE7054" w:rsidRDefault="00151E68" w:rsidP="00151E68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b/>
                      <w:bCs/>
                      <w:sz w:val="12"/>
                      <w:szCs w:val="12"/>
                      <w:u w:val="single"/>
                      <w:lang w:val="en-IN"/>
                    </w:rPr>
                  </w:pPr>
                </w:p>
                <w:p w:rsidR="000F08B4" w:rsidRPr="0099567A" w:rsidRDefault="000F08B4" w:rsidP="00497A6B">
                  <w:pPr>
                    <w:pStyle w:val="ListParagraph"/>
                    <w:numPr>
                      <w:ilvl w:val="0"/>
                      <w:numId w:val="46"/>
                    </w:numPr>
                    <w:spacing w:after="0" w:line="300" w:lineRule="auto"/>
                    <w:ind w:left="450" w:hanging="450"/>
                    <w:jc w:val="both"/>
                    <w:rPr>
                      <w:rFonts w:cstheme="minorHAnsi"/>
                      <w:b/>
                      <w:bCs/>
                      <w:color w:val="1F3864" w:themeColor="accent1" w:themeShade="80"/>
                      <w:sz w:val="24"/>
                      <w:szCs w:val="24"/>
                      <w:lang w:val="en-IN"/>
                    </w:rPr>
                  </w:pPr>
                  <w:r w:rsidRPr="0099567A">
                    <w:rPr>
                      <w:rFonts w:cstheme="minorHAnsi"/>
                      <w:b/>
                      <w:bCs/>
                      <w:color w:val="833C0B" w:themeColor="accent2" w:themeShade="80"/>
                      <w:sz w:val="24"/>
                      <w:szCs w:val="24"/>
                      <w:lang w:val="en-IN"/>
                    </w:rPr>
                    <w:t xml:space="preserve">HSE OFFICER | </w:t>
                  </w:r>
                  <w:r w:rsidRPr="0099567A">
                    <w:rPr>
                      <w:rFonts w:cstheme="minorHAnsi"/>
                      <w:b/>
                      <w:bCs/>
                      <w:color w:val="1F3864" w:themeColor="accent1" w:themeShade="80"/>
                      <w:lang w:val="en-IN"/>
                    </w:rPr>
                    <w:t>Oct 2009 – Jun 2014</w:t>
                  </w:r>
                </w:p>
                <w:p w:rsidR="000F08B4" w:rsidRDefault="000F08B4" w:rsidP="000F08B4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b/>
                      <w:bCs/>
                      <w:lang w:val="en-IN"/>
                    </w:rPr>
                  </w:pPr>
                  <w:r w:rsidRPr="00BE7054">
                    <w:rPr>
                      <w:rFonts w:cstheme="minorHAnsi"/>
                      <w:b/>
                      <w:bCs/>
                      <w:lang w:val="en-IN"/>
                    </w:rPr>
                    <w:t>GANNON DUNKERLEY CONSTRUCTION LTD</w:t>
                  </w:r>
                </w:p>
                <w:p w:rsidR="000F08B4" w:rsidRDefault="000F08B4" w:rsidP="000F08B4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b/>
                      <w:bCs/>
                      <w:lang w:val="en-IN"/>
                    </w:rPr>
                  </w:pPr>
                  <w:r w:rsidRPr="00BE7054">
                    <w:rPr>
                      <w:rFonts w:cstheme="minorHAnsi"/>
                      <w:b/>
                      <w:bCs/>
                      <w:lang w:val="en-IN"/>
                    </w:rPr>
                    <w:t>Joined as Safety Supervisor</w:t>
                  </w:r>
                </w:p>
                <w:p w:rsidR="000F08B4" w:rsidRDefault="000F08B4" w:rsidP="000F08B4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lang w:val="en-IN"/>
                    </w:rPr>
                  </w:pPr>
                  <w:r w:rsidRPr="00BE7054">
                    <w:rPr>
                      <w:rFonts w:cstheme="minorHAnsi"/>
                      <w:lang w:val="en-IN"/>
                    </w:rPr>
                    <w:t>Project</w:t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 w:rsidRPr="00BE7054">
                    <w:rPr>
                      <w:rFonts w:cstheme="minorHAnsi"/>
                      <w:lang w:val="en-IN"/>
                    </w:rPr>
                    <w:t xml:space="preserve">: ONGC-MRPL Mangalore refinery phase III expansion </w:t>
                  </w:r>
                </w:p>
                <w:p w:rsidR="000F08B4" w:rsidRPr="00BE7054" w:rsidRDefault="000F08B4" w:rsidP="000F08B4">
                  <w:pPr>
                    <w:spacing w:after="0" w:line="300" w:lineRule="auto"/>
                    <w:ind w:left="1440" w:firstLine="720"/>
                    <w:jc w:val="both"/>
                    <w:rPr>
                      <w:rFonts w:cstheme="minorHAnsi"/>
                      <w:lang w:val="en-IN"/>
                    </w:rPr>
                  </w:pPr>
                  <w:r w:rsidRPr="00BE7054">
                    <w:rPr>
                      <w:rFonts w:cstheme="minorHAnsi"/>
                      <w:lang w:val="en-IN"/>
                    </w:rPr>
                    <w:t>project atKarnataka, India</w:t>
                  </w:r>
                </w:p>
                <w:p w:rsidR="000F08B4" w:rsidRDefault="000F08B4" w:rsidP="000F08B4">
                  <w:pPr>
                    <w:spacing w:after="0" w:line="300" w:lineRule="auto"/>
                    <w:ind w:left="1440" w:hanging="720"/>
                    <w:jc w:val="both"/>
                    <w:rPr>
                      <w:rFonts w:cstheme="minorHAnsi"/>
                      <w:lang w:val="en-IN"/>
                    </w:rPr>
                  </w:pPr>
                  <w:r w:rsidRPr="00BE7054">
                    <w:rPr>
                      <w:rFonts w:cstheme="minorHAnsi"/>
                      <w:lang w:val="en-IN"/>
                    </w:rPr>
                    <w:t>Client</w:t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 w:rsidRPr="00BE7054">
                    <w:rPr>
                      <w:rFonts w:cstheme="minorHAnsi"/>
                      <w:lang w:val="en-IN"/>
                    </w:rPr>
                    <w:t xml:space="preserve">: MRPL- ONGC (Mangalore Refineries &amp; Petrochemicals </w:t>
                  </w:r>
                </w:p>
                <w:p w:rsidR="000F08B4" w:rsidRPr="00BE7054" w:rsidRDefault="000F08B4" w:rsidP="000F08B4">
                  <w:pPr>
                    <w:spacing w:after="0" w:line="300" w:lineRule="auto"/>
                    <w:ind w:left="1440" w:firstLine="720"/>
                    <w:jc w:val="both"/>
                    <w:rPr>
                      <w:rFonts w:cstheme="minorHAnsi"/>
                      <w:lang w:val="en-IN"/>
                    </w:rPr>
                  </w:pPr>
                  <w:r w:rsidRPr="00BE7054">
                    <w:rPr>
                      <w:rFonts w:cstheme="minorHAnsi"/>
                      <w:lang w:val="en-IN"/>
                    </w:rPr>
                    <w:t>Ltd)</w:t>
                  </w:r>
                </w:p>
                <w:p w:rsidR="000F08B4" w:rsidRPr="00BE7054" w:rsidRDefault="000F08B4" w:rsidP="000F08B4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b/>
                      <w:bCs/>
                      <w:sz w:val="12"/>
                      <w:szCs w:val="12"/>
                      <w:u w:val="single"/>
                      <w:lang w:val="en-IN"/>
                    </w:rPr>
                  </w:pPr>
                  <w:r w:rsidRPr="00BE7054">
                    <w:rPr>
                      <w:rFonts w:cstheme="minorHAnsi"/>
                      <w:lang w:val="en-IN"/>
                    </w:rPr>
                    <w:t>PMC</w:t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>
                    <w:rPr>
                      <w:rFonts w:cstheme="minorHAnsi"/>
                      <w:lang w:val="en-IN"/>
                    </w:rPr>
                    <w:tab/>
                  </w:r>
                  <w:r w:rsidRPr="00BE7054">
                    <w:rPr>
                      <w:rFonts w:cstheme="minorHAnsi"/>
                      <w:lang w:val="en-IN"/>
                    </w:rPr>
                    <w:t>: EIL (Engineers India Ltd)</w:t>
                  </w:r>
                  <w:r w:rsidRPr="00BE7054">
                    <w:rPr>
                      <w:rFonts w:cstheme="minorHAnsi"/>
                      <w:lang w:val="en-IN"/>
                    </w:rPr>
                    <w:cr/>
                  </w:r>
                </w:p>
                <w:p w:rsidR="00457D7C" w:rsidRDefault="00457D7C" w:rsidP="000F08B4">
                  <w:pPr>
                    <w:spacing w:after="0" w:line="300" w:lineRule="auto"/>
                    <w:jc w:val="both"/>
                    <w:rPr>
                      <w:rFonts w:cstheme="minorHAnsi"/>
                      <w:lang w:val="en-IN"/>
                    </w:rPr>
                  </w:pPr>
                </w:p>
                <w:p w:rsidR="00A33F9D" w:rsidRDefault="00A33F9D" w:rsidP="00C823EC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bCs/>
                      <w:sz w:val="10"/>
                      <w:szCs w:val="10"/>
                      <w:lang w:val="en-IN"/>
                    </w:rPr>
                  </w:pPr>
                </w:p>
                <w:p w:rsidR="00A33F9D" w:rsidRPr="00AC460B" w:rsidRDefault="00A33F9D" w:rsidP="00C823EC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bCs/>
                      <w:sz w:val="10"/>
                      <w:szCs w:val="10"/>
                      <w:lang w:val="en-IN"/>
                    </w:rPr>
                  </w:pPr>
                </w:p>
                <w:p w:rsidR="003D439B" w:rsidRPr="00AC460B" w:rsidRDefault="003D439B" w:rsidP="00C823EC">
                  <w:pPr>
                    <w:spacing w:after="0" w:line="300" w:lineRule="auto"/>
                    <w:jc w:val="both"/>
                    <w:rPr>
                      <w:rFonts w:cstheme="minorHAnsi"/>
                      <w:b/>
                      <w:bCs/>
                      <w:sz w:val="10"/>
                      <w:szCs w:val="10"/>
                      <w:u w:val="single"/>
                      <w:lang w:val="en-IN"/>
                    </w:rPr>
                  </w:pPr>
                </w:p>
              </w:txbxContent>
            </v:textbox>
            <w10:wrap anchorx="page"/>
          </v:shape>
        </w:pict>
      </w:r>
      <w:r>
        <w:rPr>
          <w:noProof/>
        </w:rPr>
        <w:pict>
          <v:group id="Group 22" o:spid="_x0000_s1040" style="position:absolute;margin-left:-61.95pt;margin-top:16.55pt;width:193.35pt;height:25.95pt;z-index:252171264;mso-width-relative:margin;mso-height-relative:margin" coordsize="24561,3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">
            <v:shape id="Text Box 23" o:spid="_x0000_s1041" type="#_x0000_t202" style="position:absolute;width:23710;height:3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U5F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DqqU5FxQAAANsAAAAP&#10;AAAAAAAAAAAAAAAAAAcCAABkcnMvZG93bnJldi54bWxQSwUGAAAAAAMAAwC3AAAA+QIAAAAA&#10;" filled="f" stroked="f" strokeweight=".5pt">
              <v:textbox style="mso-next-textbox:#Text Box 23">
                <w:txbxContent>
                  <w:p w:rsidR="0075219F" w:rsidRPr="00A22DC9" w:rsidRDefault="0075219F">
                    <w:pPr>
                      <w:rPr>
                        <w:rFonts w:ascii="Century Gothic" w:hAnsi="Century Gothic"/>
                        <w:b/>
                        <w:bCs/>
                        <w:spacing w:val="20"/>
                        <w:sz w:val="24"/>
                      </w:rPr>
                    </w:pPr>
                    <w:r w:rsidRPr="00A22DC9">
                      <w:rPr>
                        <w:rFonts w:ascii="Century Gothic" w:hAnsi="Century Gothic"/>
                        <w:b/>
                        <w:bCs/>
                        <w:spacing w:val="20"/>
                        <w:sz w:val="24"/>
                      </w:rPr>
                      <w:t>ACADEMIC CREDENTIALS</w:t>
                    </w:r>
                  </w:p>
                </w:txbxContent>
              </v:textbox>
            </v:shape>
            <v:line id="Straight Connector 24" o:spid="_x0000_s1042" style="position:absolute;visibility:visible" from="956,2764" to="24561,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" strokecolor="black [3213]" strokeweight="2pt">
              <v:stroke joinstyle="miter"/>
            </v:line>
          </v:group>
        </w:pict>
      </w:r>
    </w:p>
    <w:p w:rsidR="00C52D17" w:rsidRPr="00C52D17" w:rsidRDefault="007B2680" w:rsidP="00C52D17">
      <w:r>
        <w:rPr>
          <w:noProof/>
        </w:rPr>
        <w:pict>
          <v:shape id="Text Box 20" o:spid="_x0000_s1043" type="#_x0000_t202" style="position:absolute;margin-left:12.1pt;margin-top:19.85pt;width:193.05pt;height:65.65pt;z-index:251955200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" filled="f" stroked="f" strokeweight=".5pt">
            <v:textbox style="mso-next-textbox:#Text Box 20">
              <w:txbxContent>
                <w:p w:rsidR="00D7231E" w:rsidRPr="00D7231E" w:rsidRDefault="00D7231E" w:rsidP="00D7231E">
                  <w:pPr>
                    <w:spacing w:after="0" w:line="300" w:lineRule="auto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D7231E">
                    <w:rPr>
                      <w:rFonts w:cstheme="minorHAnsi"/>
                      <w:b/>
                      <w:sz w:val="24"/>
                      <w:szCs w:val="24"/>
                    </w:rPr>
                    <w:t xml:space="preserve">Diploma </w:t>
                  </w:r>
                  <w:r>
                    <w:rPr>
                      <w:rFonts w:cstheme="minorHAnsi"/>
                      <w:b/>
                      <w:sz w:val="24"/>
                      <w:szCs w:val="24"/>
                    </w:rPr>
                    <w:t>i</w:t>
                  </w:r>
                  <w:r w:rsidRPr="00D7231E">
                    <w:rPr>
                      <w:rFonts w:cstheme="minorHAnsi"/>
                      <w:b/>
                      <w:sz w:val="24"/>
                      <w:szCs w:val="24"/>
                    </w:rPr>
                    <w:t>n Mechanical Engineering</w:t>
                  </w:r>
                </w:p>
                <w:p w:rsidR="00E717AA" w:rsidRPr="00D7231E" w:rsidRDefault="00D7231E" w:rsidP="00D7231E">
                  <w:pPr>
                    <w:pStyle w:val="ListParagraph"/>
                    <w:numPr>
                      <w:ilvl w:val="0"/>
                      <w:numId w:val="38"/>
                    </w:numPr>
                    <w:spacing w:after="0" w:line="30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D7231E">
                    <w:rPr>
                      <w:rFonts w:cstheme="minorHAnsi"/>
                      <w:sz w:val="24"/>
                      <w:szCs w:val="24"/>
                    </w:rPr>
                    <w:t>Kerala Academy of Engineering, Kochi</w:t>
                  </w:r>
                  <w:r>
                    <w:rPr>
                      <w:rFonts w:cstheme="minorHAnsi"/>
                      <w:sz w:val="24"/>
                      <w:szCs w:val="24"/>
                    </w:rPr>
                    <w:t>, India</w:t>
                  </w:r>
                </w:p>
              </w:txbxContent>
            </v:textbox>
            <w10:wrap anchorx="page"/>
          </v:shape>
        </w:pict>
      </w:r>
    </w:p>
    <w:p w:rsidR="00C52D17" w:rsidRPr="00C52D17" w:rsidRDefault="00C25E87" w:rsidP="00C25E87">
      <w:pPr>
        <w:tabs>
          <w:tab w:val="left" w:pos="2824"/>
        </w:tabs>
      </w:pPr>
      <w:r>
        <w:tab/>
      </w:r>
    </w:p>
    <w:p w:rsidR="00C52D17" w:rsidRPr="00C52D17" w:rsidRDefault="00C52D17" w:rsidP="00C52D17"/>
    <w:p w:rsidR="00C52D17" w:rsidRPr="00C52D17" w:rsidRDefault="00C52D17" w:rsidP="00C52D17"/>
    <w:p w:rsidR="00C52D17" w:rsidRPr="00C52D17" w:rsidRDefault="007B2680" w:rsidP="00C52D17">
      <w:r>
        <w:rPr>
          <w:noProof/>
        </w:rPr>
        <w:pict>
          <v:group id="Group 28" o:spid="_x0000_s1060" style="position:absolute;margin-left:-64.9pt;margin-top:9.3pt;width:209.35pt;height:25.95pt;z-index:252204032;mso-width-relative:margin;mso-height-relative:margin" coordsize="23710,3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">
            <v:shape id="Text Box 29" o:spid="_x0000_s1061" type="#_x0000_t202" style="position:absolute;width:23710;height:3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<v:textbox style="mso-next-textbox:#Text Box 29">
                <w:txbxContent>
                  <w:p w:rsidR="00824FD3" w:rsidRPr="00A22DC9" w:rsidRDefault="00824FD3">
                    <w:pPr>
                      <w:rPr>
                        <w:rFonts w:ascii="Century Gothic" w:hAnsi="Century Gothic"/>
                        <w:b/>
                        <w:bCs/>
                        <w:spacing w:val="20"/>
                        <w:sz w:val="24"/>
                      </w:rPr>
                    </w:pPr>
                    <w:r w:rsidRPr="00A22DC9">
                      <w:rPr>
                        <w:rFonts w:ascii="Century Gothic" w:hAnsi="Century Gothic"/>
                        <w:b/>
                        <w:bCs/>
                        <w:spacing w:val="20"/>
                        <w:sz w:val="24"/>
                      </w:rPr>
                      <w:t>TECHNICAL QUALIFICATIONS</w:t>
                    </w:r>
                  </w:p>
                </w:txbxContent>
              </v:textbox>
            </v:shape>
            <v:line id="Straight Connector 32" o:spid="_x0000_s1062" style="position:absolute;visibility:visible" from="956,2764" to="22272,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" strokecolor="black [3213]" strokeweight="2pt">
              <v:stroke joinstyle="miter"/>
            </v:line>
          </v:group>
        </w:pict>
      </w:r>
    </w:p>
    <w:p w:rsidR="00C52D17" w:rsidRPr="00C52D17" w:rsidRDefault="007B2680" w:rsidP="003016D2">
      <w:pPr>
        <w:tabs>
          <w:tab w:val="left" w:pos="2790"/>
        </w:tabs>
      </w:pPr>
      <w:r>
        <w:rPr>
          <w:noProof/>
        </w:rPr>
        <w:pict>
          <v:shape id="Text Box 17" o:spid="_x0000_s1063" type="#_x0000_t202" style="position:absolute;margin-left:-8.25pt;margin-top:13.15pt;width:220.45pt;height:401.7pt;z-index:252203008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" filled="f" stroked="f" strokeweight=".5pt">
            <v:textbox style="mso-next-textbox:#Text Box 17">
              <w:txbxContent>
                <w:p w:rsidR="00D7231E" w:rsidRDefault="00D7231E" w:rsidP="00775E8C">
                  <w:pPr>
                    <w:pStyle w:val="ListParagraph"/>
                    <w:numPr>
                      <w:ilvl w:val="0"/>
                      <w:numId w:val="39"/>
                    </w:numPr>
                    <w:spacing w:after="0" w:line="30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D7231E">
                    <w:rPr>
                      <w:rFonts w:cstheme="minorHAnsi"/>
                      <w:sz w:val="24"/>
                      <w:szCs w:val="24"/>
                    </w:rPr>
                    <w:t xml:space="preserve">International Diploma in Occupational Safety </w:t>
                  </w:r>
                  <w:r>
                    <w:rPr>
                      <w:rFonts w:cstheme="minorHAnsi"/>
                      <w:sz w:val="24"/>
                      <w:szCs w:val="24"/>
                    </w:rPr>
                    <w:t>&amp;</w:t>
                  </w:r>
                  <w:r w:rsidRPr="00D7231E">
                    <w:rPr>
                      <w:rFonts w:cstheme="minorHAnsi"/>
                      <w:sz w:val="24"/>
                      <w:szCs w:val="24"/>
                    </w:rPr>
                    <w:t>Health from British safety council- Level-6</w:t>
                  </w:r>
                </w:p>
                <w:p w:rsidR="00775E8C" w:rsidRPr="00775E8C" w:rsidRDefault="00775E8C" w:rsidP="00775E8C">
                  <w:pPr>
                    <w:pStyle w:val="ListParagraph"/>
                    <w:spacing w:after="0" w:line="300" w:lineRule="auto"/>
                    <w:rPr>
                      <w:rFonts w:cstheme="minorHAnsi"/>
                      <w:sz w:val="8"/>
                      <w:szCs w:val="8"/>
                    </w:rPr>
                  </w:pPr>
                </w:p>
                <w:p w:rsidR="00D7231E" w:rsidRDefault="00D7231E" w:rsidP="00775E8C">
                  <w:pPr>
                    <w:pStyle w:val="ListParagraph"/>
                    <w:numPr>
                      <w:ilvl w:val="0"/>
                      <w:numId w:val="39"/>
                    </w:numPr>
                    <w:spacing w:after="0" w:line="30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D7231E">
                    <w:rPr>
                      <w:rFonts w:cstheme="minorHAnsi"/>
                      <w:sz w:val="24"/>
                      <w:szCs w:val="24"/>
                    </w:rPr>
                    <w:t xml:space="preserve">NEBOSH International General Certificate in Occupational Health and </w:t>
                  </w:r>
                  <w:r w:rsidR="00775E8C" w:rsidRPr="00D7231E">
                    <w:rPr>
                      <w:rFonts w:cstheme="minorHAnsi"/>
                      <w:sz w:val="24"/>
                      <w:szCs w:val="24"/>
                    </w:rPr>
                    <w:t>Safety</w:t>
                  </w:r>
                  <w:r w:rsidRPr="00D7231E">
                    <w:rPr>
                      <w:rFonts w:cstheme="minorHAnsi"/>
                      <w:sz w:val="24"/>
                      <w:szCs w:val="24"/>
                    </w:rPr>
                    <w:t>, UK Level-3</w:t>
                  </w:r>
                </w:p>
                <w:p w:rsidR="00775E8C" w:rsidRPr="00775E8C" w:rsidRDefault="00775E8C" w:rsidP="00775E8C">
                  <w:pPr>
                    <w:pStyle w:val="ListParagraph"/>
                    <w:spacing w:line="300" w:lineRule="auto"/>
                    <w:rPr>
                      <w:rFonts w:cstheme="minorHAnsi"/>
                      <w:sz w:val="8"/>
                      <w:szCs w:val="8"/>
                    </w:rPr>
                  </w:pPr>
                </w:p>
                <w:p w:rsidR="00D7231E" w:rsidRDefault="00D7231E" w:rsidP="00775E8C">
                  <w:pPr>
                    <w:pStyle w:val="ListParagraph"/>
                    <w:numPr>
                      <w:ilvl w:val="0"/>
                      <w:numId w:val="39"/>
                    </w:numPr>
                    <w:spacing w:after="0" w:line="30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D7231E">
                    <w:rPr>
                      <w:rFonts w:cstheme="minorHAnsi"/>
                      <w:sz w:val="24"/>
                      <w:szCs w:val="24"/>
                    </w:rPr>
                    <w:t xml:space="preserve">Diploma in Industrial </w:t>
                  </w:r>
                  <w:r w:rsidR="00775E8C">
                    <w:rPr>
                      <w:rFonts w:cstheme="minorHAnsi"/>
                      <w:sz w:val="24"/>
                      <w:szCs w:val="24"/>
                    </w:rPr>
                    <w:t>S</w:t>
                  </w:r>
                  <w:r w:rsidRPr="00D7231E">
                    <w:rPr>
                      <w:rFonts w:cstheme="minorHAnsi"/>
                      <w:sz w:val="24"/>
                      <w:szCs w:val="24"/>
                    </w:rPr>
                    <w:t xml:space="preserve">afety </w:t>
                  </w:r>
                  <w:r w:rsidR="00775E8C" w:rsidRPr="00D7231E">
                    <w:rPr>
                      <w:rFonts w:cstheme="minorHAnsi"/>
                      <w:sz w:val="24"/>
                      <w:szCs w:val="24"/>
                    </w:rPr>
                    <w:t>Engin</w:t>
                  </w:r>
                  <w:r w:rsidRPr="00D7231E">
                    <w:rPr>
                      <w:rFonts w:cstheme="minorHAnsi"/>
                      <w:sz w:val="24"/>
                      <w:szCs w:val="24"/>
                    </w:rPr>
                    <w:t>eering from BSS-promoted by Central Government of India.</w:t>
                  </w:r>
                </w:p>
                <w:p w:rsidR="00775E8C" w:rsidRPr="00775E8C" w:rsidRDefault="00775E8C" w:rsidP="00775E8C">
                  <w:pPr>
                    <w:pStyle w:val="ListParagraph"/>
                    <w:spacing w:line="300" w:lineRule="auto"/>
                    <w:rPr>
                      <w:rFonts w:cstheme="minorHAnsi"/>
                      <w:sz w:val="8"/>
                      <w:szCs w:val="8"/>
                    </w:rPr>
                  </w:pPr>
                </w:p>
                <w:p w:rsidR="00D7231E" w:rsidRDefault="00D7231E" w:rsidP="00775E8C">
                  <w:pPr>
                    <w:pStyle w:val="ListParagraph"/>
                    <w:numPr>
                      <w:ilvl w:val="0"/>
                      <w:numId w:val="39"/>
                    </w:numPr>
                    <w:spacing w:after="0" w:line="30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D7231E">
                    <w:rPr>
                      <w:rFonts w:cstheme="minorHAnsi"/>
                      <w:sz w:val="24"/>
                      <w:szCs w:val="24"/>
                    </w:rPr>
                    <w:t xml:space="preserve">Diploma in Fire and safety </w:t>
                  </w:r>
                  <w:r w:rsidR="00775E8C" w:rsidRPr="00D7231E">
                    <w:rPr>
                      <w:rFonts w:cstheme="minorHAnsi"/>
                      <w:sz w:val="24"/>
                      <w:szCs w:val="24"/>
                    </w:rPr>
                    <w:t>En</w:t>
                  </w:r>
                  <w:r w:rsidRPr="00D7231E">
                    <w:rPr>
                      <w:rFonts w:cstheme="minorHAnsi"/>
                      <w:sz w:val="24"/>
                      <w:szCs w:val="24"/>
                    </w:rPr>
                    <w:t>gineering from National Institute of Fire Safety Engineering</w:t>
                  </w:r>
                </w:p>
                <w:p w:rsidR="00775E8C" w:rsidRPr="00775E8C" w:rsidRDefault="00775E8C" w:rsidP="00775E8C">
                  <w:pPr>
                    <w:pStyle w:val="ListParagraph"/>
                    <w:spacing w:line="300" w:lineRule="auto"/>
                    <w:rPr>
                      <w:rFonts w:cstheme="minorHAnsi"/>
                      <w:sz w:val="8"/>
                      <w:szCs w:val="8"/>
                    </w:rPr>
                  </w:pPr>
                </w:p>
                <w:p w:rsidR="00D7231E" w:rsidRDefault="00D7231E" w:rsidP="00775E8C">
                  <w:pPr>
                    <w:pStyle w:val="ListParagraph"/>
                    <w:numPr>
                      <w:ilvl w:val="0"/>
                      <w:numId w:val="39"/>
                    </w:numPr>
                    <w:spacing w:after="0" w:line="30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D7231E">
                    <w:rPr>
                      <w:rFonts w:cstheme="minorHAnsi"/>
                      <w:sz w:val="24"/>
                      <w:szCs w:val="24"/>
                    </w:rPr>
                    <w:t>OHSAS 18001:2007 Lead Auditor</w:t>
                  </w:r>
                </w:p>
                <w:p w:rsidR="00775E8C" w:rsidRPr="00775E8C" w:rsidRDefault="00775E8C" w:rsidP="00775E8C">
                  <w:pPr>
                    <w:pStyle w:val="ListParagraph"/>
                    <w:spacing w:line="300" w:lineRule="auto"/>
                    <w:rPr>
                      <w:rFonts w:cstheme="minorHAnsi"/>
                      <w:sz w:val="8"/>
                      <w:szCs w:val="8"/>
                    </w:rPr>
                  </w:pPr>
                </w:p>
                <w:p w:rsidR="00D7231E" w:rsidRDefault="00D7231E" w:rsidP="00775E8C">
                  <w:pPr>
                    <w:pStyle w:val="ListParagraph"/>
                    <w:numPr>
                      <w:ilvl w:val="0"/>
                      <w:numId w:val="39"/>
                    </w:numPr>
                    <w:spacing w:after="0" w:line="30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D7231E">
                    <w:rPr>
                      <w:rFonts w:cstheme="minorHAnsi"/>
                      <w:sz w:val="24"/>
                      <w:szCs w:val="24"/>
                    </w:rPr>
                    <w:t>IOSH Managing Safety Level-2</w:t>
                  </w:r>
                </w:p>
                <w:p w:rsidR="00775E8C" w:rsidRPr="00775E8C" w:rsidRDefault="00775E8C" w:rsidP="00775E8C">
                  <w:pPr>
                    <w:pStyle w:val="ListParagraph"/>
                    <w:spacing w:line="300" w:lineRule="auto"/>
                    <w:rPr>
                      <w:rFonts w:cstheme="minorHAnsi"/>
                      <w:sz w:val="8"/>
                      <w:szCs w:val="8"/>
                    </w:rPr>
                  </w:pPr>
                </w:p>
                <w:p w:rsidR="00D7231E" w:rsidRDefault="00D7231E" w:rsidP="00775E8C">
                  <w:pPr>
                    <w:pStyle w:val="ListParagraph"/>
                    <w:numPr>
                      <w:ilvl w:val="0"/>
                      <w:numId w:val="39"/>
                    </w:numPr>
                    <w:spacing w:after="0" w:line="30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D7231E">
                    <w:rPr>
                      <w:rFonts w:cstheme="minorHAnsi"/>
                      <w:sz w:val="24"/>
                      <w:szCs w:val="24"/>
                    </w:rPr>
                    <w:t xml:space="preserve">OSHA 30 </w:t>
                  </w:r>
                  <w:r>
                    <w:rPr>
                      <w:rFonts w:cstheme="minorHAnsi"/>
                      <w:sz w:val="24"/>
                      <w:szCs w:val="24"/>
                    </w:rPr>
                    <w:t>h</w:t>
                  </w:r>
                  <w:r w:rsidRPr="00D7231E">
                    <w:rPr>
                      <w:rFonts w:cstheme="minorHAnsi"/>
                      <w:sz w:val="24"/>
                      <w:szCs w:val="24"/>
                    </w:rPr>
                    <w:t>rs outreach program in construction safety</w:t>
                  </w:r>
                </w:p>
                <w:p w:rsidR="00775E8C" w:rsidRPr="00775E8C" w:rsidRDefault="00775E8C" w:rsidP="00775E8C">
                  <w:pPr>
                    <w:pStyle w:val="ListParagraph"/>
                    <w:spacing w:line="300" w:lineRule="auto"/>
                    <w:rPr>
                      <w:rFonts w:cstheme="minorHAnsi"/>
                      <w:sz w:val="8"/>
                      <w:szCs w:val="8"/>
                    </w:rPr>
                  </w:pPr>
                </w:p>
                <w:p w:rsidR="00824FD3" w:rsidRPr="00D7231E" w:rsidRDefault="00D7231E" w:rsidP="00775E8C">
                  <w:pPr>
                    <w:pStyle w:val="ListParagraph"/>
                    <w:numPr>
                      <w:ilvl w:val="0"/>
                      <w:numId w:val="39"/>
                    </w:numPr>
                    <w:spacing w:after="0" w:line="30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D7231E">
                    <w:rPr>
                      <w:rFonts w:cstheme="minorHAnsi"/>
                      <w:sz w:val="24"/>
                      <w:szCs w:val="24"/>
                    </w:rPr>
                    <w:t>CIEH- Level 2 Principles of Risk Assessment</w:t>
                  </w:r>
                </w:p>
              </w:txbxContent>
            </v:textbox>
            <w10:wrap anchorx="page"/>
          </v:shape>
        </w:pict>
      </w:r>
      <w:r w:rsidR="003016D2">
        <w:tab/>
      </w:r>
    </w:p>
    <w:p w:rsidR="00C52D17" w:rsidRPr="00C52D17" w:rsidRDefault="000A0D22" w:rsidP="000A0D22">
      <w:pPr>
        <w:tabs>
          <w:tab w:val="left" w:pos="2796"/>
        </w:tabs>
      </w:pPr>
      <w:r>
        <w:tab/>
      </w:r>
    </w:p>
    <w:p w:rsidR="00C52D17" w:rsidRPr="00C52D17" w:rsidRDefault="00C52D17" w:rsidP="00C52D17"/>
    <w:p w:rsidR="00C52D17" w:rsidRPr="00C52D17" w:rsidRDefault="00C52D17" w:rsidP="00C52D17"/>
    <w:p w:rsidR="00C52D17" w:rsidRPr="00C52D17" w:rsidRDefault="00C52D17" w:rsidP="00C52D17"/>
    <w:p w:rsidR="00C52D17" w:rsidRPr="00C52D17" w:rsidRDefault="00C52D17" w:rsidP="00C52D17"/>
    <w:p w:rsidR="00C52D17" w:rsidRPr="00C52D17" w:rsidRDefault="00070BDC" w:rsidP="00070BDC">
      <w:pPr>
        <w:tabs>
          <w:tab w:val="left" w:pos="2859"/>
        </w:tabs>
      </w:pPr>
      <w:r>
        <w:tab/>
      </w:r>
    </w:p>
    <w:p w:rsidR="00C52D17" w:rsidRPr="00C52D17" w:rsidRDefault="00C52D17" w:rsidP="00C52D17"/>
    <w:p w:rsidR="00C52D17" w:rsidRPr="00C52D17" w:rsidRDefault="002A2E98" w:rsidP="002A2E98">
      <w:pPr>
        <w:tabs>
          <w:tab w:val="left" w:pos="2760"/>
        </w:tabs>
      </w:pPr>
      <w:r>
        <w:tab/>
      </w:r>
    </w:p>
    <w:p w:rsidR="00C52D17" w:rsidRPr="00C52D17" w:rsidRDefault="00C52D17" w:rsidP="00C52D17"/>
    <w:p w:rsidR="00C52D17" w:rsidRPr="00C52D17" w:rsidRDefault="00C52D17" w:rsidP="00C52D17"/>
    <w:p w:rsidR="00C52D17" w:rsidRPr="00C52D17" w:rsidRDefault="00C52D17" w:rsidP="00C52D17"/>
    <w:p w:rsidR="00C52D17" w:rsidRPr="00C52D17" w:rsidRDefault="00C52D17" w:rsidP="00C52D17"/>
    <w:p w:rsidR="00C52D17" w:rsidRDefault="00C52D17" w:rsidP="00C52D17"/>
    <w:p w:rsidR="00C52D17" w:rsidRDefault="00C52D17" w:rsidP="00C52D17"/>
    <w:p w:rsidR="00C52D17" w:rsidRDefault="00C52D17" w:rsidP="00C52D17">
      <w:pPr>
        <w:tabs>
          <w:tab w:val="left" w:pos="5880"/>
        </w:tabs>
      </w:pPr>
      <w:r>
        <w:tab/>
      </w:r>
    </w:p>
    <w:p w:rsidR="00C52D17" w:rsidRDefault="007B2680" w:rsidP="002A2E98">
      <w:pPr>
        <w:tabs>
          <w:tab w:val="left" w:pos="2775"/>
        </w:tabs>
      </w:pPr>
      <w:r>
        <w:rPr>
          <w:noProof/>
        </w:rPr>
        <w:pict>
          <v:group id="Group 25" o:spid="_x0000_s1068" style="position:absolute;margin-left:7.45pt;margin-top:64.45pt;width:587.4pt;height:23.55pt;z-index:251676672;mso-position-horizontal-relative:page;mso-width-relative:margin" coordsize="74604,2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">
            <v:rect id="Rectangle 2" o:spid="_x0000_s1069" style="position:absolute;width:73647;height:29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" fillcolor="#f2f2f2 [3052]" stroked="f" strokeweight="1pt"/>
            <v:shape id="Text Box 55" o:spid="_x0000_s1070" type="#_x0000_t202" style="position:absolute;left:2000;top:190;width:72604;height:276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" filled="f" stroked="f" strokeweight=".5pt">
              <v:textbox>
                <w:txbxContent>
                  <w:p w:rsidR="0089299E" w:rsidRPr="00347027" w:rsidRDefault="008167B2" w:rsidP="008167B2">
                    <w:pPr>
                      <w:spacing w:after="0"/>
                      <w:jc w:val="center"/>
                      <w:rPr>
                        <w:rFonts w:ascii="Century Gothic" w:hAnsi="Century Gothic"/>
                        <w:color w:val="000000" w:themeColor="text1"/>
                        <w:sz w:val="20"/>
                        <w:szCs w:val="20"/>
                      </w:rPr>
                    </w:pPr>
                    <w:bookmarkStart w:id="0" w:name="_Hlk61516854"/>
                    <w:r w:rsidRPr="00347027">
                      <w:rPr>
                        <w:rFonts w:ascii="Century Gothic" w:hAnsi="Century Gothic"/>
                        <w:color w:val="000000" w:themeColor="text1"/>
                        <w:sz w:val="20"/>
                        <w:szCs w:val="20"/>
                      </w:rPr>
                      <w:t xml:space="preserve">Page 1 of </w:t>
                    </w:r>
                    <w:r w:rsidR="00C823EC">
                      <w:rPr>
                        <w:rFonts w:ascii="Century Gothic" w:hAnsi="Century Gothic"/>
                        <w:color w:val="000000" w:themeColor="text1"/>
                        <w:sz w:val="20"/>
                        <w:szCs w:val="20"/>
                      </w:rPr>
                      <w:t>3</w:t>
                    </w:r>
                  </w:p>
                  <w:bookmarkEnd w:id="0"/>
                  <w:p w:rsidR="0089299E" w:rsidRPr="00347027" w:rsidRDefault="0089299E" w:rsidP="008167B2">
                    <w:pPr>
                      <w:spacing w:after="0"/>
                      <w:jc w:val="center"/>
                      <w:rPr>
                        <w:rFonts w:ascii="Century Gothic" w:hAnsi="Century Gothic"/>
                        <w:color w:val="000000" w:themeColor="text1"/>
                        <w:sz w:val="20"/>
                        <w:szCs w:val="20"/>
                      </w:rPr>
                    </w:pPr>
                  </w:p>
                </w:txbxContent>
              </v:textbox>
            </v:shape>
            <w10:wrap anchorx="page"/>
          </v:group>
        </w:pict>
      </w:r>
      <w:r>
        <w:rPr>
          <w:noProof/>
        </w:rPr>
        <w:pict>
          <v:shape id="Text Box 12" o:spid="_x0000_s1071" type="#_x0000_t202" style="position:absolute;margin-left:0;margin-top:351.05pt;width:203.25pt;height:102pt;z-index:251794432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" filled="f" stroked="f" strokeweight=".5pt">
            <v:textbox>
              <w:txbxContent>
                <w:p w:rsidR="0077441C" w:rsidRPr="00636805" w:rsidRDefault="0077441C" w:rsidP="003F4455">
                  <w:pPr>
                    <w:numPr>
                      <w:ilvl w:val="0"/>
                      <w:numId w:val="1"/>
                    </w:numPr>
                    <w:spacing w:after="0"/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</w:pPr>
                  <w:r w:rsidRPr="00636805"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  <w:t>Well versed with the Logistics Software (Focus and royal imbex)</w:t>
                  </w:r>
                </w:p>
                <w:p w:rsidR="0077441C" w:rsidRPr="00636805" w:rsidRDefault="0077441C" w:rsidP="003F4455">
                  <w:pPr>
                    <w:numPr>
                      <w:ilvl w:val="0"/>
                      <w:numId w:val="1"/>
                    </w:numPr>
                    <w:spacing w:after="0"/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</w:pPr>
                  <w:r w:rsidRPr="00636805"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  <w:t xml:space="preserve">Intermediate level knowledge of the Microsoft Office Suite </w:t>
                  </w:r>
                </w:p>
                <w:p w:rsidR="0077441C" w:rsidRPr="00636805" w:rsidRDefault="0077441C" w:rsidP="002F2151">
                  <w:pPr>
                    <w:spacing w:after="0"/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</w:pPr>
                  <w:r w:rsidRPr="00636805"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  <w:t>(Word, Excel &amp; power point)</w:t>
                  </w:r>
                </w:p>
                <w:p w:rsidR="0077441C" w:rsidRPr="00636805" w:rsidRDefault="0077441C" w:rsidP="003F4455">
                  <w:pPr>
                    <w:numPr>
                      <w:ilvl w:val="0"/>
                      <w:numId w:val="1"/>
                    </w:numPr>
                    <w:spacing w:after="0"/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</w:pPr>
                  <w:r w:rsidRPr="00636805"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  <w:t xml:space="preserve">E-mail </w:t>
                  </w:r>
                </w:p>
                <w:p w:rsidR="0077441C" w:rsidRPr="00636805" w:rsidRDefault="0077441C" w:rsidP="003F4455">
                  <w:pPr>
                    <w:numPr>
                      <w:ilvl w:val="0"/>
                      <w:numId w:val="1"/>
                    </w:numPr>
                    <w:spacing w:after="0"/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</w:pPr>
                  <w:r w:rsidRPr="00636805"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  <w:t>Internet Communication</w:t>
                  </w:r>
                </w:p>
                <w:p w:rsidR="0077441C" w:rsidRPr="00636805" w:rsidRDefault="0077441C" w:rsidP="00082468">
                  <w:pPr>
                    <w:spacing w:after="0"/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</w:pPr>
                </w:p>
              </w:txbxContent>
            </v:textbox>
            <w10:wrap anchorx="page"/>
          </v:shape>
        </w:pict>
      </w:r>
      <w:r>
        <w:rPr>
          <w:noProof/>
        </w:rPr>
        <w:pict>
          <v:group id="Group 27" o:spid="_x0000_s1072" style="position:absolute;margin-left:7.5pt;margin-top:693.75pt;width:579.9pt;height:35.25pt;z-index:251771904;mso-position-horizontal-relative:page;mso-width-relative:margin;mso-height-relative:margin" coordorigin="952" coordsize="73652,44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">
            <v:rect id="Rectangle 40" o:spid="_x0000_s1073" style="position:absolute;left:952;width:72816;height:29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" fillcolor="#1f3763 [1604]" stroked="f" strokeweight="1pt"/>
            <v:shape id="Text Box 41" o:spid="_x0000_s1074" type="#_x0000_t202" style="position:absolute;left:2000;top:190;width:72604;height:42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JAJxQAAANsAAAAPAAAAZHJzL2Rvd25yZXYueG1sRI9Ba8JA&#10;FITvgv9heUJvuonU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Co6JAJxQAAANsAAAAP&#10;AAAAAAAAAAAAAAAAAAcCAABkcnMvZG93bnJldi54bWxQSwUGAAAAAAMAAwC3AAAA+QIAAAAA&#10;" filled="f" stroked="f" strokeweight=".5pt">
              <v:textbox>
                <w:txbxContent>
                  <w:p w:rsidR="003523A4" w:rsidRDefault="003523A4" w:rsidP="003523A4">
                    <w:pPr>
                      <w:spacing w:after="0"/>
                      <w:jc w:val="center"/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  <w:r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>Page 2 of 2</w:t>
                    </w:r>
                  </w:p>
                  <w:p w:rsidR="003523A4" w:rsidRPr="007E13D8" w:rsidRDefault="003523A4" w:rsidP="003523A4">
                    <w:pPr>
                      <w:spacing w:after="0"/>
                      <w:jc w:val="center"/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</w:p>
                  <w:p w:rsidR="00BC3E20" w:rsidRPr="007E13D8" w:rsidRDefault="00BC3E20" w:rsidP="0089299E">
                    <w:pPr>
                      <w:spacing w:after="0"/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  <w10:wrap anchorx="page"/>
          </v:group>
        </w:pict>
      </w:r>
      <w:r>
        <w:rPr>
          <w:noProof/>
        </w:rPr>
        <w:pict>
          <v:group id="Group 70" o:spid="_x0000_s1075" style="position:absolute;margin-left:-58.5pt;margin-top:739.5pt;width:587.45pt;height:23.55pt;z-index:251701248" coordsize="74604,2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">
            <v:rect id="Rectangle 71" o:spid="_x0000_s1076" style="position:absolute;width:73774;height:29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" fillcolor="#1f3763 [1604]" stroked="f" strokeweight="1pt"/>
            <v:shape id="Text Box 72" o:spid="_x0000_s1077" type="#_x0000_t202" style="position:absolute;left:2000;top:190;width:72604;height:276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" filled="f" stroked="f" strokeweight=".5pt">
              <v:textbox>
                <w:txbxContent>
                  <w:p w:rsidR="00F64DAD" w:rsidRPr="00F64DAD" w:rsidRDefault="00F64DAD" w:rsidP="00F64DAD">
                    <w:pPr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  <w:r w:rsidRPr="00F64DAD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>Mob:  +9</w:t>
                    </w:r>
                    <w:r w:rsidRPr="0088371C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 xml:space="preserve">1 </w:t>
                    </w:r>
                    <w:r w:rsidR="0088371C" w:rsidRPr="0088371C">
                      <w:rPr>
                        <w:color w:val="FFFFFF" w:themeColor="background1"/>
                      </w:rPr>
                      <w:t xml:space="preserve">9847024322 </w:t>
                    </w:r>
                    <w:r w:rsidRPr="00F64DAD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 xml:space="preserve">Email: </w:t>
                    </w:r>
                    <w:r w:rsidR="0088371C" w:rsidRPr="0088371C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>sharafutk222@gmail.com</w:t>
                    </w:r>
                    <w:r w:rsidRPr="00F64DAD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ab/>
                      <w:t xml:space="preserve">Location: </w:t>
                    </w:r>
                    <w:r w:rsidR="0088371C" w:rsidRPr="0088371C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>Kozhikode</w:t>
                    </w:r>
                    <w:r w:rsidRPr="00F64DAD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>,Kerala, India</w:t>
                    </w:r>
                  </w:p>
                  <w:p w:rsidR="00C52D17" w:rsidRDefault="00C52D17" w:rsidP="0089299E">
                    <w:pPr>
                      <w:spacing w:after="0"/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</w:p>
                  <w:p w:rsidR="00C52D17" w:rsidRPr="007E13D8" w:rsidRDefault="00C52D17" w:rsidP="0089299E">
                    <w:pPr>
                      <w:spacing w:after="0"/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v:group>
        </w:pict>
      </w:r>
      <w:r w:rsidR="002A2E98">
        <w:tab/>
      </w:r>
    </w:p>
    <w:p w:rsidR="00C823EC" w:rsidRDefault="007B2680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  <w:r w:rsidRPr="007B2680">
        <w:rPr>
          <w:noProof/>
        </w:rPr>
        <w:lastRenderedPageBreak/>
        <w:pict>
          <v:shape id="Text Box 31" o:spid="_x0000_s1078" type="#_x0000_t202" style="position:absolute;margin-left:-61.8pt;margin-top:-35.7pt;width:189.9pt;height:109.6pt;z-index:25223577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" filled="f" stroked="f" strokeweight=".5pt">
            <v:textbox>
              <w:txbxContent>
                <w:p w:rsidR="00020057" w:rsidRPr="00A22DC9" w:rsidRDefault="00020057" w:rsidP="000A41FA">
                  <w:pPr>
                    <w:spacing w:after="0" w:line="36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A22DC9">
                    <w:rPr>
                      <w:rFonts w:cstheme="minorHAnsi"/>
                      <w:sz w:val="24"/>
                      <w:szCs w:val="24"/>
                      <w:lang w:val="en-IN"/>
                    </w:rPr>
                    <w:t xml:space="preserve">MS </w:t>
                  </w:r>
                  <w:r w:rsidR="00845BD0">
                    <w:rPr>
                      <w:rFonts w:cstheme="minorHAnsi"/>
                      <w:sz w:val="24"/>
                      <w:szCs w:val="24"/>
                      <w:lang w:val="en-IN"/>
                    </w:rPr>
                    <w:t>Office</w:t>
                  </w:r>
                </w:p>
                <w:p w:rsidR="000A41FA" w:rsidRDefault="00845BD0" w:rsidP="000A41FA">
                  <w:pPr>
                    <w:spacing w:after="0" w:line="360" w:lineRule="auto"/>
                    <w:rPr>
                      <w:rFonts w:cstheme="minorHAnsi"/>
                      <w:sz w:val="24"/>
                      <w:szCs w:val="24"/>
                      <w:lang w:val="en-IN"/>
                    </w:rPr>
                  </w:pPr>
                  <w:r>
                    <w:rPr>
                      <w:rFonts w:cstheme="minorHAnsi"/>
                      <w:sz w:val="24"/>
                      <w:szCs w:val="24"/>
                      <w:lang w:val="en-IN"/>
                    </w:rPr>
                    <w:t>Windows</w:t>
                  </w:r>
                </w:p>
                <w:p w:rsidR="00845BD0" w:rsidRPr="00A22DC9" w:rsidRDefault="00845BD0" w:rsidP="000A41FA">
                  <w:pPr>
                    <w:spacing w:after="0" w:line="360" w:lineRule="auto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Tally</w:t>
                  </w:r>
                </w:p>
                <w:p w:rsidR="000A41FA" w:rsidRPr="00A22DC9" w:rsidRDefault="000A41FA" w:rsidP="000A41FA">
                  <w:pPr>
                    <w:spacing w:after="0" w:line="36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A22DC9">
                    <w:rPr>
                      <w:rFonts w:cstheme="minorHAnsi"/>
                      <w:sz w:val="24"/>
                      <w:szCs w:val="24"/>
                      <w:lang w:val="en-IN"/>
                    </w:rPr>
                    <w:t>Internet &amp; E- Mail</w:t>
                  </w:r>
                </w:p>
                <w:p w:rsidR="00020057" w:rsidRPr="00A22DC9" w:rsidRDefault="00020057" w:rsidP="000A41FA">
                  <w:pPr>
                    <w:spacing w:after="0" w:line="360" w:lineRule="auto"/>
                    <w:rPr>
                      <w:rFonts w:cstheme="minorHAnsi"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Pr="007B2680">
        <w:rPr>
          <w:noProof/>
        </w:rPr>
        <w:pict>
          <v:shape id="Text Box 38" o:spid="_x0000_s1079" type="#_x0000_t202" style="position:absolute;margin-left:217.9pt;margin-top:-58.6pt;width:370pt;height:795.8pt;z-index:252138496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" filled="f" stroked="f" strokeweight=".5pt">
            <v:textbox>
              <w:txbxContent>
                <w:p w:rsidR="00BE7054" w:rsidRDefault="00BE7054" w:rsidP="00835E23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lang w:val="en-IN"/>
                    </w:rPr>
                  </w:pPr>
                </w:p>
                <w:p w:rsidR="00BE7054" w:rsidRPr="00BE7054" w:rsidRDefault="00BE7054" w:rsidP="00835E23">
                  <w:pPr>
                    <w:spacing w:after="0" w:line="300" w:lineRule="auto"/>
                    <w:ind w:firstLine="720"/>
                    <w:jc w:val="both"/>
                    <w:rPr>
                      <w:rFonts w:cstheme="minorHAnsi"/>
                      <w:b/>
                      <w:bCs/>
                      <w:sz w:val="12"/>
                      <w:szCs w:val="12"/>
                      <w:u w:val="single"/>
                      <w:lang w:val="en-IN"/>
                    </w:rPr>
                  </w:pPr>
                </w:p>
                <w:p w:rsidR="00A33F9D" w:rsidRPr="00FC0118" w:rsidRDefault="00A33F9D" w:rsidP="00835E23">
                  <w:pPr>
                    <w:spacing w:after="0" w:line="300" w:lineRule="auto"/>
                    <w:jc w:val="both"/>
                    <w:rPr>
                      <w:rFonts w:ascii="Century Gothic" w:hAnsi="Century Gothic" w:cstheme="minorHAnsi"/>
                      <w:b/>
                      <w:bCs/>
                      <w:u w:val="single"/>
                      <w:lang w:val="en-IN"/>
                    </w:rPr>
                  </w:pPr>
                  <w:r w:rsidRPr="00FC0118">
                    <w:rPr>
                      <w:rFonts w:ascii="Century Gothic" w:hAnsi="Century Gothic" w:cstheme="minorHAnsi"/>
                      <w:b/>
                      <w:bCs/>
                      <w:u w:val="single"/>
                      <w:lang w:val="en-IN"/>
                    </w:rPr>
                    <w:t>KEY RESPONSIBILITIES</w:t>
                  </w:r>
                </w:p>
                <w:p w:rsidR="00BE7054" w:rsidRPr="00835E23" w:rsidRDefault="00BE7054" w:rsidP="00835E23">
                  <w:pPr>
                    <w:spacing w:after="0" w:line="300" w:lineRule="auto"/>
                    <w:jc w:val="both"/>
                    <w:rPr>
                      <w:rFonts w:cstheme="minorHAnsi"/>
                      <w:b/>
                      <w:bCs/>
                      <w:sz w:val="12"/>
                      <w:szCs w:val="12"/>
                      <w:u w:val="single"/>
                      <w:lang w:val="en-IN"/>
                    </w:rPr>
                  </w:pPr>
                </w:p>
                <w:p w:rsidR="00BE7054" w:rsidRPr="00E33C4A" w:rsidRDefault="00BE7054" w:rsidP="00E33C4A">
                  <w:pPr>
                    <w:pStyle w:val="ListParagraph"/>
                    <w:numPr>
                      <w:ilvl w:val="0"/>
                      <w:numId w:val="28"/>
                    </w:numPr>
                    <w:spacing w:after="0" w:line="300" w:lineRule="auto"/>
                    <w:jc w:val="both"/>
                    <w:rPr>
                      <w:rFonts w:cstheme="minorHAnsi"/>
                      <w:bCs/>
                      <w:sz w:val="24"/>
                      <w:lang w:val="en-IN"/>
                    </w:rPr>
                  </w:pPr>
                  <w:r w:rsidRPr="00BE7054">
                    <w:rPr>
                      <w:rFonts w:cstheme="minorHAnsi"/>
                      <w:bCs/>
                      <w:sz w:val="24"/>
                      <w:lang w:val="en-IN"/>
                    </w:rPr>
                    <w:t>Implementation and promotion of the company’s Health, Safety</w:t>
                  </w:r>
                  <w:r w:rsidR="00EB698C">
                    <w:rPr>
                      <w:rFonts w:cstheme="minorHAnsi"/>
                      <w:bCs/>
                      <w:sz w:val="24"/>
                      <w:lang w:val="en-IN"/>
                    </w:rPr>
                    <w:t xml:space="preserve">, </w:t>
                  </w:r>
                  <w:r w:rsidRPr="00E33C4A">
                    <w:rPr>
                      <w:rFonts w:cstheme="minorHAnsi"/>
                      <w:bCs/>
                      <w:sz w:val="24"/>
                      <w:lang w:val="en-IN"/>
                    </w:rPr>
                    <w:t xml:space="preserve">Environmental </w:t>
                  </w:r>
                  <w:r w:rsidR="00EB698C">
                    <w:rPr>
                      <w:rFonts w:cstheme="minorHAnsi"/>
                      <w:bCs/>
                      <w:sz w:val="24"/>
                      <w:lang w:val="en-IN"/>
                    </w:rPr>
                    <w:t xml:space="preserve">&amp; Security </w:t>
                  </w:r>
                  <w:r w:rsidRPr="00E33C4A">
                    <w:rPr>
                      <w:rFonts w:cstheme="minorHAnsi"/>
                      <w:bCs/>
                      <w:sz w:val="24"/>
                      <w:lang w:val="en-IN"/>
                    </w:rPr>
                    <w:t>and other Policies and Procedures.</w:t>
                  </w:r>
                </w:p>
                <w:p w:rsidR="00BE7054" w:rsidRPr="00835E23" w:rsidRDefault="00BE7054" w:rsidP="00835E23">
                  <w:pPr>
                    <w:pStyle w:val="ListParagraph"/>
                    <w:numPr>
                      <w:ilvl w:val="0"/>
                      <w:numId w:val="28"/>
                    </w:numPr>
                    <w:spacing w:after="0" w:line="300" w:lineRule="auto"/>
                    <w:jc w:val="both"/>
                    <w:rPr>
                      <w:rFonts w:cstheme="minorHAnsi"/>
                      <w:bCs/>
                      <w:sz w:val="24"/>
                      <w:lang w:val="en-IN"/>
                    </w:rPr>
                  </w:pPr>
                  <w:r w:rsidRPr="00BE7054">
                    <w:rPr>
                      <w:rFonts w:cstheme="minorHAnsi"/>
                      <w:bCs/>
                      <w:sz w:val="24"/>
                      <w:lang w:val="en-IN"/>
                    </w:rPr>
                    <w:t xml:space="preserve">Ensure and advice that project management and subcontractor are aware of </w:t>
                  </w:r>
                  <w:r w:rsidRPr="00835E23">
                    <w:rPr>
                      <w:rFonts w:cstheme="minorHAnsi"/>
                      <w:bCs/>
                      <w:sz w:val="24"/>
                      <w:lang w:val="en-IN"/>
                    </w:rPr>
                    <w:t>all HSE requirements and status across all areas</w:t>
                  </w:r>
                </w:p>
                <w:p w:rsidR="00BE7054" w:rsidRPr="00835E23" w:rsidRDefault="00BE7054" w:rsidP="00835E23">
                  <w:pPr>
                    <w:pStyle w:val="ListParagraph"/>
                    <w:numPr>
                      <w:ilvl w:val="0"/>
                      <w:numId w:val="28"/>
                    </w:numPr>
                    <w:spacing w:after="0" w:line="300" w:lineRule="auto"/>
                    <w:jc w:val="both"/>
                    <w:rPr>
                      <w:rFonts w:cstheme="minorHAnsi"/>
                      <w:bCs/>
                      <w:sz w:val="24"/>
                      <w:lang w:val="en-IN"/>
                    </w:rPr>
                  </w:pPr>
                  <w:r w:rsidRPr="00BE7054">
                    <w:rPr>
                      <w:rFonts w:cstheme="minorHAnsi"/>
                      <w:bCs/>
                      <w:sz w:val="24"/>
                      <w:lang w:val="en-IN"/>
                    </w:rPr>
                    <w:t xml:space="preserve">Reviewing of Method Statements and Prepare Job safety analysis and Risk </w:t>
                  </w:r>
                  <w:r w:rsidRPr="00835E23">
                    <w:rPr>
                      <w:rFonts w:cstheme="minorHAnsi"/>
                      <w:bCs/>
                      <w:sz w:val="24"/>
                      <w:lang w:val="en-IN"/>
                    </w:rPr>
                    <w:t>Assessment, safe system of work plan &amp; Residual risk Rescue plan.</w:t>
                  </w:r>
                </w:p>
                <w:p w:rsidR="00BE7054" w:rsidRPr="00835E23" w:rsidRDefault="00BE7054" w:rsidP="00835E23">
                  <w:pPr>
                    <w:pStyle w:val="ListParagraph"/>
                    <w:numPr>
                      <w:ilvl w:val="0"/>
                      <w:numId w:val="28"/>
                    </w:numPr>
                    <w:spacing w:after="0" w:line="300" w:lineRule="auto"/>
                    <w:jc w:val="both"/>
                    <w:rPr>
                      <w:rFonts w:cstheme="minorHAnsi"/>
                      <w:bCs/>
                      <w:sz w:val="24"/>
                      <w:lang w:val="en-IN"/>
                    </w:rPr>
                  </w:pPr>
                  <w:r w:rsidRPr="00BE7054">
                    <w:rPr>
                      <w:rFonts w:cstheme="minorHAnsi"/>
                      <w:bCs/>
                      <w:sz w:val="24"/>
                      <w:lang w:val="en-IN"/>
                    </w:rPr>
                    <w:t xml:space="preserve">Assisting Safety Internal </w:t>
                  </w:r>
                  <w:r w:rsidR="00441006">
                    <w:rPr>
                      <w:rFonts w:cstheme="minorHAnsi"/>
                      <w:bCs/>
                      <w:sz w:val="24"/>
                      <w:lang w:val="en-IN"/>
                    </w:rPr>
                    <w:t xml:space="preserve">and External </w:t>
                  </w:r>
                  <w:r w:rsidRPr="00BE7054">
                    <w:rPr>
                      <w:rFonts w:cstheme="minorHAnsi"/>
                      <w:bCs/>
                      <w:sz w:val="24"/>
                      <w:lang w:val="en-IN"/>
                    </w:rPr>
                    <w:t xml:space="preserve">Audits and implementing Health Safety Environment </w:t>
                  </w:r>
                  <w:r w:rsidRPr="00835E23">
                    <w:rPr>
                      <w:rFonts w:cstheme="minorHAnsi"/>
                      <w:bCs/>
                      <w:sz w:val="24"/>
                      <w:lang w:val="en-IN"/>
                    </w:rPr>
                    <w:t>Management System in line with</w:t>
                  </w:r>
                  <w:r w:rsidR="00441006">
                    <w:rPr>
                      <w:rFonts w:cstheme="minorHAnsi"/>
                      <w:bCs/>
                      <w:sz w:val="24"/>
                      <w:lang w:val="en-IN"/>
                    </w:rPr>
                    <w:t xml:space="preserve"> ISO45001:2018, OHSAS 18001:</w:t>
                  </w:r>
                  <w:r w:rsidRPr="00835E23">
                    <w:rPr>
                      <w:rFonts w:cstheme="minorHAnsi"/>
                      <w:bCs/>
                      <w:sz w:val="24"/>
                      <w:lang w:val="en-IN"/>
                    </w:rPr>
                    <w:t>2007 and other standards; discussing findings and recommending possible solutions to upgrade HSE standard and culture</w:t>
                  </w:r>
                  <w:r w:rsidR="00835E23">
                    <w:rPr>
                      <w:rFonts w:cstheme="minorHAnsi"/>
                      <w:bCs/>
                      <w:sz w:val="24"/>
                      <w:lang w:val="en-IN"/>
                    </w:rPr>
                    <w:t>.</w:t>
                  </w:r>
                </w:p>
                <w:p w:rsidR="00835E23" w:rsidRPr="0011773B" w:rsidRDefault="00BE7054" w:rsidP="0011773B">
                  <w:pPr>
                    <w:pStyle w:val="ListParagraph"/>
                    <w:numPr>
                      <w:ilvl w:val="0"/>
                      <w:numId w:val="28"/>
                    </w:numPr>
                    <w:spacing w:after="0" w:line="300" w:lineRule="auto"/>
                    <w:jc w:val="both"/>
                    <w:rPr>
                      <w:rFonts w:cstheme="minorHAnsi"/>
                      <w:bCs/>
                      <w:sz w:val="24"/>
                      <w:lang w:val="en-IN"/>
                    </w:rPr>
                  </w:pPr>
                  <w:r w:rsidRPr="00BE7054">
                    <w:rPr>
                      <w:rFonts w:cstheme="minorHAnsi"/>
                      <w:bCs/>
                      <w:sz w:val="24"/>
                      <w:lang w:val="en-IN"/>
                    </w:rPr>
                    <w:t xml:space="preserve">Ensure the activities are as per standards and codes and reporting to </w:t>
                  </w:r>
                  <w:r w:rsidRPr="0011773B">
                    <w:rPr>
                      <w:rFonts w:cstheme="minorHAnsi"/>
                      <w:bCs/>
                      <w:sz w:val="24"/>
                      <w:lang w:val="en-IN"/>
                    </w:rPr>
                    <w:t>management if any deviation happened.</w:t>
                  </w:r>
                </w:p>
                <w:p w:rsidR="00835E23" w:rsidRPr="00835E23" w:rsidRDefault="00835E23" w:rsidP="00835E23">
                  <w:pPr>
                    <w:pStyle w:val="ListParagraph"/>
                    <w:numPr>
                      <w:ilvl w:val="0"/>
                      <w:numId w:val="28"/>
                    </w:numPr>
                    <w:spacing w:after="0" w:line="300" w:lineRule="auto"/>
                    <w:jc w:val="both"/>
                    <w:rPr>
                      <w:rFonts w:cstheme="minorHAnsi"/>
                      <w:bCs/>
                      <w:sz w:val="24"/>
                      <w:lang w:val="en-IN"/>
                    </w:rPr>
                  </w:pPr>
                  <w:r w:rsidRPr="00835E23">
                    <w:rPr>
                      <w:rFonts w:cstheme="minorHAnsi"/>
                      <w:bCs/>
                      <w:sz w:val="24"/>
                      <w:lang w:val="en-IN"/>
                    </w:rPr>
                    <w:t>Advising employees on safety practices and Health Safety Management Systems; conducting tool box talks, safety inductions, drill /demonstration</w:t>
                  </w:r>
                  <w:r>
                    <w:rPr>
                      <w:rFonts w:cstheme="minorHAnsi"/>
                      <w:bCs/>
                      <w:sz w:val="24"/>
                      <w:lang w:val="en-IN"/>
                    </w:rPr>
                    <w:t>.</w:t>
                  </w:r>
                </w:p>
                <w:p w:rsidR="00835E23" w:rsidRPr="00835E23" w:rsidRDefault="00835E23" w:rsidP="00835E23">
                  <w:pPr>
                    <w:pStyle w:val="ListParagraph"/>
                    <w:numPr>
                      <w:ilvl w:val="0"/>
                      <w:numId w:val="28"/>
                    </w:numPr>
                    <w:spacing w:after="0" w:line="300" w:lineRule="auto"/>
                    <w:jc w:val="both"/>
                    <w:rPr>
                      <w:rFonts w:cstheme="minorHAnsi"/>
                      <w:bCs/>
                      <w:sz w:val="24"/>
                      <w:lang w:val="en-IN"/>
                    </w:rPr>
                  </w:pPr>
                  <w:r w:rsidRPr="00835E23">
                    <w:rPr>
                      <w:rFonts w:cstheme="minorHAnsi"/>
                      <w:bCs/>
                      <w:sz w:val="24"/>
                      <w:lang w:val="en-IN"/>
                    </w:rPr>
                    <w:t>Attending/Guiding Mock Drill Activity and Emergency Response.</w:t>
                  </w:r>
                </w:p>
                <w:p w:rsidR="00835E23" w:rsidRPr="00835E23" w:rsidRDefault="00835E23" w:rsidP="00835E23">
                  <w:pPr>
                    <w:pStyle w:val="ListParagraph"/>
                    <w:numPr>
                      <w:ilvl w:val="0"/>
                      <w:numId w:val="28"/>
                    </w:numPr>
                    <w:spacing w:after="0" w:line="300" w:lineRule="auto"/>
                    <w:jc w:val="both"/>
                    <w:rPr>
                      <w:rFonts w:cstheme="minorHAnsi"/>
                      <w:bCs/>
                      <w:sz w:val="24"/>
                      <w:lang w:val="en-IN"/>
                    </w:rPr>
                  </w:pPr>
                  <w:r w:rsidRPr="00835E23">
                    <w:rPr>
                      <w:rFonts w:cstheme="minorHAnsi"/>
                      <w:bCs/>
                      <w:sz w:val="24"/>
                      <w:lang w:val="en-IN"/>
                    </w:rPr>
                    <w:t>Coordinate with consultant/client with regards to monthly, weekly and daily site inspections and walkabouts.</w:t>
                  </w:r>
                </w:p>
                <w:p w:rsidR="00835E23" w:rsidRPr="00835E23" w:rsidRDefault="00835E23" w:rsidP="00835E23">
                  <w:pPr>
                    <w:pStyle w:val="ListParagraph"/>
                    <w:numPr>
                      <w:ilvl w:val="0"/>
                      <w:numId w:val="28"/>
                    </w:numPr>
                    <w:spacing w:after="0" w:line="300" w:lineRule="auto"/>
                    <w:jc w:val="both"/>
                    <w:rPr>
                      <w:rFonts w:cstheme="minorHAnsi"/>
                      <w:bCs/>
                      <w:sz w:val="24"/>
                      <w:lang w:val="en-IN"/>
                    </w:rPr>
                  </w:pPr>
                  <w:r w:rsidRPr="00835E23">
                    <w:rPr>
                      <w:rFonts w:cstheme="minorHAnsi"/>
                      <w:bCs/>
                      <w:sz w:val="24"/>
                      <w:lang w:val="en-IN"/>
                    </w:rPr>
                    <w:t>Conduct Investigation and prepare report for all Near Miss Cases, Dangerous Occurrence and Reportable Accidents and recommend appropriate corrective and preventive measures.</w:t>
                  </w:r>
                </w:p>
                <w:p w:rsidR="00835E23" w:rsidRDefault="00835E23" w:rsidP="00835E23">
                  <w:pPr>
                    <w:pStyle w:val="ListParagraph"/>
                    <w:numPr>
                      <w:ilvl w:val="0"/>
                      <w:numId w:val="28"/>
                    </w:numPr>
                    <w:spacing w:after="0" w:line="300" w:lineRule="auto"/>
                    <w:jc w:val="both"/>
                    <w:rPr>
                      <w:rFonts w:cstheme="minorHAnsi"/>
                      <w:bCs/>
                      <w:sz w:val="24"/>
                      <w:lang w:val="en-IN"/>
                    </w:rPr>
                  </w:pPr>
                  <w:r w:rsidRPr="00835E23">
                    <w:rPr>
                      <w:rFonts w:cstheme="minorHAnsi"/>
                      <w:bCs/>
                      <w:sz w:val="24"/>
                      <w:lang w:val="en-IN"/>
                    </w:rPr>
                    <w:t xml:space="preserve">Complains </w:t>
                  </w:r>
                  <w:r>
                    <w:rPr>
                      <w:rFonts w:cstheme="minorHAnsi"/>
                      <w:bCs/>
                      <w:sz w:val="24"/>
                      <w:lang w:val="en-IN"/>
                    </w:rPr>
                    <w:t>o</w:t>
                  </w:r>
                  <w:r w:rsidRPr="00835E23">
                    <w:rPr>
                      <w:rFonts w:cstheme="minorHAnsi"/>
                      <w:bCs/>
                      <w:sz w:val="24"/>
                      <w:lang w:val="en-IN"/>
                    </w:rPr>
                    <w:t xml:space="preserve">f Safety Rules </w:t>
                  </w:r>
                  <w:r>
                    <w:rPr>
                      <w:rFonts w:cstheme="minorHAnsi"/>
                      <w:bCs/>
                      <w:sz w:val="24"/>
                      <w:lang w:val="en-IN"/>
                    </w:rPr>
                    <w:t>a</w:t>
                  </w:r>
                  <w:r w:rsidRPr="00835E23">
                    <w:rPr>
                      <w:rFonts w:cstheme="minorHAnsi"/>
                      <w:bCs/>
                      <w:sz w:val="24"/>
                      <w:lang w:val="en-IN"/>
                    </w:rPr>
                    <w:t>nd Regulation.</w:t>
                  </w:r>
                </w:p>
                <w:p w:rsidR="00835E23" w:rsidRPr="00835E23" w:rsidRDefault="00835E23" w:rsidP="00835E23">
                  <w:pPr>
                    <w:pStyle w:val="ListParagraph"/>
                    <w:numPr>
                      <w:ilvl w:val="0"/>
                      <w:numId w:val="28"/>
                    </w:numPr>
                    <w:spacing w:after="0" w:line="300" w:lineRule="auto"/>
                    <w:jc w:val="both"/>
                    <w:rPr>
                      <w:rFonts w:cstheme="minorHAnsi"/>
                      <w:bCs/>
                      <w:sz w:val="24"/>
                      <w:lang w:val="en-IN"/>
                    </w:rPr>
                  </w:pPr>
                  <w:r w:rsidRPr="00835E23">
                    <w:rPr>
                      <w:rFonts w:cstheme="minorHAnsi"/>
                      <w:bCs/>
                      <w:sz w:val="24"/>
                      <w:lang w:val="en-IN"/>
                    </w:rPr>
                    <w:t>Implementation of Permit to Work system and ensuring the compliance.</w:t>
                  </w:r>
                </w:p>
                <w:p w:rsidR="00835E23" w:rsidRDefault="00835E23" w:rsidP="00835E23">
                  <w:pPr>
                    <w:pStyle w:val="ListParagraph"/>
                    <w:numPr>
                      <w:ilvl w:val="0"/>
                      <w:numId w:val="28"/>
                    </w:numPr>
                    <w:spacing w:after="0" w:line="300" w:lineRule="auto"/>
                    <w:jc w:val="both"/>
                    <w:rPr>
                      <w:rFonts w:cstheme="minorHAnsi"/>
                      <w:bCs/>
                      <w:sz w:val="24"/>
                      <w:lang w:val="en-IN"/>
                    </w:rPr>
                  </w:pPr>
                  <w:r w:rsidRPr="00835E23">
                    <w:rPr>
                      <w:rFonts w:cstheme="minorHAnsi"/>
                      <w:bCs/>
                      <w:sz w:val="24"/>
                      <w:lang w:val="en-IN"/>
                    </w:rPr>
                    <w:t>Preparing weekly and monthly report and reporting to project HSE Manager.</w:t>
                  </w:r>
                </w:p>
                <w:p w:rsidR="008517E0" w:rsidRPr="005865D6" w:rsidRDefault="008517E0" w:rsidP="00835E23">
                  <w:pPr>
                    <w:pStyle w:val="ListParagraph"/>
                    <w:numPr>
                      <w:ilvl w:val="0"/>
                      <w:numId w:val="28"/>
                    </w:numPr>
                    <w:spacing w:after="0" w:line="300" w:lineRule="auto"/>
                    <w:jc w:val="both"/>
                    <w:rPr>
                      <w:rFonts w:cstheme="minorHAnsi"/>
                      <w:bCs/>
                      <w:sz w:val="24"/>
                      <w:lang w:val="en-IN"/>
                    </w:rPr>
                  </w:pPr>
                  <w:r w:rsidRPr="00835E23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>Record All Unsafe Acts and Conditions noted during site visit for immediate action and preventive action</w:t>
                  </w:r>
                  <w:r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>.</w:t>
                  </w:r>
                </w:p>
                <w:p w:rsidR="005865D6" w:rsidRPr="00835E23" w:rsidRDefault="005865D6" w:rsidP="005865D6">
                  <w:pPr>
                    <w:numPr>
                      <w:ilvl w:val="0"/>
                      <w:numId w:val="28"/>
                    </w:numPr>
                    <w:spacing w:after="0" w:line="300" w:lineRule="auto"/>
                    <w:jc w:val="both"/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</w:pPr>
                  <w:r w:rsidRPr="00835E23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>Conducting routine inspections of, lifting gears, Mechanical and Electrical equipment’s etc.</w:t>
                  </w:r>
                </w:p>
                <w:p w:rsidR="005865D6" w:rsidRPr="00835E23" w:rsidRDefault="005865D6" w:rsidP="005865D6">
                  <w:pPr>
                    <w:numPr>
                      <w:ilvl w:val="0"/>
                      <w:numId w:val="28"/>
                    </w:numPr>
                    <w:spacing w:after="0" w:line="300" w:lineRule="auto"/>
                    <w:jc w:val="both"/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</w:pPr>
                  <w:r w:rsidRPr="00835E23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 xml:space="preserve">Carry out Inspection of Fire Fighting Equipment, Electrical, power tools and Rigging Equipment etc. </w:t>
                  </w:r>
                </w:p>
                <w:p w:rsidR="005865D6" w:rsidRPr="00835E23" w:rsidRDefault="005865D6" w:rsidP="005865D6">
                  <w:pPr>
                    <w:numPr>
                      <w:ilvl w:val="0"/>
                      <w:numId w:val="28"/>
                    </w:numPr>
                    <w:spacing w:after="0" w:line="300" w:lineRule="auto"/>
                    <w:jc w:val="both"/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</w:pPr>
                  <w:r w:rsidRPr="00835E23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>Co-ordination of Third-Party Inspection of equipment.</w:t>
                  </w:r>
                </w:p>
                <w:p w:rsidR="005865D6" w:rsidRPr="00835E23" w:rsidRDefault="005865D6" w:rsidP="005865D6">
                  <w:pPr>
                    <w:numPr>
                      <w:ilvl w:val="0"/>
                      <w:numId w:val="28"/>
                    </w:numPr>
                    <w:spacing w:after="0" w:line="300" w:lineRule="auto"/>
                    <w:jc w:val="both"/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</w:pPr>
                  <w:r w:rsidRPr="00835E23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>Inspect and review MSDS record and COSHH Assessment to ensure chemical safety at workplace.</w:t>
                  </w:r>
                </w:p>
                <w:p w:rsidR="005865D6" w:rsidRPr="00835E23" w:rsidRDefault="005865D6" w:rsidP="005865D6">
                  <w:pPr>
                    <w:pStyle w:val="ListParagraph"/>
                    <w:spacing w:after="0" w:line="300" w:lineRule="auto"/>
                    <w:ind w:left="502"/>
                    <w:jc w:val="both"/>
                    <w:rPr>
                      <w:rFonts w:cstheme="minorHAnsi"/>
                      <w:bCs/>
                      <w:sz w:val="24"/>
                      <w:lang w:val="en-IN"/>
                    </w:rPr>
                  </w:pPr>
                </w:p>
                <w:p w:rsidR="00835E23" w:rsidRPr="00BE7054" w:rsidRDefault="00835E23" w:rsidP="00835E23">
                  <w:pPr>
                    <w:pStyle w:val="ListParagraph"/>
                    <w:spacing w:after="0" w:line="300" w:lineRule="auto"/>
                    <w:ind w:left="502"/>
                    <w:jc w:val="both"/>
                    <w:rPr>
                      <w:rFonts w:cstheme="minorHAnsi"/>
                      <w:b/>
                      <w:bCs/>
                      <w:u w:val="single"/>
                      <w:lang w:val="en-IN"/>
                    </w:rPr>
                  </w:pPr>
                </w:p>
              </w:txbxContent>
            </v:textbox>
            <w10:wrap anchorx="page"/>
          </v:shape>
        </w:pict>
      </w:r>
      <w:r w:rsidRPr="007B2680">
        <w:rPr>
          <w:noProof/>
        </w:rPr>
        <w:pict>
          <v:group id="Group 93" o:spid="_x0000_s1177" style="position:absolute;margin-left:41.9pt;margin-top:17.2pt;width:42pt;height:4.95pt;z-index:252236800" coordorigin="-1162" coordsize="5332,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">
            <v:shape id="Star: 5 Points 86" o:spid="_x0000_s1182" style="position:absolute;width:628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  <v:shape id="Star: 5 Points 87" o:spid="_x0000_s1181" style="position:absolute;left:1215;width:629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  <v:shape id="Star: 5 Points 90" o:spid="_x0000_s1180" style="position:absolute;left:2325;width:629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  <v:shape id="Star: 5 Points 91" o:spid="_x0000_s1179" style="position:absolute;left:3541;width:628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  <v:shape id="Star: 5 Points 147" o:spid="_x0000_s1178" style="position:absolute;left:-1162;width:628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</v:group>
        </w:pict>
      </w:r>
      <w:r w:rsidRPr="007B2680">
        <w:rPr>
          <w:noProof/>
        </w:rPr>
        <w:pict>
          <v:group id="Group 94" o:spid="_x0000_s1171" style="position:absolute;margin-left:41.9pt;margin-top:-3.6pt;width:42pt;height:4.95pt;z-index:252237824" coordorigin="-1162" coordsize="5332,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">
            <v:shape id="Star: 5 Points 95" o:spid="_x0000_s1176" style="position:absolute;width:628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  <v:shape id="Star: 5 Points 96" o:spid="_x0000_s1175" style="position:absolute;left:1215;width:629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  <v:shape id="Star: 5 Points 107" o:spid="_x0000_s1174" style="position:absolute;left:2325;width:629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  <v:shape id="Star: 5 Points 108" o:spid="_x0000_s1173" style="position:absolute;left:3541;width:628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  <v:shape id="Star: 5 Points 112" o:spid="_x0000_s1172" style="position:absolute;left:-1162;width:628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</v:group>
        </w:pict>
      </w:r>
      <w:r w:rsidRPr="007B2680">
        <w:rPr>
          <w:noProof/>
        </w:rPr>
        <w:pict>
          <v:group id="Group 116" o:spid="_x0000_s1165" style="position:absolute;margin-left:41.9pt;margin-top:-24.45pt;width:42pt;height:4.95pt;z-index:252238848" coordorigin="-1162" coordsize="5332,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">
            <v:shape id="Star: 5 Points 118" o:spid="_x0000_s1170" style="position:absolute;width:628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  <v:shape id="Star: 5 Points 119" o:spid="_x0000_s1169" style="position:absolute;left:1215;width:629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  <v:shape id="Star: 5 Points 120" o:spid="_x0000_s1168" style="position:absolute;left:2325;width:629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  <v:shape id="Star: 5 Points 121" o:spid="_x0000_s1167" style="position:absolute;left:3541;width:628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  <v:shape id="Star: 5 Points 123" o:spid="_x0000_s1166" style="position:absolute;left:-1162;width:628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</v:group>
        </w:pict>
      </w:r>
      <w:r w:rsidRPr="007B2680">
        <w:rPr>
          <w:noProof/>
        </w:rPr>
        <w:pict>
          <v:group id="Group 53" o:spid="_x0000_s1080" style="position:absolute;margin-left:-62.55pt;margin-top:-59.45pt;width:193.35pt;height:25.95pt;z-index:252179456;mso-width-relative:margin;mso-height-relative:margin" coordsize="24561,3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">
            <v:shape id="Text Box 54" o:spid="_x0000_s1081" type="#_x0000_t202" style="position:absolute;width:23710;height:3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qVM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" filled="f" stroked="f" strokeweight=".5pt">
              <v:textbox>
                <w:txbxContent>
                  <w:p w:rsidR="00507F1A" w:rsidRPr="00A22DC9" w:rsidRDefault="00020057">
                    <w:pPr>
                      <w:rPr>
                        <w:rFonts w:ascii="Century Gothic" w:hAnsi="Century Gothic"/>
                        <w:b/>
                        <w:bCs/>
                        <w:sz w:val="24"/>
                        <w:lang w:val="en-IN"/>
                      </w:rPr>
                    </w:pPr>
                    <w:r w:rsidRPr="00A22DC9">
                      <w:rPr>
                        <w:rFonts w:ascii="Century Gothic" w:hAnsi="Century Gothic"/>
                        <w:b/>
                        <w:bCs/>
                        <w:sz w:val="24"/>
                        <w:lang w:val="en-IN"/>
                      </w:rPr>
                      <w:t>COMPUTER PRO</w:t>
                    </w:r>
                    <w:r w:rsidR="006D5E42" w:rsidRPr="00A22DC9">
                      <w:rPr>
                        <w:rFonts w:ascii="Century Gothic" w:hAnsi="Century Gothic"/>
                        <w:b/>
                        <w:bCs/>
                        <w:sz w:val="24"/>
                        <w:lang w:val="en-IN"/>
                      </w:rPr>
                      <w:t>FICIENCY</w:t>
                    </w:r>
                  </w:p>
                </w:txbxContent>
              </v:textbox>
            </v:shape>
            <v:line id="Straight Connector 56" o:spid="_x0000_s1082" style="position:absolute;visibility:visible" from="956,2764" to="24561,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" strokecolor="black [3213]" strokeweight="2pt">
              <v:stroke joinstyle="miter"/>
            </v:line>
          </v:group>
        </w:pict>
      </w:r>
      <w:r w:rsidRPr="007B2680">
        <w:rPr>
          <w:noProof/>
        </w:rPr>
        <w:pict>
          <v:rect id="Rectangle 26" o:spid="_x0000_s1164" style="position:absolute;margin-left:7.5pt;margin-top:-1in;width:196.1pt;height:801.35pt;z-index:251893760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" fillcolor="#f2f2f2 [3052]" stroked="f" strokeweight="1pt">
            <w10:wrap anchorx="page"/>
          </v:rect>
        </w:pict>
      </w:r>
      <w:r w:rsidR="002A2E98">
        <w:rPr>
          <w:rFonts w:ascii="Century Gothic" w:hAnsi="Century Gothic"/>
          <w:b/>
          <w:bCs/>
          <w:color w:val="FFFFFF" w:themeColor="background1"/>
          <w:spacing w:val="40"/>
          <w:sz w:val="24"/>
        </w:rPr>
        <w:t>`</w:t>
      </w:r>
    </w:p>
    <w:p w:rsidR="00C823EC" w:rsidRDefault="007B2680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  <w:r w:rsidRPr="007B2680">
        <w:rPr>
          <w:noProof/>
        </w:rPr>
        <w:pict>
          <v:group id="Group 65" o:spid="_x0000_s1158" style="position:absolute;margin-left:41.85pt;margin-top:14.15pt;width:42pt;height:4.95pt;z-index:252260352" coordorigin="-1162" coordsize="5332,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">
            <v:shape id="Star: 5 Points 66" o:spid="_x0000_s1163" style="position:absolute;width:628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  <v:shape id="Star: 5 Points 73" o:spid="_x0000_s1162" style="position:absolute;left:1215;width:629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  <v:shape id="Star: 5 Points 74" o:spid="_x0000_s1161" style="position:absolute;left:2325;width:629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  <v:shape id="Star: 5 Points 75" o:spid="_x0000_s1160" style="position:absolute;left:3541;width:628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  <v:shape id="Star: 5 Points 113" o:spid="_x0000_s1159" style="position:absolute;left:-1162;width:628;height:628;visibility:visible;mso-wrap-style:square;v-text-anchor:middle" coordsize="62865,62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" path="m,24012r24012,l31433,r7420,24012l62865,24012,43438,38853r7421,24012l31433,48024,12006,62865,19427,38853,,24012xe" filled="f" strokecolor="black [3213]" strokeweight="1pt">
              <v:stroke joinstyle="miter"/>
              <v:path arrowok="t" o:connecttype="custom" o:connectlocs="0,24012;24012,24012;31433,0;38853,24012;62865,24012;43438,38853;50859,62865;31433,48024;12006,62865;19427,38853;0,24012" o:connectangles="0,0,0,0,0,0,0,0,0,0,0"/>
            </v:shape>
          </v:group>
        </w:pict>
      </w:r>
    </w:p>
    <w:p w:rsidR="00C823EC" w:rsidRDefault="007B2680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  <w:r w:rsidRPr="007B2680">
        <w:rPr>
          <w:noProof/>
        </w:rPr>
        <w:pict>
          <v:shape id="Text Box 58" o:spid="_x0000_s1083" type="#_x0000_t202" style="position:absolute;margin-left:-8.55pt;margin-top:32.8pt;width:220.45pt;height:444.85pt;z-index:252258304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" filled="f" stroked="f" strokeweight=".5pt">
            <v:textbox>
              <w:txbxContent>
                <w:p w:rsidR="007F534F" w:rsidRPr="007F534F" w:rsidRDefault="007F534F" w:rsidP="007F534F">
                  <w:pPr>
                    <w:numPr>
                      <w:ilvl w:val="0"/>
                      <w:numId w:val="1"/>
                    </w:numPr>
                    <w:spacing w:after="0" w:line="30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7F534F">
                    <w:rPr>
                      <w:rFonts w:cstheme="minorHAnsi"/>
                      <w:sz w:val="24"/>
                      <w:szCs w:val="24"/>
                    </w:rPr>
                    <w:t>Approval from Kuwait Oil Company as HSE Officer</w:t>
                  </w:r>
                </w:p>
                <w:p w:rsidR="009734D8" w:rsidRDefault="009734D8" w:rsidP="009734D8">
                  <w:pPr>
                    <w:pStyle w:val="ListParagraph"/>
                    <w:numPr>
                      <w:ilvl w:val="0"/>
                      <w:numId w:val="42"/>
                    </w:numPr>
                    <w:spacing w:after="0" w:line="300" w:lineRule="auto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Achieved 31+Million LTI free Man Hours in Effluent Water Treatment and Injection Plant, KOC, Kuwait.</w:t>
                  </w:r>
                </w:p>
                <w:p w:rsidR="009734D8" w:rsidRDefault="009734D8" w:rsidP="009734D8">
                  <w:pPr>
                    <w:pStyle w:val="ListParagraph"/>
                    <w:numPr>
                      <w:ilvl w:val="0"/>
                      <w:numId w:val="42"/>
                    </w:numPr>
                    <w:spacing w:after="0" w:line="300" w:lineRule="auto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 xml:space="preserve">Two times (2016 </w:t>
                  </w:r>
                  <w:r w:rsidR="0078269C">
                    <w:rPr>
                      <w:rFonts w:cstheme="minorHAnsi"/>
                      <w:sz w:val="24"/>
                      <w:szCs w:val="24"/>
                    </w:rPr>
                    <w:t>–</w:t>
                  </w:r>
                  <w:r>
                    <w:rPr>
                      <w:rFonts w:cstheme="minorHAnsi"/>
                      <w:sz w:val="24"/>
                      <w:szCs w:val="24"/>
                    </w:rPr>
                    <w:t xml:space="preserve"> 17</w:t>
                  </w:r>
                  <w:r w:rsidR="0078269C">
                    <w:rPr>
                      <w:rFonts w:cstheme="minorHAnsi"/>
                      <w:sz w:val="24"/>
                      <w:szCs w:val="24"/>
                    </w:rPr>
                    <w:t>&amp; 2018 - 19) Gold Award winning</w:t>
                  </w:r>
                  <w:r w:rsidR="0078269C" w:rsidRPr="0078269C">
                    <w:rPr>
                      <w:rFonts w:cstheme="minorHAnsi"/>
                      <w:b/>
                      <w:bCs/>
                      <w:sz w:val="24"/>
                      <w:szCs w:val="24"/>
                    </w:rPr>
                    <w:t xml:space="preserve">; ASSP GCC HSE Excellence </w:t>
                  </w:r>
                  <w:r w:rsidR="0078269C">
                    <w:rPr>
                      <w:rFonts w:cstheme="minorHAnsi"/>
                      <w:sz w:val="24"/>
                      <w:szCs w:val="24"/>
                    </w:rPr>
                    <w:t xml:space="preserve">Award for construction HSE Management and Best Risk Management Project from </w:t>
                  </w:r>
                  <w:r w:rsidR="0078269C" w:rsidRPr="0078269C">
                    <w:rPr>
                      <w:rFonts w:cstheme="minorHAnsi"/>
                      <w:b/>
                      <w:bCs/>
                      <w:sz w:val="24"/>
                      <w:szCs w:val="24"/>
                    </w:rPr>
                    <w:t>American society of Safety Professionals</w:t>
                  </w:r>
                  <w:r w:rsidR="0078269C">
                    <w:rPr>
                      <w:rFonts w:cstheme="minorHAnsi"/>
                      <w:sz w:val="24"/>
                      <w:szCs w:val="24"/>
                    </w:rPr>
                    <w:t>- Kuwait Chapter for EWTIP Project</w:t>
                  </w:r>
                </w:p>
                <w:p w:rsidR="00481819" w:rsidRPr="007F534F" w:rsidRDefault="00481819" w:rsidP="00481819">
                  <w:pPr>
                    <w:numPr>
                      <w:ilvl w:val="0"/>
                      <w:numId w:val="42"/>
                    </w:numPr>
                    <w:spacing w:after="0" w:line="30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7F534F">
                    <w:rPr>
                      <w:rFonts w:cstheme="minorHAnsi"/>
                      <w:sz w:val="24"/>
                      <w:szCs w:val="24"/>
                    </w:rPr>
                    <w:t>Best HSE Personnel award from DAEWOO E&amp;C in NOH-4 Project Qatar.</w:t>
                  </w:r>
                </w:p>
                <w:p w:rsidR="00481819" w:rsidRPr="007F534F" w:rsidRDefault="00481819" w:rsidP="00481819">
                  <w:pPr>
                    <w:numPr>
                      <w:ilvl w:val="0"/>
                      <w:numId w:val="42"/>
                    </w:numPr>
                    <w:spacing w:after="0" w:line="30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7F534F">
                    <w:rPr>
                      <w:rFonts w:cstheme="minorHAnsi"/>
                      <w:sz w:val="24"/>
                      <w:szCs w:val="24"/>
                    </w:rPr>
                    <w:t>Successful completion of JICA Water treatment project without any LTI.</w:t>
                  </w:r>
                </w:p>
                <w:p w:rsidR="00481819" w:rsidRPr="007F534F" w:rsidRDefault="00481819" w:rsidP="00481819">
                  <w:pPr>
                    <w:numPr>
                      <w:ilvl w:val="0"/>
                      <w:numId w:val="42"/>
                    </w:numPr>
                    <w:spacing w:after="0" w:line="30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7F534F">
                    <w:rPr>
                      <w:rFonts w:cstheme="minorHAnsi"/>
                      <w:sz w:val="24"/>
                      <w:szCs w:val="24"/>
                    </w:rPr>
                    <w:t xml:space="preserve">10 Million safe man hours without LTI in PFCCU project at Mangalore </w:t>
                  </w:r>
                </w:p>
                <w:p w:rsidR="00481819" w:rsidRDefault="00481819" w:rsidP="00481819">
                  <w:pPr>
                    <w:spacing w:after="0" w:line="300" w:lineRule="auto"/>
                    <w:ind w:left="720"/>
                    <w:rPr>
                      <w:rFonts w:cstheme="minorHAnsi"/>
                      <w:sz w:val="24"/>
                      <w:szCs w:val="24"/>
                    </w:rPr>
                  </w:pPr>
                  <w:r w:rsidRPr="007F534F">
                    <w:rPr>
                      <w:rFonts w:cstheme="minorHAnsi"/>
                      <w:sz w:val="24"/>
                      <w:szCs w:val="24"/>
                    </w:rPr>
                    <w:t>refineries and petrochemicals in India</w:t>
                  </w:r>
                </w:p>
                <w:p w:rsidR="00481819" w:rsidRPr="009734D8" w:rsidRDefault="00481819" w:rsidP="00481819">
                  <w:pPr>
                    <w:pStyle w:val="ListParagraph"/>
                    <w:spacing w:after="0" w:line="300" w:lineRule="auto"/>
                    <w:rPr>
                      <w:rFonts w:cstheme="minorHAnsi"/>
                      <w:sz w:val="24"/>
                      <w:szCs w:val="24"/>
                    </w:rPr>
                  </w:pPr>
                </w:p>
              </w:txbxContent>
            </v:textbox>
            <w10:wrap anchorx="page"/>
          </v:shape>
        </w:pict>
      </w:r>
      <w:r w:rsidRPr="007B2680">
        <w:rPr>
          <w:noProof/>
        </w:rPr>
        <w:pict>
          <v:group id="Group 51" o:spid="_x0000_s1084" style="position:absolute;margin-left:-62.55pt;margin-top:11.2pt;width:193.35pt;height:25.95pt;z-index:252256256;mso-width-relative:margin;mso-height-relative:margin" coordsize="24561,3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">
            <v:shape id="Text Box 52" o:spid="_x0000_s1085" type="#_x0000_t202" style="position:absolute;width:23710;height:3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5ij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" filled="f" stroked="f" strokeweight=".5pt">
              <v:textbox>
                <w:txbxContent>
                  <w:p w:rsidR="007F534F" w:rsidRPr="00A22DC9" w:rsidRDefault="007F534F">
                    <w:pPr>
                      <w:rPr>
                        <w:rFonts w:ascii="Century Gothic" w:hAnsi="Century Gothic"/>
                        <w:b/>
                        <w:bCs/>
                        <w:sz w:val="24"/>
                        <w:lang w:val="en-IN"/>
                      </w:rPr>
                    </w:pPr>
                    <w:r w:rsidRPr="007F534F">
                      <w:rPr>
                        <w:rFonts w:ascii="Century Gothic" w:hAnsi="Century Gothic"/>
                        <w:b/>
                        <w:bCs/>
                        <w:sz w:val="24"/>
                        <w:lang w:val="en-IN"/>
                      </w:rPr>
                      <w:t>ACHIEVEMENTS&amp; APPROVALS</w:t>
                    </w:r>
                    <w:r w:rsidRPr="007F534F">
                      <w:rPr>
                        <w:rFonts w:ascii="Century Gothic" w:hAnsi="Century Gothic"/>
                        <w:b/>
                        <w:bCs/>
                        <w:sz w:val="24"/>
                        <w:lang w:val="en-IN"/>
                      </w:rPr>
                      <w:cr/>
                    </w:r>
                  </w:p>
                </w:txbxContent>
              </v:textbox>
            </v:shape>
            <v:line id="Straight Connector 57" o:spid="_x0000_s1086" style="position:absolute;visibility:visible" from="956,2764" to="24561,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" strokecolor="black [3213]" strokeweight="2pt">
              <v:stroke joinstyle="miter"/>
            </v:line>
          </v:group>
        </w:pict>
      </w: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7B2680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  <w:r w:rsidRPr="007B2680">
        <w:rPr>
          <w:noProof/>
        </w:rPr>
        <w:pict>
          <v:group id="Group 114" o:spid="_x0000_s1087" style="position:absolute;margin-left:-62.55pt;margin-top:25pt;width:193.35pt;height:25.95pt;z-index:252262400;mso-width-relative:margin;mso-height-relative:margin" coordsize="24561,3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">
            <v:shape id="Text Box 115" o:spid="_x0000_s1088" type="#_x0000_t202" style="position:absolute;width:23710;height:3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" filled="f" stroked="f" strokeweight=".5pt">
              <v:textbox>
                <w:txbxContent>
                  <w:p w:rsidR="005F1EDC" w:rsidRPr="00A22DC9" w:rsidRDefault="001F6E8E">
                    <w:pPr>
                      <w:rPr>
                        <w:rFonts w:ascii="Century Gothic" w:hAnsi="Century Gothic"/>
                        <w:b/>
                        <w:bCs/>
                        <w:sz w:val="24"/>
                        <w:lang w:val="en-IN"/>
                      </w:rPr>
                    </w:pPr>
                    <w:r>
                      <w:rPr>
                        <w:rFonts w:ascii="Century Gothic" w:hAnsi="Century Gothic"/>
                        <w:b/>
                        <w:bCs/>
                        <w:sz w:val="24"/>
                        <w:lang w:val="en-IN"/>
                      </w:rPr>
                      <w:t>KEY SKILLS</w:t>
                    </w:r>
                  </w:p>
                </w:txbxContent>
              </v:textbox>
            </v:shape>
            <v:line id="Straight Connector 128" o:spid="_x0000_s1089" style="position:absolute;visibility:visible" from="956,2764" to="24561,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" strokecolor="black [3213]" strokeweight="2pt">
              <v:stroke joinstyle="miter"/>
            </v:line>
          </v:group>
        </w:pict>
      </w:r>
    </w:p>
    <w:p w:rsidR="00C823EC" w:rsidRDefault="007B2680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  <w:r w:rsidRPr="007B2680">
        <w:rPr>
          <w:noProof/>
        </w:rPr>
        <w:pict>
          <v:shape id="Text Box 117" o:spid="_x0000_s1090" type="#_x0000_t202" style="position:absolute;margin-left:-8.55pt;margin-top:24.05pt;width:214.05pt;height:174.85pt;z-index:252032000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" filled="f" stroked="f" strokeweight=".5pt">
            <v:textbox>
              <w:txbxContent>
                <w:p w:rsidR="002A60ED" w:rsidRPr="009734D8" w:rsidRDefault="001F6E8E" w:rsidP="002A0C91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76" w:lineRule="auto"/>
                    <w:jc w:val="both"/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</w:pPr>
                  <w:r w:rsidRPr="009734D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>Accident Prevention/ Investigation.</w:t>
                  </w:r>
                </w:p>
                <w:p w:rsidR="001F6E8E" w:rsidRPr="009734D8" w:rsidRDefault="001F6E8E" w:rsidP="002A0C91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76" w:lineRule="auto"/>
                    <w:jc w:val="both"/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</w:pPr>
                  <w:r w:rsidRPr="009734D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>Formulation of safety procedures and training plans</w:t>
                  </w:r>
                </w:p>
                <w:p w:rsidR="001F6E8E" w:rsidRPr="009734D8" w:rsidRDefault="001F6E8E" w:rsidP="002A0C91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76" w:lineRule="auto"/>
                    <w:jc w:val="both"/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</w:pPr>
                  <w:r w:rsidRPr="009734D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>Job safety analysis (JSA) &amp; Risk Assessment</w:t>
                  </w:r>
                </w:p>
                <w:p w:rsidR="001F6E8E" w:rsidRPr="009734D8" w:rsidRDefault="001F6E8E" w:rsidP="002A0C91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76" w:lineRule="auto"/>
                    <w:jc w:val="both"/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</w:pPr>
                  <w:r w:rsidRPr="009734D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 xml:space="preserve">Root cause analysis, accident incident reporting </w:t>
                  </w:r>
                </w:p>
                <w:p w:rsidR="001F6E8E" w:rsidRPr="009734D8" w:rsidRDefault="001F6E8E" w:rsidP="002A0C91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76" w:lineRule="auto"/>
                    <w:jc w:val="both"/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</w:pPr>
                  <w:r w:rsidRPr="009734D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>HSE audit, safety inspections</w:t>
                  </w:r>
                </w:p>
                <w:p w:rsidR="001F6E8E" w:rsidRPr="009734D8" w:rsidRDefault="000F6C7D" w:rsidP="002A0C91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76" w:lineRule="auto"/>
                    <w:jc w:val="both"/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>HSE trainings</w:t>
                  </w:r>
                </w:p>
              </w:txbxContent>
            </v:textbox>
            <w10:wrap anchorx="page"/>
          </v:shape>
        </w:pict>
      </w: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C823EC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</w:p>
    <w:p w:rsidR="00C823EC" w:rsidRDefault="007B2680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  <w:r w:rsidRPr="007B2680">
        <w:rPr>
          <w:noProof/>
        </w:rPr>
        <w:pict>
          <v:group id="Group 85" o:spid="_x0000_s1091" style="position:absolute;margin-left:7.9pt;margin-top:69.45pt;width:587.4pt;height:23.55pt;z-index:252250112;mso-position-horizontal-relative:page;mso-width-relative:margin" coordsize="74604,2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">
            <v:rect id="Rectangle 89" o:spid="_x0000_s1092" style="position:absolute;width:73647;height:29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" fillcolor="#f2f2f2 [3052]" stroked="f" strokeweight="1pt"/>
            <v:shape id="Text Box 124" o:spid="_x0000_s1093" type="#_x0000_t202" style="position:absolute;left:2000;top:190;width:72604;height:276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" filled="f" stroked="f" strokeweight=".5pt">
              <v:textbox>
                <w:txbxContent>
                  <w:p w:rsidR="00C823EC" w:rsidRPr="00A22DC9" w:rsidRDefault="00C823EC" w:rsidP="002A2E98">
                    <w:pPr>
                      <w:spacing w:after="0"/>
                      <w:jc w:val="center"/>
                      <w:rPr>
                        <w:rFonts w:ascii="Century Gothic" w:hAnsi="Century Gothic"/>
                        <w:sz w:val="20"/>
                        <w:szCs w:val="20"/>
                      </w:rPr>
                    </w:pPr>
                    <w:r w:rsidRPr="00A22DC9">
                      <w:rPr>
                        <w:rFonts w:ascii="Century Gothic" w:hAnsi="Century Gothic"/>
                        <w:sz w:val="20"/>
                        <w:szCs w:val="20"/>
                      </w:rPr>
                      <w:t xml:space="preserve">Page 2 of </w:t>
                    </w:r>
                    <w:r>
                      <w:rPr>
                        <w:rFonts w:ascii="Century Gothic" w:hAnsi="Century Gothic"/>
                        <w:sz w:val="20"/>
                        <w:szCs w:val="20"/>
                      </w:rPr>
                      <w:t>3</w:t>
                    </w:r>
                  </w:p>
                  <w:p w:rsidR="00C823EC" w:rsidRPr="00A22DC9" w:rsidRDefault="00C823EC" w:rsidP="002A2E98">
                    <w:pPr>
                      <w:spacing w:after="0"/>
                      <w:jc w:val="center"/>
                      <w:rPr>
                        <w:rFonts w:ascii="Century Gothic" w:hAnsi="Century Gothic"/>
                        <w:sz w:val="20"/>
                        <w:szCs w:val="20"/>
                      </w:rPr>
                    </w:pPr>
                  </w:p>
                </w:txbxContent>
              </v:textbox>
            </v:shape>
            <w10:wrap anchorx="page"/>
          </v:group>
        </w:pict>
      </w:r>
    </w:p>
    <w:p w:rsidR="00C823EC" w:rsidRDefault="007B2680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  <w:r w:rsidRPr="007B2680">
        <w:rPr>
          <w:noProof/>
        </w:rPr>
        <w:lastRenderedPageBreak/>
        <w:pict>
          <v:group id="Group 173" o:spid="_x0000_s1112" style="position:absolute;margin-left:144.75pt;margin-top:-38.45pt;width:360.75pt;height:25.95pt;z-index:252193792;mso-width-relative:margin;mso-height-relative:margin" coordorigin="-1914" coordsize="45832,3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">
            <v:shape id="Text Box 174" o:spid="_x0000_s1113" type="#_x0000_t202" style="position:absolute;left:-1914;width:41261;height:3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" filled="f" stroked="f" strokeweight=".5pt">
              <v:textbox>
                <w:txbxContent>
                  <w:p w:rsidR="00B32C75" w:rsidRPr="0007729E" w:rsidRDefault="00607EA8">
                    <w:pPr>
                      <w:rPr>
                        <w:lang w:val="en-IN"/>
                      </w:rPr>
                    </w:pPr>
                    <w:r w:rsidRPr="00607EA8">
                      <w:rPr>
                        <w:rFonts w:ascii="Century Gothic" w:hAnsi="Century Gothic"/>
                        <w:b/>
                        <w:bCs/>
                        <w:spacing w:val="40"/>
                        <w:lang w:val="en-IN"/>
                      </w:rPr>
                      <w:t xml:space="preserve">PROFESSIONAL TRAININGS </w:t>
                    </w:r>
                  </w:p>
                </w:txbxContent>
              </v:textbox>
            </v:shape>
            <v:line id="Straight Connector 175" o:spid="_x0000_s1114" style="position:absolute;visibility:visible" from="-851,2764" to="43918,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" strokecolor="black [3213]" strokeweight="2pt">
              <v:stroke joinstyle="miter"/>
            </v:line>
          </v:group>
        </w:pict>
      </w:r>
      <w:r w:rsidRPr="007B2680">
        <w:rPr>
          <w:noProof/>
        </w:rPr>
        <w:pict>
          <v:group id="Group 182" o:spid="_x0000_s1115" style="position:absolute;margin-left:132.15pt;margin-top:.85pt;width:373.35pt;height:288.65pt;z-index:252271616" coordsize="47417,366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">
            <v:shape id="Text Box 180" o:spid="_x0000_s1116" type="#_x0000_t202" style="position:absolute;width:23056;height:359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" filled="f" stroked="f" strokeweight=".5pt">
              <v:textbox style="mso-next-textbox:#Text Box 180">
                <w:txbxContent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H2S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Basic First-Aid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General safety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Fire safety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Confined space safety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Hot work safety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Work at height safety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Electrical safety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Scaffold inspection</w:t>
                    </w:r>
                  </w:p>
                  <w:p w:rsid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Job safety analysis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 xml:space="preserve">Hazard identification </w:t>
                    </w:r>
                  </w:p>
                  <w:p w:rsidR="004859DA" w:rsidRPr="004859DA" w:rsidRDefault="004859DA" w:rsidP="004859DA">
                    <w:pPr>
                      <w:spacing w:after="0" w:line="300" w:lineRule="auto"/>
                      <w:ind w:left="720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 xml:space="preserve">And Risk assessment 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Rigging &amp; Lifting safety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 xml:space="preserve">Heavy equipment </w:t>
                    </w:r>
                  </w:p>
                  <w:p w:rsidR="004859DA" w:rsidRPr="004859DA" w:rsidRDefault="004859DA" w:rsidP="004859DA">
                    <w:pPr>
                      <w:spacing w:after="0" w:line="300" w:lineRule="auto"/>
                      <w:ind w:left="720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 xml:space="preserve">operation safety </w:t>
                    </w:r>
                  </w:p>
                  <w:p w:rsidR="00607EA8" w:rsidRDefault="00607EA8" w:rsidP="004859DA">
                    <w:pPr>
                      <w:spacing w:after="0" w:line="300" w:lineRule="auto"/>
                      <w:ind w:left="720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</w:p>
                  <w:p w:rsidR="004859DA" w:rsidRPr="00835E23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Text Box 181" o:spid="_x0000_s1117" type="#_x0000_t202" style="position:absolute;left:23224;width:24193;height:3665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" filled="f" stroked="f" strokeweight=".5pt">
              <v:textbox style="mso-next-textbox:#Text Box 181">
                <w:txbxContent>
                  <w:p w:rsid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 xml:space="preserve">Incident investigation 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Behavior safety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 xml:space="preserve">Permit to work system 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jc w:val="both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 xml:space="preserve">Firefighting &amp; rescue </w:t>
                    </w:r>
                  </w:p>
                  <w:p w:rsid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Emergency</w:t>
                    </w:r>
                    <w:r w:rsidR="00EB358C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 xml:space="preserve"> </w:t>
                    </w: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evacuation training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Emergency rescue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Excavation Safety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Chemical safety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 xml:space="preserve">COSHH Assessment 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Environmental protection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Housekeeping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Material Handling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Hot tapping safety</w:t>
                    </w:r>
                  </w:p>
                  <w:p w:rsidR="004859DA" w:rsidRPr="004859DA" w:rsidRDefault="004859DA" w:rsidP="004859DA">
                    <w:pPr>
                      <w:numPr>
                        <w:ilvl w:val="0"/>
                        <w:numId w:val="1"/>
                      </w:numPr>
                      <w:spacing w:after="0" w:line="300" w:lineRule="auto"/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</w:pPr>
                    <w:r w:rsidRPr="004859DA">
                      <w:rPr>
                        <w:rFonts w:cstheme="minorHAnsi"/>
                        <w:color w:val="000000" w:themeColor="text1"/>
                        <w:sz w:val="24"/>
                        <w:szCs w:val="24"/>
                      </w:rPr>
                      <w:t>Advance safety officer</w:t>
                    </w:r>
                  </w:p>
                </w:txbxContent>
              </v:textbox>
            </v:shape>
          </v:group>
        </w:pict>
      </w:r>
      <w:r w:rsidRPr="007B2680">
        <w:rPr>
          <w:noProof/>
        </w:rPr>
        <w:pict>
          <v:group id="Group 36" o:spid="_x0000_s1094" style="position:absolute;margin-left:-62.4pt;margin-top:-48.45pt;width:193.35pt;height:111.2pt;z-index:252101632;mso-height-relative:margin" coordsize="24555,14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">
            <v:group id="Group 132" o:spid="_x0000_s1095" style="position:absolute;width:24555;height:3213" coordsize="24561,3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<v:shape id="Text Box 133" o:spid="_x0000_s1096" type="#_x0000_t202" style="position:absolute;width:23710;height:3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" filled="f" stroked="f" strokeweight=".5pt">
                <v:textbox style="mso-next-textbox:#Text Box 133">
                  <w:txbxContent>
                    <w:p w:rsidR="006F1136" w:rsidRPr="00A22DC9" w:rsidRDefault="00FF2709">
                      <w:pPr>
                        <w:rPr>
                          <w:rFonts w:cstheme="minorHAnsi"/>
                          <w:b/>
                          <w:bCs/>
                          <w:spacing w:val="20"/>
                          <w:sz w:val="24"/>
                        </w:rPr>
                      </w:pPr>
                      <w:r w:rsidRPr="00A22DC9">
                        <w:rPr>
                          <w:rFonts w:cstheme="minorHAnsi"/>
                          <w:b/>
                          <w:bCs/>
                          <w:spacing w:val="20"/>
                          <w:sz w:val="24"/>
                        </w:rPr>
                        <w:t>LANGUAGES KNOWN</w:t>
                      </w:r>
                    </w:p>
                  </w:txbxContent>
                </v:textbox>
              </v:shape>
              <v:line id="Straight Connector 134" o:spid="_x0000_s1097" style="position:absolute;visibility:visible" from="956,2764" to="24561,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" strokecolor="black [3213]" strokeweight="2pt">
                <v:stroke joinstyle="miter"/>
              </v:line>
            </v:group>
            <v:shape id="Text Box 131" o:spid="_x0000_s1098" type="#_x0000_t202" style="position:absolute;left:295;top:3530;width:15862;height:10597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" filled="f" stroked="f" strokeweight=".5pt">
              <v:textbox style="mso-next-textbox:#Text Box 131">
                <w:txbxContent>
                  <w:p w:rsidR="00FF2709" w:rsidRPr="00A22DC9" w:rsidRDefault="00FF2709" w:rsidP="00FF2709">
                    <w:pPr>
                      <w:spacing w:after="0" w:line="360" w:lineRule="auto"/>
                      <w:rPr>
                        <w:rFonts w:cstheme="minorHAnsi"/>
                        <w:b/>
                        <w:bCs/>
                      </w:rPr>
                    </w:pPr>
                    <w:r w:rsidRPr="00A22DC9">
                      <w:rPr>
                        <w:rFonts w:cstheme="minorHAnsi"/>
                        <w:b/>
                        <w:bCs/>
                      </w:rPr>
                      <w:t>English</w:t>
                    </w:r>
                    <w:r w:rsidRPr="00A22DC9">
                      <w:rPr>
                        <w:rFonts w:cstheme="minorHAnsi"/>
                        <w:b/>
                        <w:bCs/>
                      </w:rPr>
                      <w:tab/>
                    </w:r>
                    <w:r w:rsidRPr="00A22DC9">
                      <w:rPr>
                        <w:rFonts w:cstheme="minorHAnsi"/>
                        <w:b/>
                        <w:bCs/>
                      </w:rPr>
                      <w:tab/>
                    </w:r>
                    <w:r w:rsidRPr="00A22DC9">
                      <w:rPr>
                        <w:rFonts w:cstheme="minorHAnsi"/>
                        <w:b/>
                        <w:bCs/>
                      </w:rPr>
                      <w:tab/>
                    </w:r>
                  </w:p>
                  <w:p w:rsidR="00FF2709" w:rsidRPr="00A22DC9" w:rsidRDefault="00FF2709" w:rsidP="00FF2709">
                    <w:pPr>
                      <w:spacing w:after="0" w:line="360" w:lineRule="auto"/>
                      <w:rPr>
                        <w:rFonts w:cstheme="minorHAnsi"/>
                        <w:b/>
                        <w:bCs/>
                      </w:rPr>
                    </w:pPr>
                    <w:r w:rsidRPr="00A22DC9">
                      <w:rPr>
                        <w:rFonts w:cstheme="minorHAnsi"/>
                        <w:b/>
                        <w:bCs/>
                      </w:rPr>
                      <w:t>Malayalam</w:t>
                    </w:r>
                  </w:p>
                  <w:p w:rsidR="005F535A" w:rsidRPr="00A22DC9" w:rsidRDefault="005F535A" w:rsidP="00FF2709">
                    <w:pPr>
                      <w:spacing w:after="0" w:line="360" w:lineRule="auto"/>
                      <w:rPr>
                        <w:rFonts w:cstheme="minorHAnsi"/>
                        <w:b/>
                        <w:bCs/>
                      </w:rPr>
                    </w:pPr>
                    <w:r w:rsidRPr="00A22DC9">
                      <w:rPr>
                        <w:rFonts w:cstheme="minorHAnsi"/>
                        <w:b/>
                        <w:bCs/>
                      </w:rPr>
                      <w:t>Hindi</w:t>
                    </w:r>
                  </w:p>
                  <w:p w:rsidR="005F535A" w:rsidRPr="00A22DC9" w:rsidRDefault="005F535A" w:rsidP="00FF2709">
                    <w:pPr>
                      <w:spacing w:after="0" w:line="360" w:lineRule="auto"/>
                      <w:rPr>
                        <w:rFonts w:cstheme="minorHAnsi"/>
                        <w:b/>
                        <w:bCs/>
                      </w:rPr>
                    </w:pPr>
                    <w:r w:rsidRPr="00A22DC9">
                      <w:rPr>
                        <w:rFonts w:cstheme="minorHAnsi"/>
                        <w:b/>
                        <w:bCs/>
                      </w:rPr>
                      <w:t>Tamil</w:t>
                    </w:r>
                  </w:p>
                  <w:p w:rsidR="00FF2709" w:rsidRPr="00A22DC9" w:rsidRDefault="00FF2709" w:rsidP="00FF2709">
                    <w:pPr>
                      <w:spacing w:after="0" w:line="360" w:lineRule="auto"/>
                      <w:rPr>
                        <w:rFonts w:cstheme="minorHAnsi"/>
                        <w:b/>
                        <w:bCs/>
                      </w:rPr>
                    </w:pPr>
                    <w:r w:rsidRPr="00A22DC9">
                      <w:rPr>
                        <w:rFonts w:cstheme="minorHAnsi"/>
                        <w:b/>
                        <w:bCs/>
                      </w:rPr>
                      <w:tab/>
                    </w:r>
                    <w:r w:rsidRPr="00A22DC9">
                      <w:rPr>
                        <w:rFonts w:cstheme="minorHAnsi"/>
                        <w:b/>
                        <w:bCs/>
                      </w:rPr>
                      <w:tab/>
                    </w:r>
                    <w:r w:rsidRPr="00A22DC9">
                      <w:rPr>
                        <w:rFonts w:cstheme="minorHAnsi"/>
                        <w:b/>
                        <w:bCs/>
                      </w:rPr>
                      <w:tab/>
                    </w:r>
                  </w:p>
                  <w:p w:rsidR="00FF2709" w:rsidRPr="00A22DC9" w:rsidRDefault="00FF2709" w:rsidP="00FF2709">
                    <w:pPr>
                      <w:spacing w:after="0" w:line="360" w:lineRule="auto"/>
                      <w:rPr>
                        <w:rFonts w:cstheme="minorHAnsi"/>
                      </w:rPr>
                    </w:pPr>
                    <w:r w:rsidRPr="00A22DC9">
                      <w:rPr>
                        <w:rFonts w:cstheme="minorHAnsi"/>
                      </w:rPr>
                      <w:tab/>
                    </w:r>
                    <w:r w:rsidRPr="00A22DC9">
                      <w:rPr>
                        <w:rFonts w:cstheme="minorHAnsi"/>
                      </w:rPr>
                      <w:tab/>
                    </w:r>
                  </w:p>
                </w:txbxContent>
              </v:textbox>
            </v:shape>
            <v:roundrect id="Rectangle: Rounded Corners 76" o:spid="_x0000_s1099" style="position:absolute;left:8691;top:7073;width:11081;height:1200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" fillcolor="black [3213]" strokecolor="black [3213]" strokeweight="1pt">
              <v:stroke joinstyle="miter"/>
            </v:roundrect>
            <v:shape id="Text Box 83" o:spid="_x0000_s1100" type="#_x0000_t202" style="position:absolute;left:19057;top:6530;width:4642;height:224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" filled="f" stroked="f" strokeweight=".5pt">
              <v:textbox style="mso-next-textbox:#Text Box 83">
                <w:txbxContent>
                  <w:p w:rsidR="00FF2709" w:rsidRPr="00A22DC9" w:rsidRDefault="00FF2709" w:rsidP="00FF2709">
                    <w:pPr>
                      <w:spacing w:after="0" w:line="360" w:lineRule="auto"/>
                      <w:rPr>
                        <w:rFonts w:cstheme="minorHAnsi"/>
                        <w:sz w:val="16"/>
                        <w:szCs w:val="16"/>
                      </w:rPr>
                    </w:pPr>
                    <w:r w:rsidRPr="00A22DC9">
                      <w:rPr>
                        <w:rFonts w:cstheme="minorHAnsi"/>
                        <w:sz w:val="16"/>
                        <w:szCs w:val="16"/>
                      </w:rPr>
                      <w:t>100 %</w:t>
                    </w:r>
                  </w:p>
                </w:txbxContent>
              </v:textbox>
            </v:shape>
            <v:roundrect id="Rectangle: Rounded Corners 168" o:spid="_x0000_s1101" style="position:absolute;left:8691;top:4564;width:11081;height:1200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" fillcolor="black [3213]" strokecolor="black [3213]" strokeweight="1pt">
              <v:stroke joinstyle="miter"/>
            </v:roundrect>
            <v:shape id="Text Box 169" o:spid="_x0000_s1102" type="#_x0000_t202" style="position:absolute;left:19057;top:4020;width:4642;height:224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" filled="f" stroked="f" strokeweight=".5pt">
              <v:textbox style="mso-next-textbox:#Text Box 169">
                <w:txbxContent>
                  <w:p w:rsidR="00C30984" w:rsidRPr="00A22DC9" w:rsidRDefault="00C30984" w:rsidP="00FF2709">
                    <w:pPr>
                      <w:spacing w:after="0" w:line="360" w:lineRule="auto"/>
                      <w:rPr>
                        <w:rFonts w:cstheme="minorHAnsi"/>
                        <w:sz w:val="16"/>
                        <w:szCs w:val="16"/>
                      </w:rPr>
                    </w:pPr>
                    <w:r w:rsidRPr="00A22DC9">
                      <w:rPr>
                        <w:rFonts w:cstheme="minorHAnsi"/>
                        <w:sz w:val="16"/>
                        <w:szCs w:val="16"/>
                      </w:rPr>
                      <w:t>100 %</w:t>
                    </w:r>
                  </w:p>
                </w:txbxContent>
              </v:textbox>
            </v:shape>
            <v:roundrect id="Rectangle: Rounded Corners 170" o:spid="_x0000_s1103" style="position:absolute;left:8691;top:12092;width:11081;height:1200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" fillcolor="black [3213]" strokecolor="black [3213]" strokeweight="1pt">
              <v:stroke joinstyle="miter"/>
            </v:roundrect>
            <v:shape id="Text Box 171" o:spid="_x0000_s1104" type="#_x0000_t202" style="position:absolute;left:19057;top:11549;width:4642;height:224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" filled="f" stroked="f" strokeweight=".5pt">
              <v:textbox style="mso-next-textbox:#Text Box 171">
                <w:txbxContent>
                  <w:p w:rsidR="00C30984" w:rsidRPr="00A22DC9" w:rsidRDefault="006A1FAB" w:rsidP="00FF2709">
                    <w:pPr>
                      <w:spacing w:after="0" w:line="360" w:lineRule="auto"/>
                      <w:rPr>
                        <w:rFonts w:cstheme="minorHAnsi"/>
                        <w:sz w:val="16"/>
                        <w:szCs w:val="16"/>
                      </w:rPr>
                    </w:pPr>
                    <w:r>
                      <w:rPr>
                        <w:rFonts w:cstheme="minorHAnsi"/>
                        <w:sz w:val="16"/>
                        <w:szCs w:val="16"/>
                      </w:rPr>
                      <w:t>50</w:t>
                    </w:r>
                    <w:r w:rsidR="00C30984" w:rsidRPr="00A22DC9">
                      <w:rPr>
                        <w:rFonts w:cstheme="minorHAnsi"/>
                        <w:sz w:val="16"/>
                        <w:szCs w:val="16"/>
                      </w:rPr>
                      <w:t xml:space="preserve"> %</w:t>
                    </w:r>
                  </w:p>
                  <w:p w:rsidR="006B6C0A" w:rsidRDefault="006B6C0A"/>
                </w:txbxContent>
              </v:textbox>
            </v:shape>
            <v:roundrect id="Rectangle: Rounded Corners 172" o:spid="_x0000_s1105" style="position:absolute;left:8691;top:9583;width:11081;height:1200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" fillcolor="black [3213]" strokecolor="black [3213]" strokeweight="1pt">
              <v:stroke joinstyle="miter"/>
            </v:roundrect>
            <v:shape id="Text Box 176" o:spid="_x0000_s1106" type="#_x0000_t202" style="position:absolute;left:19057;top:9039;width:4642;height:224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" filled="f" stroked="f" strokeweight=".5pt">
              <v:textbox style="mso-next-textbox:#Text Box 176">
                <w:txbxContent>
                  <w:p w:rsidR="00C30984" w:rsidRPr="00A22DC9" w:rsidRDefault="00C30984" w:rsidP="00FF2709">
                    <w:pPr>
                      <w:spacing w:after="0" w:line="360" w:lineRule="auto"/>
                      <w:rPr>
                        <w:rFonts w:cstheme="minorHAnsi"/>
                        <w:sz w:val="16"/>
                        <w:szCs w:val="16"/>
                      </w:rPr>
                    </w:pPr>
                    <w:r w:rsidRPr="00A22DC9">
                      <w:rPr>
                        <w:rFonts w:cstheme="minorHAnsi"/>
                        <w:sz w:val="16"/>
                        <w:szCs w:val="16"/>
                      </w:rPr>
                      <w:t>100 %</w:t>
                    </w:r>
                  </w:p>
                </w:txbxContent>
              </v:textbox>
            </v:shape>
          </v:group>
        </w:pict>
      </w:r>
      <w:r w:rsidRPr="007B2680">
        <w:rPr>
          <w:noProof/>
        </w:rPr>
        <w:pict>
          <v:rect id="Rectangle 125" o:spid="_x0000_s1157" style="position:absolute;margin-left:7.65pt;margin-top:-801.55pt;width:196.1pt;height:1525.4pt;z-index:251634687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" fillcolor="#f2f2f2 [3052]" stroked="f" strokeweight="1pt">
            <w10:wrap anchorx="page"/>
          </v:rect>
        </w:pict>
      </w:r>
    </w:p>
    <w:p w:rsidR="002A2E98" w:rsidRDefault="002A2E98" w:rsidP="002A2E98">
      <w:pPr>
        <w:tabs>
          <w:tab w:val="left" w:pos="8025"/>
        </w:tabs>
        <w:rPr>
          <w:rFonts w:ascii="Century Gothic" w:hAnsi="Century Gothic"/>
          <w:b/>
          <w:bCs/>
          <w:color w:val="FFFFFF" w:themeColor="background1"/>
          <w:spacing w:val="40"/>
          <w:sz w:val="24"/>
        </w:rPr>
      </w:pPr>
      <w:r>
        <w:rPr>
          <w:rFonts w:ascii="Century Gothic" w:hAnsi="Century Gothic"/>
          <w:b/>
          <w:bCs/>
          <w:color w:val="FFFFFF" w:themeColor="background1"/>
          <w:spacing w:val="40"/>
          <w:sz w:val="24"/>
        </w:rPr>
        <w:tab/>
      </w:r>
    </w:p>
    <w:p w:rsidR="002A2E98" w:rsidRDefault="002A2E98" w:rsidP="002A2E98"/>
    <w:p w:rsidR="002A2E98" w:rsidRDefault="007B2680" w:rsidP="002A2E98">
      <w:r>
        <w:rPr>
          <w:noProof/>
        </w:rPr>
        <w:pict>
          <v:group id="Group 129" o:spid="_x0000_s1108" style="position:absolute;margin-left:-62.6pt;margin-top:12.05pt;width:193.35pt;height:25.3pt;z-index:252264448;mso-width-relative:margin;mso-height-relative:margin" coordsize="24561,3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">
            <v:shape id="Text Box 148" o:spid="_x0000_s1109" type="#_x0000_t202" style="position:absolute;width:23710;height:3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" filled="f" stroked="f" strokeweight=".5pt">
              <v:textbox style="mso-next-textbox:#Text Box 148">
                <w:txbxContent>
                  <w:p w:rsidR="00715B7E" w:rsidRPr="00A22DC9" w:rsidRDefault="00715B7E">
                    <w:pPr>
                      <w:rPr>
                        <w:rFonts w:ascii="Century Gothic" w:hAnsi="Century Gothic"/>
                        <w:b/>
                        <w:bCs/>
                        <w:spacing w:val="20"/>
                        <w:sz w:val="24"/>
                      </w:rPr>
                    </w:pPr>
                    <w:r w:rsidRPr="00715B7E">
                      <w:rPr>
                        <w:rFonts w:ascii="Century Gothic" w:hAnsi="Century Gothic"/>
                        <w:b/>
                        <w:bCs/>
                        <w:spacing w:val="20"/>
                        <w:sz w:val="24"/>
                      </w:rPr>
                      <w:t>PERSONAL DOSSIER</w:t>
                    </w:r>
                  </w:p>
                </w:txbxContent>
              </v:textbox>
            </v:shape>
            <v:line id="Straight Connector 158" o:spid="_x0000_s1110" style="position:absolute;visibility:visible" from="956,2764" to="24561,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" strokecolor="black [3213]" strokeweight="2pt">
              <v:stroke joinstyle="miter"/>
            </v:line>
          </v:group>
        </w:pict>
      </w:r>
    </w:p>
    <w:p w:rsidR="002A2E98" w:rsidRPr="00C52D17" w:rsidRDefault="007B2680" w:rsidP="002A2E98">
      <w:r>
        <w:rPr>
          <w:noProof/>
        </w:rPr>
        <w:pict>
          <v:shape id="Text Box 49" o:spid="_x0000_s1111" type="#_x0000_t202" style="position:absolute;margin-left:10.15pt;margin-top:15.35pt;width:196.85pt;height:104.45pt;z-index:251967488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" filled="f" stroked="f" strokeweight=".5pt">
            <v:textbox style="mso-next-textbox:#Text Box 49">
              <w:txbxContent>
                <w:p w:rsidR="005975FF" w:rsidRPr="00AC460B" w:rsidRDefault="0094453C" w:rsidP="00430C78">
                  <w:pPr>
                    <w:spacing w:after="0" w:line="360" w:lineRule="auto"/>
                    <w:jc w:val="both"/>
                    <w:rPr>
                      <w:rFonts w:cstheme="minorHAnsi"/>
                      <w:sz w:val="24"/>
                      <w:szCs w:val="24"/>
                      <w:lang w:val="en-IN"/>
                    </w:rPr>
                  </w:pPr>
                  <w:r w:rsidRPr="00AC460B">
                    <w:rPr>
                      <w:rFonts w:cstheme="minorHAnsi"/>
                      <w:sz w:val="24"/>
                      <w:szCs w:val="24"/>
                      <w:lang w:val="en-IN"/>
                    </w:rPr>
                    <w:t>Gender</w:t>
                  </w:r>
                  <w:r w:rsidRPr="00AC460B">
                    <w:rPr>
                      <w:rFonts w:cstheme="minorHAnsi"/>
                      <w:sz w:val="24"/>
                      <w:szCs w:val="24"/>
                      <w:lang w:val="en-IN"/>
                    </w:rPr>
                    <w:tab/>
                  </w:r>
                  <w:r w:rsidR="00C90667" w:rsidRPr="00AC460B">
                    <w:rPr>
                      <w:rFonts w:cstheme="minorHAnsi"/>
                      <w:sz w:val="24"/>
                      <w:szCs w:val="24"/>
                      <w:lang w:val="en-IN"/>
                    </w:rPr>
                    <w:tab/>
                  </w:r>
                  <w:r w:rsidRPr="00AC460B">
                    <w:rPr>
                      <w:rFonts w:cstheme="minorHAnsi"/>
                      <w:sz w:val="24"/>
                      <w:szCs w:val="24"/>
                      <w:lang w:val="en-IN"/>
                    </w:rPr>
                    <w:t>: Male</w:t>
                  </w:r>
                </w:p>
                <w:p w:rsidR="00C90667" w:rsidRPr="00AC460B" w:rsidRDefault="0094453C" w:rsidP="00430C78">
                  <w:pPr>
                    <w:spacing w:after="0" w:line="360" w:lineRule="auto"/>
                    <w:jc w:val="both"/>
                    <w:rPr>
                      <w:rFonts w:cstheme="minorHAnsi"/>
                      <w:sz w:val="24"/>
                      <w:szCs w:val="24"/>
                      <w:lang w:val="en-IN"/>
                    </w:rPr>
                  </w:pPr>
                  <w:r w:rsidRPr="00AC460B">
                    <w:rPr>
                      <w:rFonts w:cstheme="minorHAnsi"/>
                      <w:sz w:val="24"/>
                      <w:szCs w:val="24"/>
                      <w:lang w:val="en-IN"/>
                    </w:rPr>
                    <w:t>Date of Birth</w:t>
                  </w:r>
                  <w:r w:rsidRPr="00AC460B">
                    <w:rPr>
                      <w:rFonts w:cstheme="minorHAnsi"/>
                      <w:sz w:val="24"/>
                      <w:szCs w:val="24"/>
                      <w:lang w:val="en-IN"/>
                    </w:rPr>
                    <w:tab/>
                  </w:r>
                  <w:r w:rsidR="00C90667" w:rsidRPr="00AC460B">
                    <w:rPr>
                      <w:rFonts w:cstheme="minorHAnsi"/>
                      <w:sz w:val="24"/>
                      <w:szCs w:val="24"/>
                      <w:lang w:val="en-IN"/>
                    </w:rPr>
                    <w:tab/>
                  </w:r>
                  <w:r w:rsidRPr="00AC460B">
                    <w:rPr>
                      <w:rFonts w:cstheme="minorHAnsi"/>
                      <w:sz w:val="24"/>
                      <w:szCs w:val="24"/>
                      <w:lang w:val="en-IN"/>
                    </w:rPr>
                    <w:t xml:space="preserve">: </w:t>
                  </w:r>
                  <w:r w:rsidR="00430C78">
                    <w:rPr>
                      <w:rFonts w:cstheme="minorHAnsi"/>
                      <w:sz w:val="24"/>
                      <w:szCs w:val="24"/>
                      <w:lang w:val="en-IN"/>
                    </w:rPr>
                    <w:t>15/ 05/1991</w:t>
                  </w:r>
                </w:p>
                <w:p w:rsidR="0094453C" w:rsidRPr="00AC460B" w:rsidRDefault="0094453C" w:rsidP="00430C78">
                  <w:pPr>
                    <w:spacing w:after="0" w:line="360" w:lineRule="auto"/>
                    <w:jc w:val="both"/>
                    <w:rPr>
                      <w:rFonts w:cstheme="minorHAnsi"/>
                      <w:sz w:val="24"/>
                      <w:szCs w:val="24"/>
                      <w:lang w:val="en-IN"/>
                    </w:rPr>
                  </w:pPr>
                  <w:r w:rsidRPr="00AC460B">
                    <w:rPr>
                      <w:rFonts w:cstheme="minorHAnsi"/>
                      <w:sz w:val="24"/>
                      <w:szCs w:val="24"/>
                      <w:lang w:val="en-IN"/>
                    </w:rPr>
                    <w:t>Nationality</w:t>
                  </w:r>
                  <w:r w:rsidRPr="00AC460B">
                    <w:rPr>
                      <w:rFonts w:cstheme="minorHAnsi"/>
                      <w:sz w:val="24"/>
                      <w:szCs w:val="24"/>
                      <w:lang w:val="en-IN"/>
                    </w:rPr>
                    <w:tab/>
                  </w:r>
                  <w:r w:rsidR="00C90667" w:rsidRPr="00AC460B">
                    <w:rPr>
                      <w:rFonts w:cstheme="minorHAnsi"/>
                      <w:sz w:val="24"/>
                      <w:szCs w:val="24"/>
                      <w:lang w:val="en-IN"/>
                    </w:rPr>
                    <w:tab/>
                  </w:r>
                  <w:r w:rsidRPr="00AC460B">
                    <w:rPr>
                      <w:rFonts w:cstheme="minorHAnsi"/>
                      <w:sz w:val="24"/>
                      <w:szCs w:val="24"/>
                      <w:lang w:val="en-IN"/>
                    </w:rPr>
                    <w:t>: Indian</w:t>
                  </w:r>
                </w:p>
                <w:p w:rsidR="00C90667" w:rsidRPr="00AC460B" w:rsidRDefault="006B6C0A" w:rsidP="00430C78">
                  <w:pPr>
                    <w:spacing w:after="0" w:line="360" w:lineRule="auto"/>
                    <w:rPr>
                      <w:rFonts w:cstheme="minorHAnsi"/>
                      <w:sz w:val="24"/>
                      <w:szCs w:val="24"/>
                      <w:lang w:val="en-IN"/>
                    </w:rPr>
                  </w:pPr>
                  <w:r>
                    <w:rPr>
                      <w:rFonts w:cstheme="minorHAnsi"/>
                      <w:sz w:val="24"/>
                      <w:szCs w:val="24"/>
                      <w:lang w:val="en-IN"/>
                    </w:rPr>
                    <w:t>Marital Status</w:t>
                  </w:r>
                  <w:r>
                    <w:rPr>
                      <w:rFonts w:cstheme="minorHAnsi"/>
                      <w:sz w:val="24"/>
                      <w:szCs w:val="24"/>
                      <w:lang w:val="en-IN"/>
                    </w:rPr>
                    <w:tab/>
                  </w:r>
                  <w:r>
                    <w:rPr>
                      <w:rFonts w:cstheme="minorHAnsi"/>
                      <w:sz w:val="24"/>
                      <w:szCs w:val="24"/>
                      <w:lang w:val="en-IN"/>
                    </w:rPr>
                    <w:tab/>
                    <w:t xml:space="preserve">: Married </w:t>
                  </w:r>
                </w:p>
                <w:p w:rsidR="005F535A" w:rsidRPr="00AC460B" w:rsidRDefault="005F535A" w:rsidP="00430C78">
                  <w:pPr>
                    <w:spacing w:after="0" w:line="360" w:lineRule="auto"/>
                    <w:ind w:left="2160" w:firstLine="720"/>
                    <w:rPr>
                      <w:rFonts w:cstheme="minorHAnsi"/>
                      <w:sz w:val="24"/>
                      <w:szCs w:val="24"/>
                      <w:lang w:val="en-IN"/>
                    </w:rPr>
                  </w:pPr>
                </w:p>
                <w:p w:rsidR="005F535A" w:rsidRPr="00AC460B" w:rsidRDefault="005F535A" w:rsidP="00430C78">
                  <w:pPr>
                    <w:spacing w:after="0" w:line="360" w:lineRule="auto"/>
                    <w:rPr>
                      <w:rFonts w:cstheme="minorHAnsi"/>
                      <w:sz w:val="24"/>
                      <w:szCs w:val="24"/>
                      <w:lang w:val="en-IN"/>
                    </w:rPr>
                  </w:pPr>
                </w:p>
              </w:txbxContent>
            </v:textbox>
            <w10:wrap anchorx="page"/>
          </v:shape>
        </w:pict>
      </w:r>
    </w:p>
    <w:p w:rsidR="002A2E98" w:rsidRPr="00C52D17" w:rsidRDefault="002A2E98" w:rsidP="002A2E98"/>
    <w:p w:rsidR="002A2E98" w:rsidRPr="00C52D17" w:rsidRDefault="002A2E98" w:rsidP="002A2E98"/>
    <w:p w:rsidR="002A2E98" w:rsidRPr="00C52D17" w:rsidRDefault="002A2E98" w:rsidP="002A2E98"/>
    <w:p w:rsidR="002A2E98" w:rsidRPr="00C52D17" w:rsidRDefault="007B2680" w:rsidP="002A2E98">
      <w:r>
        <w:rPr>
          <w:noProof/>
        </w:rPr>
        <w:pict>
          <v:group id="Group 177" o:spid="_x0000_s1118" style="position:absolute;margin-left:-62.6pt;margin-top:27pt;width:193.35pt;height:25.3pt;z-index:252266496;mso-width-relative:margin;mso-height-relative:margin" coordsize="24561,3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">
            <v:shape id="Text Box 178" o:spid="_x0000_s1119" type="#_x0000_t202" style="position:absolute;width:23710;height:3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" filled="f" stroked="f" strokeweight=".5pt">
              <v:textbox>
                <w:txbxContent>
                  <w:p w:rsidR="00430C78" w:rsidRPr="00A22DC9" w:rsidRDefault="00430C78">
                    <w:pPr>
                      <w:rPr>
                        <w:rFonts w:ascii="Century Gothic" w:hAnsi="Century Gothic"/>
                        <w:b/>
                        <w:bCs/>
                        <w:spacing w:val="20"/>
                        <w:sz w:val="24"/>
                      </w:rPr>
                    </w:pPr>
                    <w:r w:rsidRPr="00430C78">
                      <w:rPr>
                        <w:rFonts w:ascii="Century Gothic" w:hAnsi="Century Gothic"/>
                        <w:b/>
                        <w:bCs/>
                        <w:spacing w:val="20"/>
                        <w:sz w:val="24"/>
                      </w:rPr>
                      <w:t>PASSPORT DETAILS</w:t>
                    </w:r>
                  </w:p>
                </w:txbxContent>
              </v:textbox>
            </v:shape>
            <v:line id="Straight Connector 179" o:spid="_x0000_s1120" style="position:absolute;visibility:visible" from="956,2764" to="24561,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" strokecolor="black [3213]" strokeweight="2pt">
              <v:stroke joinstyle="miter"/>
            </v:line>
          </v:group>
        </w:pict>
      </w:r>
    </w:p>
    <w:p w:rsidR="002A2E98" w:rsidRPr="00C52D17" w:rsidRDefault="002A2E98" w:rsidP="002A2E98"/>
    <w:p w:rsidR="002A2E98" w:rsidRPr="00C52D17" w:rsidRDefault="007B2680" w:rsidP="002A2E98">
      <w:pPr>
        <w:tabs>
          <w:tab w:val="left" w:pos="2790"/>
        </w:tabs>
      </w:pPr>
      <w:r>
        <w:rPr>
          <w:noProof/>
        </w:rPr>
        <w:pict>
          <v:shape id="Text Box 159" o:spid="_x0000_s1121" type="#_x0000_t202" style="position:absolute;margin-left:9.55pt;margin-top:11.65pt;width:209.25pt;height:81.55pt;z-index:252169216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" filled="f" stroked="f" strokeweight=".5pt">
            <v:textbox>
              <w:txbxContent>
                <w:p w:rsidR="005F535A" w:rsidRPr="00AC460B" w:rsidRDefault="005F535A" w:rsidP="00430C78">
                  <w:pPr>
                    <w:spacing w:after="0" w:line="36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AC460B">
                    <w:rPr>
                      <w:rFonts w:cstheme="minorHAnsi"/>
                      <w:sz w:val="24"/>
                      <w:szCs w:val="24"/>
                    </w:rPr>
                    <w:t>Passport Number</w:t>
                  </w:r>
                  <w:r w:rsidRPr="00AC460B">
                    <w:rPr>
                      <w:rFonts w:cstheme="minorHAnsi"/>
                      <w:sz w:val="24"/>
                      <w:szCs w:val="24"/>
                    </w:rPr>
                    <w:tab/>
                    <w:t xml:space="preserve">: </w:t>
                  </w:r>
                  <w:r w:rsidR="008D1A00">
                    <w:rPr>
                      <w:rFonts w:cstheme="minorHAnsi"/>
                      <w:sz w:val="24"/>
                      <w:szCs w:val="24"/>
                    </w:rPr>
                    <w:t>T1940378</w:t>
                  </w:r>
                </w:p>
                <w:p w:rsidR="005F535A" w:rsidRPr="00AC460B" w:rsidRDefault="005F535A" w:rsidP="00430C78">
                  <w:pPr>
                    <w:spacing w:after="0" w:line="36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AC460B">
                    <w:rPr>
                      <w:rFonts w:cstheme="minorHAnsi"/>
                      <w:sz w:val="24"/>
                      <w:szCs w:val="24"/>
                    </w:rPr>
                    <w:t>Date of Expiry</w:t>
                  </w:r>
                  <w:r w:rsidRPr="00AC460B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Pr="00AC460B">
                    <w:rPr>
                      <w:rFonts w:cstheme="minorHAnsi"/>
                      <w:sz w:val="24"/>
                      <w:szCs w:val="24"/>
                    </w:rPr>
                    <w:tab/>
                    <w:t xml:space="preserve">: </w:t>
                  </w:r>
                  <w:r w:rsidR="00430C78" w:rsidRPr="00430C78">
                    <w:rPr>
                      <w:rFonts w:cstheme="minorHAnsi"/>
                      <w:sz w:val="24"/>
                      <w:szCs w:val="24"/>
                    </w:rPr>
                    <w:t>14</w:t>
                  </w:r>
                  <w:r w:rsidR="00430C78">
                    <w:rPr>
                      <w:rFonts w:cstheme="minorHAnsi"/>
                      <w:sz w:val="24"/>
                      <w:szCs w:val="24"/>
                    </w:rPr>
                    <w:t>/</w:t>
                  </w:r>
                  <w:r w:rsidR="00430C78" w:rsidRPr="00430C78">
                    <w:rPr>
                      <w:rFonts w:cstheme="minorHAnsi"/>
                      <w:sz w:val="24"/>
                      <w:szCs w:val="24"/>
                    </w:rPr>
                    <w:t>01</w:t>
                  </w:r>
                  <w:r w:rsidR="00430C78">
                    <w:rPr>
                      <w:rFonts w:cstheme="minorHAnsi"/>
                      <w:sz w:val="24"/>
                      <w:szCs w:val="24"/>
                    </w:rPr>
                    <w:t>/</w:t>
                  </w:r>
                  <w:r w:rsidR="00430C78" w:rsidRPr="00430C78">
                    <w:rPr>
                      <w:rFonts w:cstheme="minorHAnsi"/>
                      <w:sz w:val="24"/>
                      <w:szCs w:val="24"/>
                    </w:rPr>
                    <w:t>2029</w:t>
                  </w:r>
                </w:p>
                <w:p w:rsidR="000A41FA" w:rsidRPr="00AC460B" w:rsidRDefault="00457A47" w:rsidP="00430C78">
                  <w:pPr>
                    <w:spacing w:after="0" w:line="36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AC460B">
                    <w:rPr>
                      <w:rFonts w:cstheme="minorHAnsi"/>
                      <w:sz w:val="24"/>
                      <w:szCs w:val="24"/>
                    </w:rPr>
                    <w:t>Place of Issue</w:t>
                  </w:r>
                  <w:r w:rsidR="000A41FA" w:rsidRPr="00AC460B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="000A41FA" w:rsidRPr="00AC460B">
                    <w:rPr>
                      <w:rFonts w:cstheme="minorHAnsi"/>
                      <w:sz w:val="24"/>
                      <w:szCs w:val="24"/>
                    </w:rPr>
                    <w:tab/>
                    <w:t xml:space="preserve">: </w:t>
                  </w:r>
                  <w:r w:rsidR="008D1A00">
                    <w:rPr>
                      <w:rFonts w:cstheme="minorHAnsi"/>
                      <w:sz w:val="24"/>
                      <w:szCs w:val="24"/>
                    </w:rPr>
                    <w:t>Kuwait</w:t>
                  </w:r>
                </w:p>
              </w:txbxContent>
            </v:textbox>
            <w10:wrap anchorx="page"/>
          </v:shape>
        </w:pict>
      </w:r>
      <w:r w:rsidR="002A2E98">
        <w:tab/>
      </w:r>
    </w:p>
    <w:p w:rsidR="002A2E98" w:rsidRPr="00C52D17" w:rsidRDefault="002A2E98" w:rsidP="002A2E98">
      <w:pPr>
        <w:tabs>
          <w:tab w:val="left" w:pos="2796"/>
        </w:tabs>
      </w:pPr>
      <w:r>
        <w:tab/>
      </w:r>
    </w:p>
    <w:p w:rsidR="002A2E98" w:rsidRPr="00C52D17" w:rsidRDefault="002A2E98" w:rsidP="002A2E98"/>
    <w:p w:rsidR="002A2E98" w:rsidRPr="00C52D17" w:rsidRDefault="007B2680" w:rsidP="002A2E98">
      <w:r>
        <w:rPr>
          <w:noProof/>
        </w:rPr>
        <w:pict>
          <v:group id="Group 13" o:spid="_x0000_s1138" style="position:absolute;margin-left:148.05pt;margin-top:18.05pt;width:360.75pt;height:25.95pt;z-index:252273664;mso-width-relative:margin;mso-height-relative:margin" coordorigin="-1914" coordsize="45832,3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">
            <v:shape id="Text Box 18" o:spid="_x0000_s1139" type="#_x0000_t202" style="position:absolute;left:-1914;width:41261;height:3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RaJ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" filled="f" stroked="f" strokeweight=".5pt">
              <v:textbox style="mso-next-textbox:#Text Box 18">
                <w:txbxContent>
                  <w:p w:rsidR="001F6E8E" w:rsidRPr="0007729E" w:rsidRDefault="001F6E8E">
                    <w:pPr>
                      <w:rPr>
                        <w:lang w:val="en-IN"/>
                      </w:rPr>
                    </w:pPr>
                    <w:r w:rsidRPr="001F6E8E">
                      <w:rPr>
                        <w:rFonts w:ascii="Century Gothic" w:hAnsi="Century Gothic"/>
                        <w:b/>
                        <w:bCs/>
                        <w:spacing w:val="40"/>
                        <w:lang w:val="en-IN"/>
                      </w:rPr>
                      <w:t>PERSONAL STRENGTHS</w:t>
                    </w:r>
                  </w:p>
                </w:txbxContent>
              </v:textbox>
            </v:shape>
            <v:line id="Straight Connector 19" o:spid="_x0000_s1140" style="position:absolute;visibility:visible" from="-851,2764" to="43918,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" strokecolor="black [3213]" strokeweight="2pt">
              <v:stroke joinstyle="miter"/>
            </v:line>
          </v:group>
        </w:pict>
      </w:r>
      <w:r>
        <w:rPr>
          <w:noProof/>
        </w:rPr>
        <w:pict>
          <v:group id="Group 39" o:spid="_x0000_s1122" style="position:absolute;margin-left:-62.6pt;margin-top:23.4pt;width:193.35pt;height:25.3pt;z-index:252208128;mso-width-relative:margin;mso-height-relative:margin" coordsize="24561,3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">
            <v:shape id="Text Box 42" o:spid="_x0000_s1123" type="#_x0000_t202" style="position:absolute;width:23710;height:3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g5+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BYOg5+xQAAANsAAAAP&#10;AAAAAAAAAAAAAAAAAAcCAABkcnMvZG93bnJldi54bWxQSwUGAAAAAAMAAwC3AAAA+QIAAAAA&#10;" filled="f" stroked="f" strokeweight=".5pt">
              <v:textbox style="mso-next-textbox:#Text Box 42">
                <w:txbxContent>
                  <w:p w:rsidR="00457A47" w:rsidRPr="00A22DC9" w:rsidRDefault="00457A47">
                    <w:pPr>
                      <w:rPr>
                        <w:rFonts w:ascii="Century Gothic" w:hAnsi="Century Gothic"/>
                        <w:b/>
                        <w:bCs/>
                        <w:spacing w:val="20"/>
                        <w:sz w:val="24"/>
                      </w:rPr>
                    </w:pPr>
                    <w:r w:rsidRPr="00A22DC9">
                      <w:rPr>
                        <w:rFonts w:ascii="Century Gothic" w:hAnsi="Century Gothic"/>
                        <w:b/>
                        <w:bCs/>
                        <w:spacing w:val="20"/>
                        <w:sz w:val="24"/>
                      </w:rPr>
                      <w:t xml:space="preserve">DRIVING LICENSE </w:t>
                    </w:r>
                  </w:p>
                </w:txbxContent>
              </v:textbox>
            </v:shape>
            <v:line id="Straight Connector 43" o:spid="_x0000_s1124" style="position:absolute;visibility:visible" from="956,2764" to="24561,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" strokecolor="black [3213]" strokeweight="2pt">
              <v:stroke joinstyle="miter"/>
            </v:line>
          </v:group>
        </w:pict>
      </w:r>
    </w:p>
    <w:p w:rsidR="002A2E98" w:rsidRPr="00C52D17" w:rsidRDefault="007B2680" w:rsidP="002A2E98">
      <w:r>
        <w:rPr>
          <w:noProof/>
        </w:rPr>
        <w:pict>
          <v:shape id="Text Box 44" o:spid="_x0000_s1125" type="#_x0000_t202" style="position:absolute;margin-left:10.15pt;margin-top:24.05pt;width:198.9pt;height:33.75pt;z-index:252209152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" filled="f" stroked="f" strokeweight=".5pt">
            <v:textbox style="mso-next-textbox:#Text Box 44">
              <w:txbxContent>
                <w:p w:rsidR="00457A47" w:rsidRPr="00A22DC9" w:rsidRDefault="00457A47" w:rsidP="00457A47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A22DC9">
                    <w:rPr>
                      <w:rFonts w:cstheme="minorHAnsi"/>
                      <w:sz w:val="24"/>
                      <w:szCs w:val="24"/>
                    </w:rPr>
                    <w:t>Holder of Valid</w:t>
                  </w:r>
                  <w:r w:rsidRPr="00A22DC9">
                    <w:rPr>
                      <w:rFonts w:cstheme="minorHAnsi"/>
                      <w:b/>
                      <w:bCs/>
                      <w:sz w:val="24"/>
                      <w:szCs w:val="24"/>
                    </w:rPr>
                    <w:t xml:space="preserve"> Indian</w:t>
                  </w:r>
                  <w:r w:rsidRPr="00A22DC9">
                    <w:rPr>
                      <w:rFonts w:cstheme="minorHAnsi"/>
                      <w:sz w:val="24"/>
                      <w:szCs w:val="24"/>
                    </w:rPr>
                    <w:t xml:space="preserve"> Driving License</w:t>
                  </w:r>
                </w:p>
                <w:p w:rsidR="00457A47" w:rsidRPr="00A22DC9" w:rsidRDefault="00457A47" w:rsidP="00457A47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A22DC9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Pr="00A22DC9">
                    <w:rPr>
                      <w:rFonts w:cstheme="minorHAnsi"/>
                      <w:sz w:val="24"/>
                      <w:szCs w:val="24"/>
                    </w:rPr>
                    <w:tab/>
                  </w:r>
                  <w:r w:rsidRPr="00A22DC9">
                    <w:rPr>
                      <w:rFonts w:cstheme="minorHAnsi"/>
                      <w:sz w:val="24"/>
                      <w:szCs w:val="24"/>
                    </w:rPr>
                    <w:tab/>
                  </w:r>
                </w:p>
              </w:txbxContent>
            </v:textbox>
            <w10:wrap anchorx="page"/>
          </v:shape>
        </w:pict>
      </w:r>
    </w:p>
    <w:p w:rsidR="002A2E98" w:rsidRPr="00C52D17" w:rsidRDefault="007B2680" w:rsidP="002A2E98">
      <w:r>
        <w:rPr>
          <w:noProof/>
        </w:rPr>
        <w:pict>
          <v:shape id="Text Box 21" o:spid="_x0000_s1142" type="#_x0000_t202" style="position:absolute;margin-left:225.1pt;margin-top:1.55pt;width:370pt;height:160.3pt;z-index:252274688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" filled="f" stroked="f" strokeweight=".5pt">
            <v:textbox style="mso-next-textbox:#Text Box 21">
              <w:txbxContent>
                <w:p w:rsidR="001F6E8E" w:rsidRDefault="001F6E8E" w:rsidP="001F6E8E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1F6E8E">
                    <w:rPr>
                      <w:rFonts w:cstheme="minorHAnsi"/>
                      <w:b/>
                      <w:bCs/>
                      <w:sz w:val="24"/>
                      <w:szCs w:val="24"/>
                    </w:rPr>
                    <w:t xml:space="preserve">COMMUNICATION </w:t>
                  </w:r>
                  <w:r w:rsidRPr="001F6E8E">
                    <w:rPr>
                      <w:rFonts w:cstheme="minorHAnsi"/>
                      <w:sz w:val="24"/>
                      <w:szCs w:val="24"/>
                    </w:rPr>
                    <w:t>- Interpersonal skills – verbal, problem solving and listening skills in any administrative role.</w:t>
                  </w:r>
                </w:p>
                <w:p w:rsidR="001F6E8E" w:rsidRPr="001F6E8E" w:rsidRDefault="001F6E8E" w:rsidP="001F6E8E">
                  <w:pPr>
                    <w:spacing w:after="0"/>
                    <w:rPr>
                      <w:rFonts w:cstheme="minorHAnsi"/>
                      <w:sz w:val="10"/>
                      <w:szCs w:val="10"/>
                    </w:rPr>
                  </w:pPr>
                </w:p>
                <w:p w:rsidR="001F6E8E" w:rsidRDefault="001F6E8E" w:rsidP="001F6E8E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1F6E8E">
                    <w:rPr>
                      <w:rFonts w:cstheme="minorHAnsi"/>
                      <w:b/>
                      <w:bCs/>
                      <w:sz w:val="24"/>
                      <w:szCs w:val="24"/>
                    </w:rPr>
                    <w:t xml:space="preserve">SERVICE </w:t>
                  </w:r>
                  <w:r w:rsidRPr="001F6E8E">
                    <w:rPr>
                      <w:rFonts w:cstheme="minorHAnsi"/>
                      <w:sz w:val="24"/>
                      <w:szCs w:val="24"/>
                    </w:rPr>
                    <w:t>- Having a client focused approach Skills include Patience, Attentiveness and a positive language.</w:t>
                  </w:r>
                </w:p>
                <w:p w:rsidR="001F6E8E" w:rsidRPr="001F6E8E" w:rsidRDefault="001F6E8E" w:rsidP="001F6E8E">
                  <w:pPr>
                    <w:spacing w:after="0"/>
                    <w:rPr>
                      <w:rFonts w:cstheme="minorHAnsi"/>
                      <w:sz w:val="10"/>
                      <w:szCs w:val="10"/>
                    </w:rPr>
                  </w:pPr>
                </w:p>
                <w:p w:rsidR="001F6E8E" w:rsidRDefault="001F6E8E" w:rsidP="001F6E8E">
                  <w:p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1F6E8E">
                    <w:rPr>
                      <w:rFonts w:cstheme="minorHAnsi"/>
                      <w:b/>
                      <w:bCs/>
                      <w:sz w:val="24"/>
                      <w:szCs w:val="24"/>
                    </w:rPr>
                    <w:t>ORGANIZATION</w:t>
                  </w:r>
                  <w:r w:rsidRPr="001F6E8E">
                    <w:rPr>
                      <w:rFonts w:cstheme="minorHAnsi"/>
                      <w:sz w:val="24"/>
                      <w:szCs w:val="24"/>
                    </w:rPr>
                    <w:t xml:space="preserve"> - Helping others, organizing a to‐do list. Prioritizing tasks by the deadline for improving time -management.</w:t>
                  </w:r>
                </w:p>
                <w:p w:rsidR="001F6E8E" w:rsidRPr="001F6E8E" w:rsidRDefault="001F6E8E" w:rsidP="001F6E8E">
                  <w:pPr>
                    <w:spacing w:after="0"/>
                    <w:rPr>
                      <w:rFonts w:cstheme="minorHAnsi"/>
                      <w:sz w:val="10"/>
                      <w:szCs w:val="10"/>
                    </w:rPr>
                  </w:pPr>
                </w:p>
                <w:p w:rsidR="001F6E8E" w:rsidRPr="00AC460B" w:rsidRDefault="001F6E8E" w:rsidP="001F6E8E">
                  <w:pPr>
                    <w:spacing w:after="0"/>
                    <w:rPr>
                      <w:rFonts w:cstheme="minorHAnsi"/>
                      <w:sz w:val="24"/>
                      <w:szCs w:val="24"/>
                      <w:lang w:val="en-IN"/>
                    </w:rPr>
                  </w:pPr>
                  <w:r w:rsidRPr="001F6E8E">
                    <w:rPr>
                      <w:rFonts w:cstheme="minorHAnsi"/>
                      <w:b/>
                      <w:bCs/>
                      <w:sz w:val="24"/>
                      <w:szCs w:val="24"/>
                    </w:rPr>
                    <w:t>MANAGEMENT-</w:t>
                  </w:r>
                  <w:r w:rsidRPr="001F6E8E">
                    <w:rPr>
                      <w:rFonts w:cstheme="minorHAnsi"/>
                      <w:sz w:val="24"/>
                      <w:szCs w:val="24"/>
                    </w:rPr>
                    <w:t>Management skills to direct others and review others performance.</w:t>
                  </w:r>
                </w:p>
              </w:txbxContent>
            </v:textbox>
            <w10:wrap anchorx="page"/>
          </v:shape>
        </w:pict>
      </w:r>
    </w:p>
    <w:p w:rsidR="002A2E98" w:rsidRPr="00C52D17" w:rsidRDefault="007B2680" w:rsidP="002A2E98">
      <w:pPr>
        <w:tabs>
          <w:tab w:val="left" w:pos="2859"/>
        </w:tabs>
      </w:pPr>
      <w:r>
        <w:rPr>
          <w:noProof/>
        </w:rPr>
        <w:pict>
          <v:group id="Group 149" o:spid="_x0000_s1126" style="position:absolute;margin-left:-61.85pt;margin-top:13.8pt;width:193.35pt;height:25.3pt;z-index:252107776;mso-width-relative:margin;mso-height-relative:margin" coordsize="24561,3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">
            <v:shape id="Text Box 150" o:spid="_x0000_s1127" type="#_x0000_t202" style="position:absolute;width:23710;height:3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" filled="f" stroked="f" strokeweight=".5pt">
              <v:textbox style="mso-next-textbox:#Text Box 150">
                <w:txbxContent>
                  <w:p w:rsidR="00EC1652" w:rsidRPr="00A22DC9" w:rsidRDefault="00EC1652">
                    <w:pPr>
                      <w:rPr>
                        <w:rFonts w:ascii="Century Gothic" w:hAnsi="Century Gothic"/>
                        <w:b/>
                        <w:bCs/>
                        <w:spacing w:val="20"/>
                        <w:sz w:val="24"/>
                      </w:rPr>
                    </w:pPr>
                    <w:r w:rsidRPr="00A22DC9">
                      <w:rPr>
                        <w:rFonts w:ascii="Century Gothic" w:hAnsi="Century Gothic"/>
                        <w:b/>
                        <w:bCs/>
                        <w:spacing w:val="20"/>
                        <w:sz w:val="24"/>
                      </w:rPr>
                      <w:t>INTERESTS</w:t>
                    </w:r>
                  </w:p>
                </w:txbxContent>
              </v:textbox>
            </v:shape>
            <v:line id="Straight Connector 151" o:spid="_x0000_s1128" style="position:absolute;visibility:visible" from="956,2764" to="24561,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" strokecolor="black [3213]" strokeweight="2pt">
              <v:stroke joinstyle="miter"/>
            </v:line>
          </v:group>
        </w:pict>
      </w:r>
      <w:r w:rsidR="002A2E98">
        <w:tab/>
      </w:r>
    </w:p>
    <w:p w:rsidR="002A2E98" w:rsidRPr="00C52D17" w:rsidRDefault="007B2680" w:rsidP="002A2E98">
      <w:r>
        <w:rPr>
          <w:noProof/>
        </w:rPr>
        <w:pict>
          <v:shape id="_x0000_s1196" type="#_x0000_t202" style="position:absolute;margin-left:-61.7pt;margin-top:20.65pt;width:180.95pt;height:50.7pt;z-index:252275712" fillcolor="#f2f2f2 [3052]" strokecolor="#f2f2f2 [3052]">
            <v:textbox>
              <w:txbxContent>
                <w:p w:rsidR="003A379B" w:rsidRDefault="003A379B" w:rsidP="003A379B">
                  <w:pPr>
                    <w:pStyle w:val="ListParagraph"/>
                    <w:numPr>
                      <w:ilvl w:val="0"/>
                      <w:numId w:val="44"/>
                    </w:numPr>
                    <w:ind w:left="360"/>
                  </w:pPr>
                  <w:r>
                    <w:t>Football,  Cricket</w:t>
                  </w:r>
                </w:p>
                <w:p w:rsidR="009B51A1" w:rsidRDefault="009B51A1" w:rsidP="003A379B">
                  <w:pPr>
                    <w:pStyle w:val="ListParagraph"/>
                    <w:numPr>
                      <w:ilvl w:val="0"/>
                      <w:numId w:val="44"/>
                    </w:numPr>
                    <w:ind w:left="360"/>
                  </w:pPr>
                  <w:r>
                    <w:t>Travelling .</w:t>
                  </w:r>
                </w:p>
                <w:p w:rsidR="003A379B" w:rsidRPr="003A379B" w:rsidRDefault="003A379B" w:rsidP="003A379B">
                  <w:pPr>
                    <w:pStyle w:val="ListParagraph"/>
                    <w:numPr>
                      <w:ilvl w:val="0"/>
                      <w:numId w:val="44"/>
                    </w:numPr>
                    <w:ind w:left="360"/>
                  </w:pPr>
                  <w:r>
                    <w:t>Music</w:t>
                  </w:r>
                </w:p>
              </w:txbxContent>
            </v:textbox>
          </v:shape>
        </w:pict>
      </w:r>
    </w:p>
    <w:p w:rsidR="002A2E98" w:rsidRPr="00C52D17" w:rsidRDefault="002A2E98" w:rsidP="002A2E98">
      <w:pPr>
        <w:tabs>
          <w:tab w:val="left" w:pos="2760"/>
        </w:tabs>
      </w:pPr>
      <w:r>
        <w:tab/>
      </w:r>
    </w:p>
    <w:p w:rsidR="002A2E98" w:rsidRPr="00C52D17" w:rsidRDefault="007B2680" w:rsidP="002A2E98">
      <w:r>
        <w:rPr>
          <w:noProof/>
        </w:rPr>
        <w:pict>
          <v:group id="Group 110" o:spid="_x0000_s1135" style="position:absolute;margin-left:-61.7pt;margin-top:26.35pt;width:193.35pt;height:25.3pt;z-index:252129280;mso-width-relative:margin;mso-height-relative:margin" coordsize="24561,3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">
            <v:shape id="Text Box 111" o:spid="_x0000_s1136" type="#_x0000_t202" style="position:absolute;width:23710;height:3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" filled="f" stroked="f" strokeweight=".5pt">
              <v:textbox style="mso-next-textbox:#Text Box 111">
                <w:txbxContent>
                  <w:p w:rsidR="000A7233" w:rsidRPr="00A22DC9" w:rsidRDefault="000A7233">
                    <w:pPr>
                      <w:rPr>
                        <w:rFonts w:ascii="Century Gothic" w:hAnsi="Century Gothic"/>
                        <w:b/>
                        <w:bCs/>
                        <w:spacing w:val="20"/>
                        <w:sz w:val="24"/>
                      </w:rPr>
                    </w:pPr>
                    <w:r w:rsidRPr="00A22DC9">
                      <w:rPr>
                        <w:rFonts w:ascii="Century Gothic" w:hAnsi="Century Gothic"/>
                        <w:b/>
                        <w:bCs/>
                        <w:spacing w:val="20"/>
                        <w:sz w:val="24"/>
                      </w:rPr>
                      <w:t>REFERENCE</w:t>
                    </w:r>
                  </w:p>
                </w:txbxContent>
              </v:textbox>
            </v:shape>
            <v:line id="Straight Connector 135" o:spid="_x0000_s1137" style="position:absolute;visibility:visible" from="956,2764" to="24561,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" strokecolor="black [3213]" strokeweight="2pt">
              <v:stroke joinstyle="miter"/>
            </v:line>
          </v:group>
        </w:pict>
      </w:r>
    </w:p>
    <w:p w:rsidR="002A2E98" w:rsidRPr="00C52D17" w:rsidRDefault="007B2680" w:rsidP="002A2E98">
      <w:r>
        <w:rPr>
          <w:noProof/>
        </w:rPr>
        <w:pict>
          <v:shape id="Text Box 140" o:spid="_x0000_s1141" type="#_x0000_t202" style="position:absolute;margin-left:-7pt;margin-top:32.95pt;width:203.85pt;height:43.95pt;z-index:252131328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" filled="f" stroked="f" strokeweight=".5pt">
            <v:textbox style="mso-next-textbox:#Text Box 140">
              <w:txbxContent>
                <w:p w:rsidR="000A7233" w:rsidRPr="00A22DC9" w:rsidRDefault="000A7233" w:rsidP="00197FD0">
                  <w:pPr>
                    <w:numPr>
                      <w:ilvl w:val="0"/>
                      <w:numId w:val="1"/>
                    </w:numPr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A22DC9">
                    <w:rPr>
                      <w:rFonts w:cstheme="minorHAnsi"/>
                      <w:sz w:val="24"/>
                      <w:szCs w:val="24"/>
                      <w:lang w:val="en-IN"/>
                    </w:rPr>
                    <w:t>Available upon request</w:t>
                  </w:r>
                </w:p>
              </w:txbxContent>
            </v:textbox>
            <w10:wrap anchorx="page"/>
          </v:shape>
        </w:pict>
      </w:r>
    </w:p>
    <w:p w:rsidR="002A2E98" w:rsidRPr="00C52D17" w:rsidRDefault="002A2E98" w:rsidP="002A2E98"/>
    <w:p w:rsidR="002A2E98" w:rsidRPr="00C52D17" w:rsidRDefault="007B2680" w:rsidP="002A2E98">
      <w:r>
        <w:rPr>
          <w:noProof/>
        </w:rPr>
        <w:pict>
          <v:group id="Group 136" o:spid="_x0000_s1151" style="position:absolute;margin-left:155.15pt;margin-top:9.75pt;width:360.75pt;height:25.95pt;z-index:251934720;mso-width-relative:margin;mso-height-relative:margin" coordorigin="-1914" coordsize="45832,3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">
            <v:shape id="Text Box 137" o:spid="_x0000_s1152" type="#_x0000_t202" style="position:absolute;left:-1914;width:41261;height:32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" filled="f" stroked="f" strokeweight=".5pt">
              <v:textbox>
                <w:txbxContent>
                  <w:p w:rsidR="006F1136" w:rsidRPr="0007729E" w:rsidRDefault="006F1136">
                    <w:pPr>
                      <w:rPr>
                        <w:lang w:val="en-IN"/>
                      </w:rPr>
                    </w:pPr>
                    <w:r w:rsidRPr="0007729E">
                      <w:rPr>
                        <w:rFonts w:ascii="Century Gothic" w:hAnsi="Century Gothic"/>
                        <w:b/>
                        <w:bCs/>
                        <w:spacing w:val="40"/>
                        <w:lang w:val="en-IN"/>
                      </w:rPr>
                      <w:t>DECLARATION</w:t>
                    </w:r>
                  </w:p>
                </w:txbxContent>
              </v:textbox>
            </v:shape>
            <v:line id="Straight Connector 138" o:spid="_x0000_s1153" style="position:absolute;visibility:visible" from="-851,2764" to="43918,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" strokecolor="black [3213]" strokeweight="2pt">
              <v:stroke joinstyle="miter"/>
            </v:line>
          </v:group>
        </w:pict>
      </w:r>
    </w:p>
    <w:p w:rsidR="002A2E98" w:rsidRDefault="007B2680" w:rsidP="002A2E98">
      <w:r>
        <w:rPr>
          <w:noProof/>
        </w:rPr>
        <w:pict>
          <v:shape id="Text Box 139" o:spid="_x0000_s1150" type="#_x0000_t202" style="position:absolute;margin-left:227.15pt;margin-top:16.95pt;width:370pt;height:1in;z-index:251935744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" filled="f" stroked="f" strokeweight=".5pt">
            <v:textbox>
              <w:txbxContent>
                <w:p w:rsidR="006F1136" w:rsidRPr="00AC460B" w:rsidRDefault="006F1136" w:rsidP="006F1136">
                  <w:pPr>
                    <w:spacing w:after="0"/>
                    <w:jc w:val="both"/>
                    <w:rPr>
                      <w:rFonts w:cstheme="minorHAnsi"/>
                      <w:sz w:val="24"/>
                      <w:szCs w:val="24"/>
                    </w:rPr>
                  </w:pPr>
                  <w:r w:rsidRPr="00AC460B">
                    <w:rPr>
                      <w:rFonts w:cstheme="minorHAnsi"/>
                      <w:sz w:val="24"/>
                      <w:szCs w:val="24"/>
                    </w:rPr>
                    <w:t>I hereby declare that the above-mentioned information is true and I bear the responsibility for the correctness of</w:t>
                  </w:r>
                  <w:r w:rsidR="008D1A00">
                    <w:rPr>
                      <w:rFonts w:cstheme="minorHAnsi"/>
                      <w:sz w:val="24"/>
                      <w:szCs w:val="24"/>
                    </w:rPr>
                    <w:t xml:space="preserve"> the above-mentioned particulars.</w:t>
                  </w:r>
                </w:p>
                <w:p w:rsidR="003156EA" w:rsidRPr="00AC460B" w:rsidRDefault="006F1136" w:rsidP="00067431">
                  <w:pPr>
                    <w:spacing w:after="0"/>
                    <w:ind w:left="5040"/>
                    <w:rPr>
                      <w:rFonts w:cstheme="minorHAnsi"/>
                      <w:b/>
                      <w:bCs/>
                      <w:sz w:val="24"/>
                      <w:szCs w:val="24"/>
                    </w:rPr>
                  </w:pPr>
                  <w:r w:rsidRPr="00AC460B">
                    <w:rPr>
                      <w:rFonts w:cstheme="minorHAnsi"/>
                      <w:b/>
                      <w:bCs/>
                      <w:sz w:val="24"/>
                      <w:szCs w:val="24"/>
                    </w:rPr>
                    <w:tab/>
                  </w:r>
                  <w:r w:rsidRPr="00AC460B">
                    <w:rPr>
                      <w:rFonts w:cstheme="minorHAnsi"/>
                      <w:b/>
                      <w:bCs/>
                      <w:sz w:val="24"/>
                      <w:szCs w:val="24"/>
                    </w:rPr>
                    <w:tab/>
                  </w:r>
                </w:p>
                <w:p w:rsidR="006F1136" w:rsidRPr="00AC460B" w:rsidRDefault="00C33666" w:rsidP="00067431">
                  <w:pPr>
                    <w:spacing w:after="0"/>
                    <w:ind w:left="5040"/>
                    <w:rPr>
                      <w:rFonts w:cstheme="minorHAnsi"/>
                      <w:sz w:val="24"/>
                      <w:szCs w:val="24"/>
                      <w:lang w:val="en-IN"/>
                    </w:rPr>
                  </w:pPr>
                  <w:r w:rsidRPr="00C33666">
                    <w:rPr>
                      <w:rFonts w:cstheme="minorHAnsi"/>
                      <w:b/>
                      <w:bCs/>
                      <w:sz w:val="24"/>
                      <w:szCs w:val="24"/>
                    </w:rPr>
                    <w:t>DILEEP ERAKKUTH</w:t>
                  </w:r>
                  <w:r w:rsidR="003156EA" w:rsidRPr="00AC460B">
                    <w:rPr>
                      <w:rFonts w:cstheme="minorHAnsi"/>
                      <w:b/>
                      <w:bCs/>
                      <w:sz w:val="24"/>
                      <w:szCs w:val="24"/>
                    </w:rPr>
                    <w:tab/>
                  </w:r>
                </w:p>
              </w:txbxContent>
            </v:textbox>
            <w10:wrap anchorx="page"/>
          </v:shape>
        </w:pict>
      </w:r>
    </w:p>
    <w:p w:rsidR="002A2E98" w:rsidRDefault="002A2E98" w:rsidP="002A2E98"/>
    <w:p w:rsidR="002A2E98" w:rsidRDefault="002A2E98" w:rsidP="002A2E98">
      <w:pPr>
        <w:tabs>
          <w:tab w:val="left" w:pos="5880"/>
        </w:tabs>
      </w:pPr>
      <w:r>
        <w:tab/>
      </w:r>
    </w:p>
    <w:p w:rsidR="002A2E98" w:rsidRPr="00C52D17" w:rsidRDefault="007B2680" w:rsidP="002A2E98">
      <w:pPr>
        <w:tabs>
          <w:tab w:val="left" w:pos="5880"/>
        </w:tabs>
      </w:pPr>
      <w:r>
        <w:rPr>
          <w:noProof/>
        </w:rPr>
        <w:pict>
          <v:shape id="Text Box 97" o:spid="_x0000_s1143" type="#_x0000_t202" style="position:absolute;margin-left:0;margin-top:351.05pt;width:203.25pt;height:102pt;z-index:251902976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" filled="f" stroked="f" strokeweight=".5pt">
            <v:textbox>
              <w:txbxContent>
                <w:p w:rsidR="002A2E98" w:rsidRPr="00636805" w:rsidRDefault="002A2E98" w:rsidP="002A2E98">
                  <w:pPr>
                    <w:numPr>
                      <w:ilvl w:val="0"/>
                      <w:numId w:val="1"/>
                    </w:numPr>
                    <w:spacing w:after="0"/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</w:pPr>
                  <w:r w:rsidRPr="00636805"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  <w:t>Well versed with the Logistics Software (Focus and royal imbex)</w:t>
                  </w:r>
                </w:p>
                <w:p w:rsidR="002A2E98" w:rsidRPr="00636805" w:rsidRDefault="002A2E98" w:rsidP="002A2E98">
                  <w:pPr>
                    <w:numPr>
                      <w:ilvl w:val="0"/>
                      <w:numId w:val="1"/>
                    </w:numPr>
                    <w:spacing w:after="0"/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</w:pPr>
                  <w:r w:rsidRPr="00636805"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  <w:t xml:space="preserve">Intermediate level knowledge of the Microsoft Office Suite </w:t>
                  </w:r>
                </w:p>
                <w:p w:rsidR="002A2E98" w:rsidRPr="00636805" w:rsidRDefault="002A2E98" w:rsidP="002A2E98">
                  <w:pPr>
                    <w:spacing w:after="0"/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</w:pPr>
                  <w:r w:rsidRPr="00636805"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  <w:t>(Word, Excel &amp; power point)</w:t>
                  </w:r>
                </w:p>
                <w:p w:rsidR="002A2E98" w:rsidRPr="00636805" w:rsidRDefault="002A2E98" w:rsidP="002A2E98">
                  <w:pPr>
                    <w:numPr>
                      <w:ilvl w:val="0"/>
                      <w:numId w:val="1"/>
                    </w:numPr>
                    <w:spacing w:after="0"/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</w:pPr>
                  <w:r w:rsidRPr="00636805"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  <w:t xml:space="preserve">E-mail </w:t>
                  </w:r>
                </w:p>
                <w:p w:rsidR="002A2E98" w:rsidRPr="00636805" w:rsidRDefault="002A2E98" w:rsidP="002A2E98">
                  <w:pPr>
                    <w:numPr>
                      <w:ilvl w:val="0"/>
                      <w:numId w:val="1"/>
                    </w:numPr>
                    <w:spacing w:after="0"/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</w:pPr>
                  <w:r w:rsidRPr="00636805"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  <w:t>Internet Communication</w:t>
                  </w:r>
                </w:p>
                <w:p w:rsidR="002A2E98" w:rsidRPr="00636805" w:rsidRDefault="002A2E98" w:rsidP="002A2E98">
                  <w:pPr>
                    <w:spacing w:after="0"/>
                    <w:rPr>
                      <w:rFonts w:ascii="Century Gothic" w:hAnsi="Century Gothic" w:cs="Segoe UI"/>
                      <w:color w:val="FFFFFF" w:themeColor="background1"/>
                      <w:sz w:val="20"/>
                      <w:szCs w:val="20"/>
                    </w:rPr>
                  </w:pPr>
                </w:p>
              </w:txbxContent>
            </v:textbox>
            <w10:wrap anchorx="page"/>
          </v:shape>
        </w:pict>
      </w:r>
      <w:r>
        <w:rPr>
          <w:noProof/>
        </w:rPr>
        <w:pict>
          <v:group id="Group 101" o:spid="_x0000_s1144" style="position:absolute;margin-left:7.5pt;margin-top:693.75pt;width:579.9pt;height:35.25pt;z-index:251901952;mso-position-horizontal-relative:page;mso-width-relative:margin;mso-height-relative:margin" coordorigin="952" coordsize="73652,44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">
            <v:rect id="Rectangle 102" o:spid="_x0000_s1145" style="position:absolute;left:952;width:72816;height:29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" fillcolor="#1f3763 [1604]" stroked="f" strokeweight="1pt"/>
            <v:shape id="Text Box 103" o:spid="_x0000_s1146" type="#_x0000_t202" style="position:absolute;left:2000;top:190;width:72604;height:42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R0xAAAANw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GgJ/8+EC+TmCgAA//8DAFBLAQItABQABgAIAAAAIQDb4fbL7gAAAIUBAAATAAAAAAAAAAAA&#10;AAAAAAAAAABbQ29udGVudF9UeXBlc10ueG1sUEsBAi0AFAAGAAgAAAAhAFr0LFu/AAAAFQEAAAsA&#10;AAAAAAAAAAAAAAAAHwEAAF9yZWxzLy5yZWxzUEsBAi0AFAAGAAgAAAAhAJlGlHTEAAAA3AAAAA8A&#10;AAAAAAAAAAAAAAAABwIAAGRycy9kb3ducmV2LnhtbFBLBQYAAAAAAwADALcAAAD4AgAAAAA=&#10;" filled="f" stroked="f" strokeweight=".5pt">
              <v:textbox>
                <w:txbxContent>
                  <w:p w:rsidR="002A2E98" w:rsidRDefault="002A2E98" w:rsidP="002A2E98">
                    <w:pPr>
                      <w:spacing w:after="0"/>
                      <w:jc w:val="center"/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  <w:r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>Page 2 of 2</w:t>
                    </w:r>
                  </w:p>
                  <w:p w:rsidR="002A2E98" w:rsidRPr="007E13D8" w:rsidRDefault="002A2E98" w:rsidP="002A2E98">
                    <w:pPr>
                      <w:spacing w:after="0"/>
                      <w:jc w:val="center"/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</w:p>
                  <w:p w:rsidR="002A2E98" w:rsidRPr="007E13D8" w:rsidRDefault="002A2E98" w:rsidP="002A2E98">
                    <w:pPr>
                      <w:spacing w:after="0"/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  <w10:wrap anchorx="page"/>
          </v:group>
        </w:pict>
      </w:r>
      <w:r>
        <w:rPr>
          <w:noProof/>
        </w:rPr>
        <w:pict>
          <v:group id="Group 104" o:spid="_x0000_s1147" style="position:absolute;margin-left:-58.5pt;margin-top:739.5pt;width:587.45pt;height:23.55pt;z-index:251900928" coordsize="74604,2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">
            <v:rect id="Rectangle 105" o:spid="_x0000_s1148" style="position:absolute;width:73774;height:29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" fillcolor="#1f3763 [1604]" stroked="f" strokeweight="1pt"/>
            <v:shape id="Text Box 106" o:spid="_x0000_s1149" type="#_x0000_t202" style="position:absolute;left:2000;top:190;width:72604;height:276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TfsxAAAANw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pzA9ZlwgVz/AwAA//8DAFBLAQItABQABgAIAAAAIQDb4fbL7gAAAIUBAAATAAAAAAAAAAAA&#10;AAAAAAAAAABbQ29udGVudF9UeXBlc10ueG1sUEsBAi0AFAAGAAgAAAAhAFr0LFu/AAAAFQEAAAsA&#10;AAAAAAAAAAAAAAAAHwEAAF9yZWxzLy5yZWxzUEsBAi0AFAAGAAgAAAAhAIkxN+zEAAAA3AAAAA8A&#10;AAAAAAAAAAAAAAAABwIAAGRycy9kb3ducmV2LnhtbFBLBQYAAAAAAwADALcAAAD4AgAAAAA=&#10;" filled="f" stroked="f" strokeweight=".5pt">
              <v:textbox>
                <w:txbxContent>
                  <w:p w:rsidR="002A2E98" w:rsidRPr="00F64DAD" w:rsidRDefault="002A2E98" w:rsidP="002A2E98">
                    <w:pPr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  <w:r w:rsidRPr="00F64DAD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>Mob:  +9</w:t>
                    </w:r>
                    <w:r w:rsidRPr="0088371C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 xml:space="preserve">1 </w:t>
                    </w:r>
                    <w:r w:rsidRPr="0088371C">
                      <w:rPr>
                        <w:color w:val="FFFFFF" w:themeColor="background1"/>
                      </w:rPr>
                      <w:t xml:space="preserve">9847024322 </w:t>
                    </w:r>
                    <w:r w:rsidRPr="00F64DAD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 xml:space="preserve">Email: </w:t>
                    </w:r>
                    <w:r w:rsidRPr="0088371C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>sharafutk222@gmail.com</w:t>
                    </w:r>
                    <w:r w:rsidRPr="00F64DAD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ab/>
                      <w:t xml:space="preserve">Location: </w:t>
                    </w:r>
                    <w:r w:rsidRPr="0088371C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>Kozhikode</w:t>
                    </w:r>
                    <w:r w:rsidRPr="00F64DAD"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  <w:t>,Kerala, India</w:t>
                    </w:r>
                  </w:p>
                  <w:p w:rsidR="002A2E98" w:rsidRDefault="002A2E98" w:rsidP="002A2E98">
                    <w:pPr>
                      <w:spacing w:after="0"/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</w:p>
                  <w:p w:rsidR="002A2E98" w:rsidRPr="007E13D8" w:rsidRDefault="002A2E98" w:rsidP="002A2E98">
                    <w:pPr>
                      <w:spacing w:after="0"/>
                      <w:rPr>
                        <w:rFonts w:ascii="Century Gothic" w:hAnsi="Century Gothic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v:group>
        </w:pict>
      </w:r>
    </w:p>
    <w:p w:rsidR="002A2E98" w:rsidRPr="00C52D17" w:rsidRDefault="007B2680" w:rsidP="002A2E98">
      <w:pPr>
        <w:tabs>
          <w:tab w:val="left" w:pos="2775"/>
        </w:tabs>
      </w:pPr>
      <w:r>
        <w:rPr>
          <w:noProof/>
        </w:rPr>
        <w:pict>
          <v:group id="Group 98" o:spid="_x0000_s1154" style="position:absolute;margin-left:7.45pt;margin-top:127.95pt;width:587.45pt;height:23.55pt;z-index:251897856;mso-position-horizontal-relative:page;mso-width-relative:margin" coordsize="74604,2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">
            <v:rect id="Rectangle 99" o:spid="_x0000_s1156" style="position:absolute;width:73647;height:29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" fillcolor="#f2f2f2 [3052]" stroked="f" strokeweight="1pt"/>
            <v:shape id="Text Box 100" o:spid="_x0000_s1155" type="#_x0000_t202" style="position:absolute;left:2000;top:190;width:72604;height:276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" filled="f" stroked="f" strokeweight=".5pt">
              <v:textbox>
                <w:txbxContent>
                  <w:p w:rsidR="002A2E98" w:rsidRDefault="002A2E98" w:rsidP="002A2E98">
                    <w:pPr>
                      <w:spacing w:after="0"/>
                      <w:jc w:val="center"/>
                      <w:rPr>
                        <w:rFonts w:ascii="Century Gothic" w:hAnsi="Century Gothic"/>
                        <w:sz w:val="20"/>
                        <w:szCs w:val="20"/>
                      </w:rPr>
                    </w:pPr>
                    <w:r w:rsidRPr="00A22DC9">
                      <w:rPr>
                        <w:rFonts w:ascii="Century Gothic" w:hAnsi="Century Gothic"/>
                        <w:sz w:val="20"/>
                        <w:szCs w:val="20"/>
                      </w:rPr>
                      <w:t xml:space="preserve">Page </w:t>
                    </w:r>
                    <w:r w:rsidR="00C823EC">
                      <w:rPr>
                        <w:rFonts w:ascii="Century Gothic" w:hAnsi="Century Gothic"/>
                        <w:sz w:val="20"/>
                        <w:szCs w:val="20"/>
                      </w:rPr>
                      <w:t>3</w:t>
                    </w:r>
                    <w:r w:rsidRPr="00A22DC9">
                      <w:rPr>
                        <w:rFonts w:ascii="Century Gothic" w:hAnsi="Century Gothic"/>
                        <w:sz w:val="20"/>
                        <w:szCs w:val="20"/>
                      </w:rPr>
                      <w:t xml:space="preserve"> of </w:t>
                    </w:r>
                    <w:r w:rsidR="00C823EC">
                      <w:rPr>
                        <w:rFonts w:ascii="Century Gothic" w:hAnsi="Century Gothic"/>
                        <w:sz w:val="20"/>
                        <w:szCs w:val="20"/>
                      </w:rPr>
                      <w:t>3</w:t>
                    </w:r>
                  </w:p>
                  <w:p w:rsidR="001A21CE" w:rsidRDefault="001A21CE" w:rsidP="002A2E98">
                    <w:pPr>
                      <w:spacing w:after="0"/>
                      <w:jc w:val="center"/>
                      <w:rPr>
                        <w:rFonts w:ascii="Century Gothic" w:hAnsi="Century Gothic"/>
                        <w:sz w:val="20"/>
                        <w:szCs w:val="20"/>
                      </w:rPr>
                    </w:pPr>
                  </w:p>
                  <w:p w:rsidR="001A21CE" w:rsidRDefault="001A21CE" w:rsidP="002A2E98">
                    <w:pPr>
                      <w:spacing w:after="0"/>
                      <w:jc w:val="center"/>
                      <w:rPr>
                        <w:rFonts w:ascii="Century Gothic" w:hAnsi="Century Gothic"/>
                        <w:sz w:val="20"/>
                        <w:szCs w:val="20"/>
                      </w:rPr>
                    </w:pPr>
                  </w:p>
                  <w:p w:rsidR="001A21CE" w:rsidRDefault="001A21CE" w:rsidP="002A2E98">
                    <w:pPr>
                      <w:spacing w:after="0"/>
                      <w:jc w:val="center"/>
                      <w:rPr>
                        <w:rFonts w:ascii="Century Gothic" w:hAnsi="Century Gothic"/>
                        <w:sz w:val="20"/>
                        <w:szCs w:val="20"/>
                      </w:rPr>
                    </w:pPr>
                  </w:p>
                  <w:p w:rsidR="001A21CE" w:rsidRDefault="001A21CE" w:rsidP="002A2E98">
                    <w:pPr>
                      <w:spacing w:after="0"/>
                      <w:jc w:val="center"/>
                      <w:rPr>
                        <w:rFonts w:ascii="Century Gothic" w:hAnsi="Century Gothic"/>
                        <w:sz w:val="20"/>
                        <w:szCs w:val="20"/>
                      </w:rPr>
                    </w:pPr>
                  </w:p>
                  <w:p w:rsidR="001A21CE" w:rsidRDefault="001A21CE" w:rsidP="002A2E98">
                    <w:pPr>
                      <w:spacing w:after="0"/>
                      <w:jc w:val="center"/>
                      <w:rPr>
                        <w:rFonts w:ascii="Century Gothic" w:hAnsi="Century Gothic"/>
                        <w:sz w:val="20"/>
                        <w:szCs w:val="20"/>
                      </w:rPr>
                    </w:pPr>
                  </w:p>
                  <w:p w:rsidR="001A21CE" w:rsidRDefault="001A21CE" w:rsidP="002A2E98">
                    <w:pPr>
                      <w:spacing w:after="0"/>
                      <w:jc w:val="center"/>
                      <w:rPr>
                        <w:rFonts w:ascii="Century Gothic" w:hAnsi="Century Gothic"/>
                        <w:sz w:val="20"/>
                        <w:szCs w:val="20"/>
                      </w:rPr>
                    </w:pPr>
                  </w:p>
                  <w:p w:rsidR="001A21CE" w:rsidRDefault="001A21CE" w:rsidP="002A2E98">
                    <w:pPr>
                      <w:spacing w:after="0"/>
                      <w:jc w:val="center"/>
                      <w:rPr>
                        <w:rFonts w:ascii="Century Gothic" w:hAnsi="Century Gothic"/>
                        <w:sz w:val="20"/>
                        <w:szCs w:val="20"/>
                      </w:rPr>
                    </w:pPr>
                  </w:p>
                  <w:p w:rsidR="001A21CE" w:rsidRDefault="001A21CE" w:rsidP="002A2E98">
                    <w:pPr>
                      <w:spacing w:after="0"/>
                      <w:jc w:val="center"/>
                      <w:rPr>
                        <w:rFonts w:ascii="Century Gothic" w:hAnsi="Century Gothic"/>
                        <w:sz w:val="20"/>
                        <w:szCs w:val="20"/>
                      </w:rPr>
                    </w:pPr>
                  </w:p>
                  <w:p w:rsidR="001A21CE" w:rsidRPr="00A22DC9" w:rsidRDefault="001A21CE" w:rsidP="002A2E98">
                    <w:pPr>
                      <w:spacing w:after="0"/>
                      <w:jc w:val="center"/>
                      <w:rPr>
                        <w:rFonts w:ascii="Century Gothic" w:hAnsi="Century Gothic"/>
                        <w:sz w:val="20"/>
                        <w:szCs w:val="20"/>
                      </w:rPr>
                    </w:pPr>
                  </w:p>
                  <w:p w:rsidR="002A2E98" w:rsidRPr="00A22DC9" w:rsidRDefault="002A2E98" w:rsidP="002A2E98">
                    <w:pPr>
                      <w:spacing w:after="0"/>
                      <w:jc w:val="center"/>
                      <w:rPr>
                        <w:rFonts w:ascii="Century Gothic" w:hAnsi="Century Gothic"/>
                        <w:sz w:val="20"/>
                        <w:szCs w:val="20"/>
                      </w:rPr>
                    </w:pPr>
                  </w:p>
                </w:txbxContent>
              </v:textbox>
            </v:shape>
            <w10:wrap anchorx="page"/>
          </v:group>
        </w:pict>
      </w:r>
    </w:p>
    <w:sectPr w:rsidR="002A2E98" w:rsidRPr="00C52D17" w:rsidSect="00EF23D8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929A2" w:rsidRDefault="002929A2" w:rsidP="00FE6981">
      <w:pPr>
        <w:spacing w:after="0" w:line="240" w:lineRule="auto"/>
      </w:pPr>
      <w:r>
        <w:separator/>
      </w:r>
    </w:p>
  </w:endnote>
  <w:endnote w:type="continuationSeparator" w:id="1">
    <w:p w:rsidR="002929A2" w:rsidRDefault="002929A2" w:rsidP="00FE69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gency FB">
    <w:altName w:val="Agency FB"/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929A2" w:rsidRDefault="002929A2" w:rsidP="00FE6981">
      <w:pPr>
        <w:spacing w:after="0" w:line="240" w:lineRule="auto"/>
      </w:pPr>
      <w:r>
        <w:separator/>
      </w:r>
    </w:p>
  </w:footnote>
  <w:footnote w:type="continuationSeparator" w:id="1">
    <w:p w:rsidR="002929A2" w:rsidRDefault="002929A2" w:rsidP="00FE69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35pt;height:11.35pt" o:bullet="t">
        <v:imagedata r:id="rId1" o:title="mso75B"/>
      </v:shape>
    </w:pict>
  </w:numPicBullet>
  <w:numPicBullet w:numPicBulletId="1">
    <w:pict>
      <v:shape id="_x0000_i1029" type="#_x0000_t75" style="width:19.3pt;height:20.4pt;visibility:visible;mso-wrap-style:square" o:bullet="t">
        <v:imagedata r:id="rId2" o:title="WhatsApp_logo-vertical[1]"/>
      </v:shape>
    </w:pict>
  </w:numPicBullet>
  <w:abstractNum w:abstractNumId="0">
    <w:nsid w:val="05FA04C8"/>
    <w:multiLevelType w:val="hybridMultilevel"/>
    <w:tmpl w:val="40EACFB6"/>
    <w:lvl w:ilvl="0" w:tplc="2AD0C9B6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1C0B37"/>
    <w:multiLevelType w:val="hybridMultilevel"/>
    <w:tmpl w:val="EF821128"/>
    <w:lvl w:ilvl="0" w:tplc="06008508">
      <w:numFmt w:val="bullet"/>
      <w:lvlText w:val="-"/>
      <w:lvlJc w:val="left"/>
      <w:pPr>
        <w:ind w:left="2160" w:hanging="360"/>
      </w:pPr>
      <w:rPr>
        <w:rFonts w:ascii="Century Gothic" w:eastAsiaTheme="minorHAnsi" w:hAnsi="Century Gothic" w:cstheme="minorBidi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06B50495"/>
    <w:multiLevelType w:val="hybridMultilevel"/>
    <w:tmpl w:val="12521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4D0642"/>
    <w:multiLevelType w:val="hybridMultilevel"/>
    <w:tmpl w:val="512EC0A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3A68D5"/>
    <w:multiLevelType w:val="hybridMultilevel"/>
    <w:tmpl w:val="0204A43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E11428"/>
    <w:multiLevelType w:val="hybridMultilevel"/>
    <w:tmpl w:val="00146212"/>
    <w:lvl w:ilvl="0" w:tplc="06008508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315578"/>
    <w:multiLevelType w:val="hybridMultilevel"/>
    <w:tmpl w:val="31086A96"/>
    <w:lvl w:ilvl="0" w:tplc="06008508">
      <w:numFmt w:val="bullet"/>
      <w:lvlText w:val="-"/>
      <w:lvlJc w:val="left"/>
      <w:pPr>
        <w:ind w:left="1710" w:hanging="360"/>
      </w:pPr>
      <w:rPr>
        <w:rFonts w:ascii="Century Gothic" w:eastAsiaTheme="minorHAnsi" w:hAnsi="Century Gothic" w:cstheme="minorBidi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7">
    <w:nsid w:val="1C121FB8"/>
    <w:multiLevelType w:val="hybridMultilevel"/>
    <w:tmpl w:val="2566FBC8"/>
    <w:lvl w:ilvl="0" w:tplc="06008508">
      <w:numFmt w:val="bullet"/>
      <w:lvlText w:val="-"/>
      <w:lvlJc w:val="left"/>
      <w:pPr>
        <w:ind w:left="1818" w:hanging="360"/>
      </w:pPr>
      <w:rPr>
        <w:rFonts w:ascii="Century Gothic" w:eastAsiaTheme="minorHAnsi" w:hAnsi="Century Gothic" w:cstheme="minorBidi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253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5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7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9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1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3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5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78" w:hanging="360"/>
      </w:pPr>
      <w:rPr>
        <w:rFonts w:ascii="Wingdings" w:hAnsi="Wingdings" w:hint="default"/>
      </w:rPr>
    </w:lvl>
  </w:abstractNum>
  <w:abstractNum w:abstractNumId="8">
    <w:nsid w:val="1D2A7F81"/>
    <w:multiLevelType w:val="hybridMultilevel"/>
    <w:tmpl w:val="CF7435CC"/>
    <w:lvl w:ilvl="0" w:tplc="06008508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b w:val="0"/>
        <w:sz w:val="2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8A5BEE"/>
    <w:multiLevelType w:val="hybridMultilevel"/>
    <w:tmpl w:val="E04094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0725C49"/>
    <w:multiLevelType w:val="hybridMultilevel"/>
    <w:tmpl w:val="F9028C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71912E3"/>
    <w:multiLevelType w:val="hybridMultilevel"/>
    <w:tmpl w:val="9D6CA4CA"/>
    <w:lvl w:ilvl="0" w:tplc="0AD61054">
      <w:start w:val="20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A553765"/>
    <w:multiLevelType w:val="hybridMultilevel"/>
    <w:tmpl w:val="CBD2F56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BA34DDB"/>
    <w:multiLevelType w:val="hybridMultilevel"/>
    <w:tmpl w:val="31C6C7D0"/>
    <w:lvl w:ilvl="0" w:tplc="06008508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DE7952"/>
    <w:multiLevelType w:val="hybridMultilevel"/>
    <w:tmpl w:val="DC6A7DD0"/>
    <w:lvl w:ilvl="0" w:tplc="06008508">
      <w:numFmt w:val="bullet"/>
      <w:lvlText w:val="-"/>
      <w:lvlJc w:val="left"/>
      <w:pPr>
        <w:ind w:left="1602" w:hanging="360"/>
      </w:pPr>
      <w:rPr>
        <w:rFonts w:ascii="Century Gothic" w:eastAsiaTheme="minorHAnsi" w:hAnsi="Century Gothic" w:cstheme="minorBidi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15">
    <w:nsid w:val="39315774"/>
    <w:multiLevelType w:val="hybridMultilevel"/>
    <w:tmpl w:val="8CCE38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98279D2"/>
    <w:multiLevelType w:val="hybridMultilevel"/>
    <w:tmpl w:val="9A5E8D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AC2A34"/>
    <w:multiLevelType w:val="hybridMultilevel"/>
    <w:tmpl w:val="13D4F1CA"/>
    <w:lvl w:ilvl="0" w:tplc="3592A96C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342B25"/>
    <w:multiLevelType w:val="hybridMultilevel"/>
    <w:tmpl w:val="BCCA1884"/>
    <w:lvl w:ilvl="0" w:tplc="06008508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DAD5F44"/>
    <w:multiLevelType w:val="hybridMultilevel"/>
    <w:tmpl w:val="9F506A08"/>
    <w:lvl w:ilvl="0" w:tplc="06008508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EDF397A"/>
    <w:multiLevelType w:val="hybridMultilevel"/>
    <w:tmpl w:val="9E14E6A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ED0002"/>
    <w:multiLevelType w:val="hybridMultilevel"/>
    <w:tmpl w:val="1B88AF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1657351"/>
    <w:multiLevelType w:val="hybridMultilevel"/>
    <w:tmpl w:val="96C8019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BC57DA5"/>
    <w:multiLevelType w:val="hybridMultilevel"/>
    <w:tmpl w:val="5E10E69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BF2190"/>
    <w:multiLevelType w:val="hybridMultilevel"/>
    <w:tmpl w:val="7598A72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FEA05FB"/>
    <w:multiLevelType w:val="hybridMultilevel"/>
    <w:tmpl w:val="25AE0622"/>
    <w:lvl w:ilvl="0" w:tplc="2AD0C9B6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5446C4"/>
    <w:multiLevelType w:val="hybridMultilevel"/>
    <w:tmpl w:val="415CD4A0"/>
    <w:lvl w:ilvl="0" w:tplc="06008508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41C09C3"/>
    <w:multiLevelType w:val="hybridMultilevel"/>
    <w:tmpl w:val="8BCEBEA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A843AB1"/>
    <w:multiLevelType w:val="hybridMultilevel"/>
    <w:tmpl w:val="91165F8C"/>
    <w:lvl w:ilvl="0" w:tplc="2AD0C9B6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0F61A60"/>
    <w:multiLevelType w:val="hybridMultilevel"/>
    <w:tmpl w:val="01080DC6"/>
    <w:lvl w:ilvl="0" w:tplc="2AD0C9B6">
      <w:start w:val="1"/>
      <w:numFmt w:val="bullet"/>
      <w:lvlText w:val="-"/>
      <w:lvlJc w:val="left"/>
      <w:pPr>
        <w:ind w:left="1440" w:hanging="360"/>
      </w:pPr>
      <w:rPr>
        <w:rFonts w:ascii="Sylfaen" w:hAnsi="Sylfaen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62145D2C"/>
    <w:multiLevelType w:val="hybridMultilevel"/>
    <w:tmpl w:val="75B4E83A"/>
    <w:lvl w:ilvl="0" w:tplc="2AD0C9B6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41D73E0"/>
    <w:multiLevelType w:val="hybridMultilevel"/>
    <w:tmpl w:val="135C38D6"/>
    <w:lvl w:ilvl="0" w:tplc="06008508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7376A6F"/>
    <w:multiLevelType w:val="hybridMultilevel"/>
    <w:tmpl w:val="1A0473C0"/>
    <w:lvl w:ilvl="0" w:tplc="880260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AA7453A"/>
    <w:multiLevelType w:val="hybridMultilevel"/>
    <w:tmpl w:val="005E81C2"/>
    <w:lvl w:ilvl="0" w:tplc="06008508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BB42DC7"/>
    <w:multiLevelType w:val="hybridMultilevel"/>
    <w:tmpl w:val="5CAA6E60"/>
    <w:lvl w:ilvl="0" w:tplc="2AD0C9B6">
      <w:start w:val="1"/>
      <w:numFmt w:val="bullet"/>
      <w:lvlText w:val="-"/>
      <w:lvlJc w:val="left"/>
      <w:pPr>
        <w:ind w:left="502" w:hanging="360"/>
      </w:pPr>
      <w:rPr>
        <w:rFonts w:ascii="Sylfaen" w:hAnsi="Sylfaen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5">
    <w:nsid w:val="6D692F60"/>
    <w:multiLevelType w:val="hybridMultilevel"/>
    <w:tmpl w:val="37646A0E"/>
    <w:lvl w:ilvl="0" w:tplc="06008508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116324E"/>
    <w:multiLevelType w:val="hybridMultilevel"/>
    <w:tmpl w:val="2BFE097A"/>
    <w:lvl w:ilvl="0" w:tplc="537409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272502C"/>
    <w:multiLevelType w:val="hybridMultilevel"/>
    <w:tmpl w:val="B9D0F5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4F402C5"/>
    <w:multiLevelType w:val="hybridMultilevel"/>
    <w:tmpl w:val="BDA87A28"/>
    <w:lvl w:ilvl="0" w:tplc="06008508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8076702"/>
    <w:multiLevelType w:val="hybridMultilevel"/>
    <w:tmpl w:val="206419EA"/>
    <w:lvl w:ilvl="0" w:tplc="06008508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3D1009"/>
    <w:multiLevelType w:val="hybridMultilevel"/>
    <w:tmpl w:val="D68E81F0"/>
    <w:lvl w:ilvl="0" w:tplc="28EEAF34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9E34F3D"/>
    <w:multiLevelType w:val="hybridMultilevel"/>
    <w:tmpl w:val="5CFA704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9E7591C"/>
    <w:multiLevelType w:val="hybridMultilevel"/>
    <w:tmpl w:val="2346A84E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090D0B"/>
    <w:multiLevelType w:val="hybridMultilevel"/>
    <w:tmpl w:val="11509E58"/>
    <w:lvl w:ilvl="0" w:tplc="2AD0C9B6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B1C34A8"/>
    <w:multiLevelType w:val="hybridMultilevel"/>
    <w:tmpl w:val="63C29CB6"/>
    <w:lvl w:ilvl="0" w:tplc="2AD0C9B6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C801DC8"/>
    <w:multiLevelType w:val="hybridMultilevel"/>
    <w:tmpl w:val="55F27ECE"/>
    <w:lvl w:ilvl="0" w:tplc="2AD0C9B6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8"/>
  </w:num>
  <w:num w:numId="3">
    <w:abstractNumId w:val="36"/>
  </w:num>
  <w:num w:numId="4">
    <w:abstractNumId w:val="17"/>
  </w:num>
  <w:num w:numId="5">
    <w:abstractNumId w:val="3"/>
  </w:num>
  <w:num w:numId="6">
    <w:abstractNumId w:val="11"/>
  </w:num>
  <w:num w:numId="7">
    <w:abstractNumId w:val="32"/>
  </w:num>
  <w:num w:numId="8">
    <w:abstractNumId w:val="18"/>
  </w:num>
  <w:num w:numId="9">
    <w:abstractNumId w:val="39"/>
  </w:num>
  <w:num w:numId="10">
    <w:abstractNumId w:val="13"/>
  </w:num>
  <w:num w:numId="11">
    <w:abstractNumId w:val="31"/>
  </w:num>
  <w:num w:numId="12">
    <w:abstractNumId w:val="19"/>
  </w:num>
  <w:num w:numId="13">
    <w:abstractNumId w:val="15"/>
  </w:num>
  <w:num w:numId="14">
    <w:abstractNumId w:val="40"/>
  </w:num>
  <w:num w:numId="15">
    <w:abstractNumId w:val="37"/>
  </w:num>
  <w:num w:numId="16">
    <w:abstractNumId w:val="35"/>
  </w:num>
  <w:num w:numId="17">
    <w:abstractNumId w:val="10"/>
  </w:num>
  <w:num w:numId="18">
    <w:abstractNumId w:val="42"/>
  </w:num>
  <w:num w:numId="19">
    <w:abstractNumId w:val="33"/>
  </w:num>
  <w:num w:numId="20">
    <w:abstractNumId w:val="43"/>
  </w:num>
  <w:num w:numId="21">
    <w:abstractNumId w:val="2"/>
  </w:num>
  <w:num w:numId="22">
    <w:abstractNumId w:val="45"/>
  </w:num>
  <w:num w:numId="23">
    <w:abstractNumId w:val="0"/>
  </w:num>
  <w:num w:numId="24">
    <w:abstractNumId w:val="44"/>
  </w:num>
  <w:num w:numId="25">
    <w:abstractNumId w:val="22"/>
  </w:num>
  <w:num w:numId="26">
    <w:abstractNumId w:val="29"/>
  </w:num>
  <w:num w:numId="27">
    <w:abstractNumId w:val="25"/>
  </w:num>
  <w:num w:numId="28">
    <w:abstractNumId w:val="34"/>
  </w:num>
  <w:num w:numId="29">
    <w:abstractNumId w:val="5"/>
  </w:num>
  <w:num w:numId="30">
    <w:abstractNumId w:val="12"/>
  </w:num>
  <w:num w:numId="31">
    <w:abstractNumId w:val="26"/>
  </w:num>
  <w:num w:numId="32">
    <w:abstractNumId w:val="38"/>
  </w:num>
  <w:num w:numId="33">
    <w:abstractNumId w:val="4"/>
  </w:num>
  <w:num w:numId="34">
    <w:abstractNumId w:val="6"/>
  </w:num>
  <w:num w:numId="35">
    <w:abstractNumId w:val="7"/>
  </w:num>
  <w:num w:numId="36">
    <w:abstractNumId w:val="1"/>
  </w:num>
  <w:num w:numId="37">
    <w:abstractNumId w:val="14"/>
  </w:num>
  <w:num w:numId="38">
    <w:abstractNumId w:val="28"/>
  </w:num>
  <w:num w:numId="39">
    <w:abstractNumId w:val="20"/>
  </w:num>
  <w:num w:numId="40">
    <w:abstractNumId w:val="41"/>
  </w:num>
  <w:num w:numId="41">
    <w:abstractNumId w:val="30"/>
  </w:num>
  <w:num w:numId="42">
    <w:abstractNumId w:val="21"/>
  </w:num>
  <w:num w:numId="43">
    <w:abstractNumId w:val="9"/>
  </w:num>
  <w:num w:numId="44">
    <w:abstractNumId w:val="16"/>
  </w:num>
  <w:num w:numId="45">
    <w:abstractNumId w:val="27"/>
  </w:num>
  <w:num w:numId="46">
    <w:abstractNumId w:val="24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Q3NTY0MjMxNjU3NzZR0lEKTi0uzszPAymwrAUAloGPHiwAAAA="/>
  </w:docVars>
  <w:rsids>
    <w:rsidRoot w:val="003C6769"/>
    <w:rsid w:val="00003F45"/>
    <w:rsid w:val="0001138A"/>
    <w:rsid w:val="00015944"/>
    <w:rsid w:val="00020057"/>
    <w:rsid w:val="000204A7"/>
    <w:rsid w:val="00021C49"/>
    <w:rsid w:val="00021F7F"/>
    <w:rsid w:val="0002364F"/>
    <w:rsid w:val="00040622"/>
    <w:rsid w:val="00042E0E"/>
    <w:rsid w:val="0004603C"/>
    <w:rsid w:val="000528C2"/>
    <w:rsid w:val="00053CEC"/>
    <w:rsid w:val="0005680B"/>
    <w:rsid w:val="000576B4"/>
    <w:rsid w:val="000608CD"/>
    <w:rsid w:val="00065345"/>
    <w:rsid w:val="00065910"/>
    <w:rsid w:val="00066E6B"/>
    <w:rsid w:val="00067431"/>
    <w:rsid w:val="00070B74"/>
    <w:rsid w:val="00070BDC"/>
    <w:rsid w:val="000768FB"/>
    <w:rsid w:val="0007729E"/>
    <w:rsid w:val="00081D0E"/>
    <w:rsid w:val="00082468"/>
    <w:rsid w:val="000A0D22"/>
    <w:rsid w:val="000A41FA"/>
    <w:rsid w:val="000A7233"/>
    <w:rsid w:val="000A7783"/>
    <w:rsid w:val="000A7DB3"/>
    <w:rsid w:val="000B6C48"/>
    <w:rsid w:val="000C342D"/>
    <w:rsid w:val="000C62D5"/>
    <w:rsid w:val="000D224C"/>
    <w:rsid w:val="000E3D74"/>
    <w:rsid w:val="000E438D"/>
    <w:rsid w:val="000E46CE"/>
    <w:rsid w:val="000F08B4"/>
    <w:rsid w:val="000F3D01"/>
    <w:rsid w:val="000F6C7D"/>
    <w:rsid w:val="000F7FA6"/>
    <w:rsid w:val="00113EAB"/>
    <w:rsid w:val="0011571D"/>
    <w:rsid w:val="0011773B"/>
    <w:rsid w:val="00127514"/>
    <w:rsid w:val="00130D2C"/>
    <w:rsid w:val="00132B50"/>
    <w:rsid w:val="00137AF0"/>
    <w:rsid w:val="001431EC"/>
    <w:rsid w:val="00151E68"/>
    <w:rsid w:val="00153F11"/>
    <w:rsid w:val="00160149"/>
    <w:rsid w:val="001616B7"/>
    <w:rsid w:val="00161829"/>
    <w:rsid w:val="001642D0"/>
    <w:rsid w:val="00164B68"/>
    <w:rsid w:val="00171CB8"/>
    <w:rsid w:val="00174C94"/>
    <w:rsid w:val="001751E5"/>
    <w:rsid w:val="00185D54"/>
    <w:rsid w:val="00191AF0"/>
    <w:rsid w:val="0019306E"/>
    <w:rsid w:val="00195526"/>
    <w:rsid w:val="00196266"/>
    <w:rsid w:val="00197FD0"/>
    <w:rsid w:val="001A21CE"/>
    <w:rsid w:val="001A3D16"/>
    <w:rsid w:val="001A46B8"/>
    <w:rsid w:val="001B1688"/>
    <w:rsid w:val="001B2886"/>
    <w:rsid w:val="001B4841"/>
    <w:rsid w:val="001C02AC"/>
    <w:rsid w:val="001C0E19"/>
    <w:rsid w:val="001D0F0D"/>
    <w:rsid w:val="001D19CA"/>
    <w:rsid w:val="001E0A5A"/>
    <w:rsid w:val="001F0BEA"/>
    <w:rsid w:val="001F6E8E"/>
    <w:rsid w:val="00201E10"/>
    <w:rsid w:val="0020275F"/>
    <w:rsid w:val="00204EB5"/>
    <w:rsid w:val="00210F2E"/>
    <w:rsid w:val="00214719"/>
    <w:rsid w:val="00215A67"/>
    <w:rsid w:val="00215EDE"/>
    <w:rsid w:val="002251F5"/>
    <w:rsid w:val="002356CF"/>
    <w:rsid w:val="00236A9D"/>
    <w:rsid w:val="00236DA4"/>
    <w:rsid w:val="00241FA4"/>
    <w:rsid w:val="002466F9"/>
    <w:rsid w:val="00246A1E"/>
    <w:rsid w:val="00250F93"/>
    <w:rsid w:val="002539DD"/>
    <w:rsid w:val="0025662B"/>
    <w:rsid w:val="00261D4F"/>
    <w:rsid w:val="002644BF"/>
    <w:rsid w:val="0026503F"/>
    <w:rsid w:val="00281D4C"/>
    <w:rsid w:val="002929A2"/>
    <w:rsid w:val="002A0C91"/>
    <w:rsid w:val="002A2E98"/>
    <w:rsid w:val="002A5015"/>
    <w:rsid w:val="002A60ED"/>
    <w:rsid w:val="002A6F5C"/>
    <w:rsid w:val="002B06B2"/>
    <w:rsid w:val="002B7909"/>
    <w:rsid w:val="002C0F63"/>
    <w:rsid w:val="002C4BBC"/>
    <w:rsid w:val="002D0E53"/>
    <w:rsid w:val="002D13A1"/>
    <w:rsid w:val="002D27DA"/>
    <w:rsid w:val="002D3CB8"/>
    <w:rsid w:val="002E01CD"/>
    <w:rsid w:val="002F1577"/>
    <w:rsid w:val="002F2151"/>
    <w:rsid w:val="003016D2"/>
    <w:rsid w:val="00305B50"/>
    <w:rsid w:val="0031004B"/>
    <w:rsid w:val="003156EA"/>
    <w:rsid w:val="00317842"/>
    <w:rsid w:val="003202F2"/>
    <w:rsid w:val="0032390D"/>
    <w:rsid w:val="0033535A"/>
    <w:rsid w:val="003442C3"/>
    <w:rsid w:val="003467FA"/>
    <w:rsid w:val="00347027"/>
    <w:rsid w:val="003514CB"/>
    <w:rsid w:val="0035195C"/>
    <w:rsid w:val="003523A4"/>
    <w:rsid w:val="00361340"/>
    <w:rsid w:val="00363D06"/>
    <w:rsid w:val="00364515"/>
    <w:rsid w:val="003772A0"/>
    <w:rsid w:val="00381C08"/>
    <w:rsid w:val="00384FAA"/>
    <w:rsid w:val="003904E5"/>
    <w:rsid w:val="00392770"/>
    <w:rsid w:val="00394EF5"/>
    <w:rsid w:val="00396ADC"/>
    <w:rsid w:val="00396C8F"/>
    <w:rsid w:val="003A379B"/>
    <w:rsid w:val="003B359C"/>
    <w:rsid w:val="003C24AE"/>
    <w:rsid w:val="003C27BD"/>
    <w:rsid w:val="003C6769"/>
    <w:rsid w:val="003D36D6"/>
    <w:rsid w:val="003D439B"/>
    <w:rsid w:val="003D7537"/>
    <w:rsid w:val="003D790B"/>
    <w:rsid w:val="003E3644"/>
    <w:rsid w:val="003E5295"/>
    <w:rsid w:val="003F09D6"/>
    <w:rsid w:val="00411FE1"/>
    <w:rsid w:val="00417E06"/>
    <w:rsid w:val="00430C78"/>
    <w:rsid w:val="00432F74"/>
    <w:rsid w:val="004363D1"/>
    <w:rsid w:val="00437F5A"/>
    <w:rsid w:val="00441006"/>
    <w:rsid w:val="00444F27"/>
    <w:rsid w:val="00451BFB"/>
    <w:rsid w:val="00452C28"/>
    <w:rsid w:val="0045642E"/>
    <w:rsid w:val="00457A47"/>
    <w:rsid w:val="00457D7C"/>
    <w:rsid w:val="004767E4"/>
    <w:rsid w:val="0048081C"/>
    <w:rsid w:val="00481819"/>
    <w:rsid w:val="00481EB4"/>
    <w:rsid w:val="004851BC"/>
    <w:rsid w:val="004859DA"/>
    <w:rsid w:val="00486C98"/>
    <w:rsid w:val="00494636"/>
    <w:rsid w:val="00497A6B"/>
    <w:rsid w:val="004A1056"/>
    <w:rsid w:val="004A6B53"/>
    <w:rsid w:val="004B4A9B"/>
    <w:rsid w:val="004B598B"/>
    <w:rsid w:val="004B5DDA"/>
    <w:rsid w:val="004C1882"/>
    <w:rsid w:val="004C6606"/>
    <w:rsid w:val="004D1B9A"/>
    <w:rsid w:val="004D4B5A"/>
    <w:rsid w:val="004E56C5"/>
    <w:rsid w:val="004F2FFD"/>
    <w:rsid w:val="00501032"/>
    <w:rsid w:val="00503BD0"/>
    <w:rsid w:val="00505757"/>
    <w:rsid w:val="00507020"/>
    <w:rsid w:val="00507F1A"/>
    <w:rsid w:val="005111BB"/>
    <w:rsid w:val="00517CC6"/>
    <w:rsid w:val="00520031"/>
    <w:rsid w:val="00523E4C"/>
    <w:rsid w:val="00524E3D"/>
    <w:rsid w:val="00524E58"/>
    <w:rsid w:val="00526AA1"/>
    <w:rsid w:val="00531370"/>
    <w:rsid w:val="00552BFA"/>
    <w:rsid w:val="0055314A"/>
    <w:rsid w:val="00554839"/>
    <w:rsid w:val="0055502C"/>
    <w:rsid w:val="00571FCC"/>
    <w:rsid w:val="005728B7"/>
    <w:rsid w:val="00575ECE"/>
    <w:rsid w:val="00581D6D"/>
    <w:rsid w:val="00584627"/>
    <w:rsid w:val="00585A83"/>
    <w:rsid w:val="005865D6"/>
    <w:rsid w:val="005903BA"/>
    <w:rsid w:val="005975FF"/>
    <w:rsid w:val="005A110D"/>
    <w:rsid w:val="005A7B08"/>
    <w:rsid w:val="005B1DBE"/>
    <w:rsid w:val="005B6A55"/>
    <w:rsid w:val="005C17F8"/>
    <w:rsid w:val="005D03E5"/>
    <w:rsid w:val="005D2400"/>
    <w:rsid w:val="005D28DC"/>
    <w:rsid w:val="005D4C9A"/>
    <w:rsid w:val="005D57B3"/>
    <w:rsid w:val="005E12A4"/>
    <w:rsid w:val="005F1EDC"/>
    <w:rsid w:val="005F266D"/>
    <w:rsid w:val="005F535A"/>
    <w:rsid w:val="00602F2D"/>
    <w:rsid w:val="00607C96"/>
    <w:rsid w:val="00607EA8"/>
    <w:rsid w:val="00625239"/>
    <w:rsid w:val="00631089"/>
    <w:rsid w:val="00636805"/>
    <w:rsid w:val="006368D1"/>
    <w:rsid w:val="0063792E"/>
    <w:rsid w:val="0064590C"/>
    <w:rsid w:val="006511DB"/>
    <w:rsid w:val="00652BBA"/>
    <w:rsid w:val="00655AD4"/>
    <w:rsid w:val="006573CF"/>
    <w:rsid w:val="006616E6"/>
    <w:rsid w:val="006625F5"/>
    <w:rsid w:val="006648B5"/>
    <w:rsid w:val="00680BEB"/>
    <w:rsid w:val="0069042C"/>
    <w:rsid w:val="006925AA"/>
    <w:rsid w:val="006944ED"/>
    <w:rsid w:val="0069467A"/>
    <w:rsid w:val="0069569C"/>
    <w:rsid w:val="006A147D"/>
    <w:rsid w:val="006A1FAB"/>
    <w:rsid w:val="006A798F"/>
    <w:rsid w:val="006B1AE5"/>
    <w:rsid w:val="006B26B7"/>
    <w:rsid w:val="006B6C0A"/>
    <w:rsid w:val="006D20C8"/>
    <w:rsid w:val="006D22B0"/>
    <w:rsid w:val="006D253C"/>
    <w:rsid w:val="006D5098"/>
    <w:rsid w:val="006D5E42"/>
    <w:rsid w:val="006D7293"/>
    <w:rsid w:val="006D79E6"/>
    <w:rsid w:val="006E290A"/>
    <w:rsid w:val="006E5A02"/>
    <w:rsid w:val="006F1136"/>
    <w:rsid w:val="006F2669"/>
    <w:rsid w:val="006F6E7E"/>
    <w:rsid w:val="007038D8"/>
    <w:rsid w:val="00715B7E"/>
    <w:rsid w:val="00736C01"/>
    <w:rsid w:val="00745966"/>
    <w:rsid w:val="007462F3"/>
    <w:rsid w:val="00747077"/>
    <w:rsid w:val="007479EC"/>
    <w:rsid w:val="0075219F"/>
    <w:rsid w:val="00753995"/>
    <w:rsid w:val="007548FD"/>
    <w:rsid w:val="0076655F"/>
    <w:rsid w:val="00771F55"/>
    <w:rsid w:val="007731A5"/>
    <w:rsid w:val="0077441C"/>
    <w:rsid w:val="00775603"/>
    <w:rsid w:val="00775E8C"/>
    <w:rsid w:val="0077731A"/>
    <w:rsid w:val="0078269C"/>
    <w:rsid w:val="007851E3"/>
    <w:rsid w:val="007857A5"/>
    <w:rsid w:val="00785EEE"/>
    <w:rsid w:val="007A1E10"/>
    <w:rsid w:val="007B06EE"/>
    <w:rsid w:val="007B2680"/>
    <w:rsid w:val="007B47F3"/>
    <w:rsid w:val="007C0378"/>
    <w:rsid w:val="007C0BAB"/>
    <w:rsid w:val="007C72C0"/>
    <w:rsid w:val="007D1E53"/>
    <w:rsid w:val="007E13D8"/>
    <w:rsid w:val="007E7E96"/>
    <w:rsid w:val="007F1031"/>
    <w:rsid w:val="007F534F"/>
    <w:rsid w:val="00801CFD"/>
    <w:rsid w:val="008041FF"/>
    <w:rsid w:val="0080574F"/>
    <w:rsid w:val="00810CC7"/>
    <w:rsid w:val="00812AA9"/>
    <w:rsid w:val="00815DE4"/>
    <w:rsid w:val="008167B2"/>
    <w:rsid w:val="00820EAC"/>
    <w:rsid w:val="00822165"/>
    <w:rsid w:val="00822B21"/>
    <w:rsid w:val="00824FD3"/>
    <w:rsid w:val="00833C88"/>
    <w:rsid w:val="00835E23"/>
    <w:rsid w:val="008408A0"/>
    <w:rsid w:val="00845BD0"/>
    <w:rsid w:val="008517E0"/>
    <w:rsid w:val="00856CC6"/>
    <w:rsid w:val="00856EE7"/>
    <w:rsid w:val="00857F10"/>
    <w:rsid w:val="0086111A"/>
    <w:rsid w:val="0086645D"/>
    <w:rsid w:val="008703ED"/>
    <w:rsid w:val="00881395"/>
    <w:rsid w:val="0088371C"/>
    <w:rsid w:val="00890D57"/>
    <w:rsid w:val="008923E4"/>
    <w:rsid w:val="0089299E"/>
    <w:rsid w:val="00892C75"/>
    <w:rsid w:val="0089315E"/>
    <w:rsid w:val="008A178B"/>
    <w:rsid w:val="008A66A2"/>
    <w:rsid w:val="008B015F"/>
    <w:rsid w:val="008B2DE3"/>
    <w:rsid w:val="008B47EF"/>
    <w:rsid w:val="008C06F0"/>
    <w:rsid w:val="008C3E4F"/>
    <w:rsid w:val="008C5A00"/>
    <w:rsid w:val="008D1A00"/>
    <w:rsid w:val="008D7A4B"/>
    <w:rsid w:val="008E285A"/>
    <w:rsid w:val="009001D7"/>
    <w:rsid w:val="00903DA4"/>
    <w:rsid w:val="0091450F"/>
    <w:rsid w:val="009170DE"/>
    <w:rsid w:val="00917EBA"/>
    <w:rsid w:val="00923FCF"/>
    <w:rsid w:val="0093253A"/>
    <w:rsid w:val="0094453C"/>
    <w:rsid w:val="00945C50"/>
    <w:rsid w:val="00962890"/>
    <w:rsid w:val="009637C2"/>
    <w:rsid w:val="009652AE"/>
    <w:rsid w:val="009673A9"/>
    <w:rsid w:val="00973273"/>
    <w:rsid w:val="009734D8"/>
    <w:rsid w:val="00977883"/>
    <w:rsid w:val="00985144"/>
    <w:rsid w:val="00985B63"/>
    <w:rsid w:val="0099022E"/>
    <w:rsid w:val="00990D31"/>
    <w:rsid w:val="00994021"/>
    <w:rsid w:val="0099567A"/>
    <w:rsid w:val="009A1FF4"/>
    <w:rsid w:val="009A5B95"/>
    <w:rsid w:val="009A5DA9"/>
    <w:rsid w:val="009B51A1"/>
    <w:rsid w:val="009B5251"/>
    <w:rsid w:val="009C1FB9"/>
    <w:rsid w:val="009C2F93"/>
    <w:rsid w:val="009C3B96"/>
    <w:rsid w:val="009C5E18"/>
    <w:rsid w:val="009C654C"/>
    <w:rsid w:val="009D1A65"/>
    <w:rsid w:val="009D4F46"/>
    <w:rsid w:val="00A02742"/>
    <w:rsid w:val="00A02D84"/>
    <w:rsid w:val="00A12E68"/>
    <w:rsid w:val="00A13830"/>
    <w:rsid w:val="00A14297"/>
    <w:rsid w:val="00A14D1D"/>
    <w:rsid w:val="00A14EB1"/>
    <w:rsid w:val="00A178F9"/>
    <w:rsid w:val="00A22DC9"/>
    <w:rsid w:val="00A23D81"/>
    <w:rsid w:val="00A27A2E"/>
    <w:rsid w:val="00A31F75"/>
    <w:rsid w:val="00A327DC"/>
    <w:rsid w:val="00A33F9D"/>
    <w:rsid w:val="00A44F76"/>
    <w:rsid w:val="00A451C3"/>
    <w:rsid w:val="00A46620"/>
    <w:rsid w:val="00A52133"/>
    <w:rsid w:val="00A52CE9"/>
    <w:rsid w:val="00A5493E"/>
    <w:rsid w:val="00A54E1E"/>
    <w:rsid w:val="00A57621"/>
    <w:rsid w:val="00A57795"/>
    <w:rsid w:val="00A60BFB"/>
    <w:rsid w:val="00A67A01"/>
    <w:rsid w:val="00A728B6"/>
    <w:rsid w:val="00A82826"/>
    <w:rsid w:val="00A85399"/>
    <w:rsid w:val="00A86BF0"/>
    <w:rsid w:val="00A86D93"/>
    <w:rsid w:val="00A9344F"/>
    <w:rsid w:val="00AA1C9A"/>
    <w:rsid w:val="00AB05A0"/>
    <w:rsid w:val="00AB2BAD"/>
    <w:rsid w:val="00AB4F96"/>
    <w:rsid w:val="00AC0ABD"/>
    <w:rsid w:val="00AC3002"/>
    <w:rsid w:val="00AC460B"/>
    <w:rsid w:val="00AC5708"/>
    <w:rsid w:val="00AC6A92"/>
    <w:rsid w:val="00AD2384"/>
    <w:rsid w:val="00AD5B99"/>
    <w:rsid w:val="00AD7830"/>
    <w:rsid w:val="00AE3C21"/>
    <w:rsid w:val="00AE7B42"/>
    <w:rsid w:val="00AF4102"/>
    <w:rsid w:val="00AF4C6C"/>
    <w:rsid w:val="00B016DD"/>
    <w:rsid w:val="00B0216D"/>
    <w:rsid w:val="00B03C86"/>
    <w:rsid w:val="00B03DF9"/>
    <w:rsid w:val="00B04E58"/>
    <w:rsid w:val="00B07314"/>
    <w:rsid w:val="00B0792C"/>
    <w:rsid w:val="00B07A63"/>
    <w:rsid w:val="00B20348"/>
    <w:rsid w:val="00B262C1"/>
    <w:rsid w:val="00B27CCE"/>
    <w:rsid w:val="00B32C75"/>
    <w:rsid w:val="00B34B26"/>
    <w:rsid w:val="00B43BF2"/>
    <w:rsid w:val="00B462FC"/>
    <w:rsid w:val="00B5034C"/>
    <w:rsid w:val="00B60121"/>
    <w:rsid w:val="00B61FBC"/>
    <w:rsid w:val="00B63B75"/>
    <w:rsid w:val="00B70058"/>
    <w:rsid w:val="00B710E8"/>
    <w:rsid w:val="00B8045E"/>
    <w:rsid w:val="00B820FA"/>
    <w:rsid w:val="00B8235C"/>
    <w:rsid w:val="00B86B9C"/>
    <w:rsid w:val="00B965C9"/>
    <w:rsid w:val="00BB6E3C"/>
    <w:rsid w:val="00BC3E20"/>
    <w:rsid w:val="00BC7E93"/>
    <w:rsid w:val="00BD1326"/>
    <w:rsid w:val="00BD25E1"/>
    <w:rsid w:val="00BD395A"/>
    <w:rsid w:val="00BE035F"/>
    <w:rsid w:val="00BE4293"/>
    <w:rsid w:val="00BE7054"/>
    <w:rsid w:val="00BE7CB6"/>
    <w:rsid w:val="00BE7F40"/>
    <w:rsid w:val="00BF12E3"/>
    <w:rsid w:val="00BF4373"/>
    <w:rsid w:val="00BF70BE"/>
    <w:rsid w:val="00C0185B"/>
    <w:rsid w:val="00C0327B"/>
    <w:rsid w:val="00C03F8B"/>
    <w:rsid w:val="00C04C36"/>
    <w:rsid w:val="00C06633"/>
    <w:rsid w:val="00C113F7"/>
    <w:rsid w:val="00C14B2C"/>
    <w:rsid w:val="00C206BF"/>
    <w:rsid w:val="00C21D8F"/>
    <w:rsid w:val="00C25E87"/>
    <w:rsid w:val="00C2698B"/>
    <w:rsid w:val="00C30984"/>
    <w:rsid w:val="00C32EF2"/>
    <w:rsid w:val="00C33666"/>
    <w:rsid w:val="00C4018C"/>
    <w:rsid w:val="00C46E18"/>
    <w:rsid w:val="00C52D17"/>
    <w:rsid w:val="00C53EA6"/>
    <w:rsid w:val="00C57ABA"/>
    <w:rsid w:val="00C60C51"/>
    <w:rsid w:val="00C71DF2"/>
    <w:rsid w:val="00C76FE1"/>
    <w:rsid w:val="00C818A5"/>
    <w:rsid w:val="00C823EC"/>
    <w:rsid w:val="00C90667"/>
    <w:rsid w:val="00CA742B"/>
    <w:rsid w:val="00CA7A10"/>
    <w:rsid w:val="00CB5657"/>
    <w:rsid w:val="00CB6E1E"/>
    <w:rsid w:val="00CC2579"/>
    <w:rsid w:val="00CC29D7"/>
    <w:rsid w:val="00CC6CD4"/>
    <w:rsid w:val="00CC7255"/>
    <w:rsid w:val="00CD01D6"/>
    <w:rsid w:val="00CE06BE"/>
    <w:rsid w:val="00CE4282"/>
    <w:rsid w:val="00CE7332"/>
    <w:rsid w:val="00D00F8F"/>
    <w:rsid w:val="00D11C3F"/>
    <w:rsid w:val="00D122DF"/>
    <w:rsid w:val="00D137EC"/>
    <w:rsid w:val="00D15E16"/>
    <w:rsid w:val="00D34411"/>
    <w:rsid w:val="00D34574"/>
    <w:rsid w:val="00D46242"/>
    <w:rsid w:val="00D47AD6"/>
    <w:rsid w:val="00D50305"/>
    <w:rsid w:val="00D57AA1"/>
    <w:rsid w:val="00D65EA6"/>
    <w:rsid w:val="00D7231E"/>
    <w:rsid w:val="00D803F3"/>
    <w:rsid w:val="00D825F3"/>
    <w:rsid w:val="00D8458F"/>
    <w:rsid w:val="00D87E44"/>
    <w:rsid w:val="00D94942"/>
    <w:rsid w:val="00D95733"/>
    <w:rsid w:val="00DA0F55"/>
    <w:rsid w:val="00DA216A"/>
    <w:rsid w:val="00DA787D"/>
    <w:rsid w:val="00DA7EEE"/>
    <w:rsid w:val="00DB38B1"/>
    <w:rsid w:val="00DB3E8E"/>
    <w:rsid w:val="00DB58FF"/>
    <w:rsid w:val="00DB5A8C"/>
    <w:rsid w:val="00DE09EB"/>
    <w:rsid w:val="00DE2832"/>
    <w:rsid w:val="00DE29A1"/>
    <w:rsid w:val="00DF4293"/>
    <w:rsid w:val="00DF7609"/>
    <w:rsid w:val="00E026C6"/>
    <w:rsid w:val="00E10512"/>
    <w:rsid w:val="00E12C08"/>
    <w:rsid w:val="00E22D61"/>
    <w:rsid w:val="00E22EA6"/>
    <w:rsid w:val="00E2756E"/>
    <w:rsid w:val="00E33C4A"/>
    <w:rsid w:val="00E33D60"/>
    <w:rsid w:val="00E37DF7"/>
    <w:rsid w:val="00E43270"/>
    <w:rsid w:val="00E46E06"/>
    <w:rsid w:val="00E47284"/>
    <w:rsid w:val="00E51865"/>
    <w:rsid w:val="00E52A6F"/>
    <w:rsid w:val="00E54974"/>
    <w:rsid w:val="00E54A72"/>
    <w:rsid w:val="00E633C3"/>
    <w:rsid w:val="00E6497F"/>
    <w:rsid w:val="00E717AA"/>
    <w:rsid w:val="00E72C58"/>
    <w:rsid w:val="00E72F8E"/>
    <w:rsid w:val="00E77086"/>
    <w:rsid w:val="00E77501"/>
    <w:rsid w:val="00E800DC"/>
    <w:rsid w:val="00E81547"/>
    <w:rsid w:val="00E84D9B"/>
    <w:rsid w:val="00E952B0"/>
    <w:rsid w:val="00EA6890"/>
    <w:rsid w:val="00EB358C"/>
    <w:rsid w:val="00EB698C"/>
    <w:rsid w:val="00EC1652"/>
    <w:rsid w:val="00EC2F06"/>
    <w:rsid w:val="00ED36E4"/>
    <w:rsid w:val="00ED5706"/>
    <w:rsid w:val="00EE0C51"/>
    <w:rsid w:val="00EE135C"/>
    <w:rsid w:val="00EE3B03"/>
    <w:rsid w:val="00EE6372"/>
    <w:rsid w:val="00EF23D8"/>
    <w:rsid w:val="00F005FF"/>
    <w:rsid w:val="00F06A40"/>
    <w:rsid w:val="00F07C2B"/>
    <w:rsid w:val="00F11581"/>
    <w:rsid w:val="00F14362"/>
    <w:rsid w:val="00F16F7B"/>
    <w:rsid w:val="00F234F0"/>
    <w:rsid w:val="00F23E9B"/>
    <w:rsid w:val="00F251CC"/>
    <w:rsid w:val="00F306DD"/>
    <w:rsid w:val="00F31747"/>
    <w:rsid w:val="00F36065"/>
    <w:rsid w:val="00F3794B"/>
    <w:rsid w:val="00F52248"/>
    <w:rsid w:val="00F54A36"/>
    <w:rsid w:val="00F64DAD"/>
    <w:rsid w:val="00F70369"/>
    <w:rsid w:val="00F7296B"/>
    <w:rsid w:val="00F732F4"/>
    <w:rsid w:val="00F75C10"/>
    <w:rsid w:val="00F77356"/>
    <w:rsid w:val="00F82BB9"/>
    <w:rsid w:val="00F96B6F"/>
    <w:rsid w:val="00F96E30"/>
    <w:rsid w:val="00F97D23"/>
    <w:rsid w:val="00FA0E2E"/>
    <w:rsid w:val="00FA11A3"/>
    <w:rsid w:val="00FA1FE2"/>
    <w:rsid w:val="00FA2EFA"/>
    <w:rsid w:val="00FA4F90"/>
    <w:rsid w:val="00FA625D"/>
    <w:rsid w:val="00FB1522"/>
    <w:rsid w:val="00FB6EBA"/>
    <w:rsid w:val="00FC0118"/>
    <w:rsid w:val="00FC1FAF"/>
    <w:rsid w:val="00FC4555"/>
    <w:rsid w:val="00FC6204"/>
    <w:rsid w:val="00FD1B48"/>
    <w:rsid w:val="00FD5268"/>
    <w:rsid w:val="00FE0249"/>
    <w:rsid w:val="00FE560B"/>
    <w:rsid w:val="00FE6981"/>
    <w:rsid w:val="00FF2709"/>
    <w:rsid w:val="00FF5332"/>
    <w:rsid w:val="00FF6C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64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29D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C29D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D1A6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69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981"/>
  </w:style>
  <w:style w:type="paragraph" w:styleId="Footer">
    <w:name w:val="footer"/>
    <w:basedOn w:val="Normal"/>
    <w:link w:val="FooterChar"/>
    <w:uiPriority w:val="99"/>
    <w:unhideWhenUsed/>
    <w:rsid w:val="00FE69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981"/>
  </w:style>
  <w:style w:type="paragraph" w:styleId="BalloonText">
    <w:name w:val="Balloon Text"/>
    <w:basedOn w:val="Normal"/>
    <w:link w:val="BalloonTextChar"/>
    <w:uiPriority w:val="99"/>
    <w:semiHidden/>
    <w:unhideWhenUsed/>
    <w:rsid w:val="00985B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B6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762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NUL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NUL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NUL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en.wikipedia.org/wiki/Skype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3D75D9-5B41-442A-A56C-05BA2464D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er Mustafa</dc:creator>
  <cp:keywords/>
  <dc:description/>
  <cp:lastModifiedBy>USER</cp:lastModifiedBy>
  <cp:revision>46</cp:revision>
  <cp:lastPrinted>2022-01-07T05:34:00Z</cp:lastPrinted>
  <dcterms:created xsi:type="dcterms:W3CDTF">2022-01-07T04:58:00Z</dcterms:created>
  <dcterms:modified xsi:type="dcterms:W3CDTF">2022-02-10T09:06:00Z</dcterms:modified>
</cp:coreProperties>
</file>